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A52909" w:rsidRDefault="00A52909"/>
    <w:p w:rsidR="00A52909" w:rsidRDefault="00075359">
      <w:pPr>
        <w:jc w:val="center"/>
      </w:pPr>
      <w:r>
        <w:rPr>
          <w:sz w:val="48"/>
          <w:szCs w:val="48"/>
          <w:u w:val="single"/>
        </w:rPr>
        <w:t>Machine Learning with H2O.ai</w:t>
      </w:r>
    </w:p>
    <w:p w:rsidR="00A52909" w:rsidRDefault="00A52909">
      <w:pPr>
        <w:pBdr>
          <w:top w:val="single" w:sz="4" w:space="1" w:color="auto"/>
        </w:pBdr>
      </w:pPr>
    </w:p>
    <w:p w:rsidR="00A52909" w:rsidRDefault="00A52909">
      <w:pPr>
        <w:spacing w:line="240" w:lineRule="auto"/>
      </w:pPr>
    </w:p>
    <w:p w:rsidR="00A52909" w:rsidRDefault="00A52909"/>
    <w:p w:rsidR="00A52909" w:rsidRDefault="00075359">
      <w:pPr>
        <w:numPr>
          <w:ilvl w:val="0"/>
          <w:numId w:val="2"/>
        </w:numPr>
        <w:ind w:hanging="360"/>
        <w:contextualSpacing/>
        <w:rPr>
          <w:sz w:val="36"/>
          <w:szCs w:val="36"/>
        </w:rPr>
      </w:pPr>
      <w:r>
        <w:rPr>
          <w:sz w:val="36"/>
          <w:szCs w:val="36"/>
          <w:u w:val="single"/>
        </w:rPr>
        <w:t>Problem statement</w:t>
      </w:r>
    </w:p>
    <w:p w:rsidR="00A52909" w:rsidRDefault="00A52909"/>
    <w:p w:rsidR="00A52909" w:rsidRDefault="00075359">
      <w:r>
        <w:t>The goal of this project is twofold.</w:t>
      </w:r>
    </w:p>
    <w:p w:rsidR="00A52909" w:rsidRDefault="00A52909"/>
    <w:p w:rsidR="00A52909" w:rsidRDefault="00075359">
      <w:pPr>
        <w:numPr>
          <w:ilvl w:val="0"/>
          <w:numId w:val="7"/>
        </w:numPr>
        <w:ind w:hanging="360"/>
        <w:contextualSpacing/>
      </w:pPr>
      <w:r>
        <w:t>Evaluate the following different ways of using H2O.ai for Machine learning</w:t>
      </w:r>
    </w:p>
    <w:p w:rsidR="00A52909" w:rsidRDefault="00075359">
      <w:pPr>
        <w:numPr>
          <w:ilvl w:val="1"/>
          <w:numId w:val="7"/>
        </w:numPr>
        <w:ind w:hanging="360"/>
        <w:contextualSpacing/>
      </w:pPr>
      <w:r>
        <w:t>H2O directly from Python</w:t>
      </w:r>
    </w:p>
    <w:p w:rsidR="00A52909" w:rsidRDefault="00075359">
      <w:pPr>
        <w:numPr>
          <w:ilvl w:val="1"/>
          <w:numId w:val="7"/>
        </w:numPr>
        <w:ind w:hanging="360"/>
        <w:contextualSpacing/>
      </w:pPr>
      <w:r>
        <w:t>H2O directly from R</w:t>
      </w:r>
    </w:p>
    <w:p w:rsidR="00A52909" w:rsidRDefault="00075359">
      <w:pPr>
        <w:numPr>
          <w:ilvl w:val="1"/>
          <w:numId w:val="7"/>
        </w:numPr>
        <w:ind w:hanging="360"/>
        <w:contextualSpacing/>
      </w:pPr>
      <w:r>
        <w:t>PySparkling from local standalone Spark cluster</w:t>
      </w:r>
    </w:p>
    <w:p w:rsidR="00A52909" w:rsidRDefault="00075359">
      <w:pPr>
        <w:numPr>
          <w:ilvl w:val="1"/>
          <w:numId w:val="7"/>
        </w:numPr>
        <w:ind w:hanging="360"/>
        <w:contextualSpacing/>
      </w:pPr>
      <w:r>
        <w:t>H2O Flow on Desktop mode</w:t>
      </w:r>
    </w:p>
    <w:p w:rsidR="00A52909" w:rsidRDefault="00075359">
      <w:pPr>
        <w:numPr>
          <w:ilvl w:val="0"/>
          <w:numId w:val="7"/>
        </w:numPr>
        <w:ind w:hanging="360"/>
        <w:contextualSpacing/>
      </w:pPr>
      <w:r>
        <w:t>Demonstrate the use of following H2O algorithms on a lesser known Benchmark dataset used by academics and compare the performance metrics</w:t>
      </w:r>
    </w:p>
    <w:p w:rsidR="00A52909" w:rsidRDefault="00075359">
      <w:pPr>
        <w:numPr>
          <w:ilvl w:val="1"/>
          <w:numId w:val="7"/>
        </w:numPr>
        <w:ind w:hanging="360"/>
        <w:contextualSpacing/>
      </w:pPr>
      <w:r>
        <w:t>Deep Learning</w:t>
      </w:r>
    </w:p>
    <w:p w:rsidR="00A52909" w:rsidRDefault="00075359">
      <w:pPr>
        <w:numPr>
          <w:ilvl w:val="1"/>
          <w:numId w:val="7"/>
        </w:numPr>
        <w:ind w:hanging="360"/>
        <w:contextualSpacing/>
      </w:pPr>
      <w:r>
        <w:t>Gradient Boosting Machine</w:t>
      </w:r>
    </w:p>
    <w:p w:rsidR="00A52909" w:rsidRDefault="00075359">
      <w:pPr>
        <w:numPr>
          <w:ilvl w:val="1"/>
          <w:numId w:val="7"/>
        </w:numPr>
        <w:ind w:hanging="360"/>
        <w:contextualSpacing/>
      </w:pPr>
      <w:r>
        <w:t>Generalized Linear Model</w:t>
      </w:r>
    </w:p>
    <w:p w:rsidR="00A52909" w:rsidRDefault="00075359">
      <w:pPr>
        <w:numPr>
          <w:ilvl w:val="1"/>
          <w:numId w:val="7"/>
        </w:numPr>
        <w:ind w:hanging="360"/>
        <w:contextualSpacing/>
      </w:pPr>
      <w:r>
        <w:t>Distributed Random Forest</w:t>
      </w:r>
    </w:p>
    <w:p w:rsidR="00A52909" w:rsidRDefault="00075359">
      <w:pPr>
        <w:numPr>
          <w:ilvl w:val="1"/>
          <w:numId w:val="7"/>
        </w:numPr>
        <w:ind w:hanging="360"/>
        <w:contextualSpacing/>
      </w:pPr>
      <w:r>
        <w:t>Ensembles stacking using R</w:t>
      </w:r>
    </w:p>
    <w:p w:rsidR="00A52909" w:rsidRDefault="00A52909"/>
    <w:p w:rsidR="00A52909" w:rsidRDefault="00075359">
      <w:pPr>
        <w:numPr>
          <w:ilvl w:val="0"/>
          <w:numId w:val="6"/>
        </w:numPr>
        <w:ind w:hanging="360"/>
        <w:contextualSpacing/>
        <w:rPr>
          <w:sz w:val="36"/>
          <w:szCs w:val="36"/>
        </w:rPr>
      </w:pPr>
      <w:r>
        <w:rPr>
          <w:sz w:val="36"/>
          <w:szCs w:val="36"/>
          <w:u w:val="single"/>
        </w:rPr>
        <w:t>Dataset</w:t>
      </w:r>
    </w:p>
    <w:p w:rsidR="00A52909" w:rsidRDefault="00A52909"/>
    <w:p w:rsidR="00A52909" w:rsidRDefault="00075359">
      <w:r>
        <w:t>The Protein Fold recognition is a posed as binary classification with a goal of identify proteins that have similar tertiary structure. The FOLDpro dataset is a comprehensive dataset used to benchmark multiple algorithms for this task.</w:t>
      </w:r>
    </w:p>
    <w:p w:rsidR="00A52909" w:rsidRDefault="00A52909"/>
    <w:p w:rsidR="00A52909" w:rsidRDefault="00075359">
      <w:r>
        <w:t xml:space="preserve">The features corresponding to combinations of 976 proteins among which 555 proteins have at least one positive match with other proteins at the family level, 434 proteins at the super-family level, and 321 proteins at the fold level. The FOLDpro dataset was retrieved from UCI webpage at </w:t>
      </w:r>
    </w:p>
    <w:p w:rsidR="00A52909" w:rsidRDefault="00075359">
      <w:hyperlink r:id="rId7">
        <w:r>
          <w:rPr>
            <w:color w:val="1155CC"/>
            <w:u w:val="single"/>
          </w:rPr>
          <w:t>http://mine5.ics.uci.edu:1026/fold_help.html</w:t>
        </w:r>
      </w:hyperlink>
    </w:p>
    <w:p w:rsidR="00A52909" w:rsidRDefault="00A52909"/>
    <w:p w:rsidR="00A52909" w:rsidRDefault="00075359">
      <w:r>
        <w:t>The total number of records in the dataset is 951,600 ( i.e 976 x 975 ).  Each record consists of 84 features, description of the which may be found in the table below. The file is in LIBSVM format and the uncompressed file size is 1.5GB.</w:t>
      </w:r>
    </w:p>
    <w:p w:rsidR="00A52909" w:rsidRDefault="00A52909"/>
    <w:p w:rsidR="00A52909" w:rsidRDefault="00075359">
      <w:r>
        <w:t>J.Cheng et al have demonstrated that RandomForests to be a suitable algorithm for this task. I shall try and replicate their results using H2O implementation of RandomForest and also  evaluate performance of other algorithms on this dataset.</w:t>
      </w:r>
    </w:p>
    <w:p w:rsidR="00A52909" w:rsidRDefault="00A52909"/>
    <w:p w:rsidR="00A52909" w:rsidRDefault="00075359">
      <w:r>
        <w:t>The dataset itself is a highly imbalanced dataset. The class distribution profile is as shown in the chart below</w:t>
      </w:r>
    </w:p>
    <w:p w:rsidR="00A52909" w:rsidRDefault="00075359">
      <w:r>
        <w:rPr>
          <w:noProof/>
        </w:rPr>
        <w:drawing>
          <wp:inline distT="114300" distB="114300" distL="114300" distR="114300">
            <wp:extent cx="4267200" cy="2619375"/>
            <wp:effectExtent l="0" t="0" r="0" b="0"/>
            <wp:docPr id="20"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8"/>
                    <a:srcRect/>
                    <a:stretch>
                      <a:fillRect/>
                    </a:stretch>
                  </pic:blipFill>
                  <pic:spPr>
                    <a:xfrm>
                      <a:off x="0" y="0"/>
                      <a:ext cx="4267200" cy="2619375"/>
                    </a:xfrm>
                    <a:prstGeom prst="rect">
                      <a:avLst/>
                    </a:prstGeom>
                    <a:ln/>
                  </pic:spPr>
                </pic:pic>
              </a:graphicData>
            </a:graphic>
          </wp:inline>
        </w:drawing>
      </w:r>
    </w:p>
    <w:p w:rsidR="00A52909" w:rsidRDefault="00A52909"/>
    <w:p w:rsidR="00A52909" w:rsidRDefault="00075359">
      <w:r>
        <w:rPr>
          <w:u w:val="single"/>
        </w:rPr>
        <w:t>Features &amp; Description</w:t>
      </w:r>
    </w:p>
    <w:tbl>
      <w:tblPr>
        <w:tblStyle w:val="a"/>
        <w:tblW w:w="8505"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Look w:val="0600" w:firstRow="0" w:lastRow="0" w:firstColumn="0" w:lastColumn="0" w:noHBand="1" w:noVBand="1"/>
      </w:tblPr>
      <w:tblGrid>
        <w:gridCol w:w="1500"/>
        <w:gridCol w:w="7005"/>
      </w:tblGrid>
      <w:tr w:rsidR="00A52909">
        <w:tc>
          <w:tcPr>
            <w:tcW w:w="15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1</w:t>
            </w:r>
          </w:p>
        </w:tc>
        <w:tc>
          <w:tcPr>
            <w:tcW w:w="7005" w:type="dxa"/>
            <w:tcBorders>
              <w:top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query length</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2</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target length</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3</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sine of composition of monomer of query and template sequences</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4</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rrelation of composition of monomer of query and template sequences</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5</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gaussian function of composition of monomer of query and template sequences</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6</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sine of composition of dimer of query and template sequences</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7</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rrelation of composition of dimer of query and template sequences</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8</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gaussian function of composition of dimer of query and template sequences</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9</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sine of composition of monomer of query and template families</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10</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rrelation of composition of monomer of query and template families</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11</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gaussian function of composition of monomer of query and template families</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12</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sine of composition of dimer of query and template families</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13</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rrelation of composition of dimer of query and template families</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14</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gaussian function of composition of dimer of query and template families</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15</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align sequence alignment score1</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16</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align sequence alignment score2</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17</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lustalw sequence alignment scor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18</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lustalw profile-profile alignment scor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19</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Lobster (coach) profile-profile alignment scor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20</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siblast profile-sequence alignment scor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21</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siblast alignment evalu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22</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siblast normalized alignment length</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23</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siblast identity rate of alignment</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lastRenderedPageBreak/>
              <w:t>24</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siblast positive rate of alignment</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25</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Hmmer(pfam) alignment scor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26</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Hmmer(pfam) alignment evalu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27</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Hmmer(search) alignment scor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28</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Hmmer(search) alignment evalu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29</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Impala sequence-profile alignment scor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30</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Impala alignment evalu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31</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Impala normalized alignment length</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32</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Impala alignment identity rat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33</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Impala alignment positive rat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34</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Rpsblast sequence-profile alignment scor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35</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Rpsblast alignment evalu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36</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Rpsblast alignment normalized length</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37</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Rpsblast alignment indentity rat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38</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Rpsblast alignment positive rat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39</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secondary structure match ratio</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40</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relative solvent accessibility match ratio</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41</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average contact probability (cmappro, 8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42</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sine of residue contact num (cmappro, 8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43</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rrelation of residue contact num (cmappro, 8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44</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sine of residue contact order (cmappro, 8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45</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rr_of_residue_contact_ord (cmappro, 8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46</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average contact probability (bmappro, 8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47</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sine of residue contact num (bmappro, 8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48</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rrelation of residue contact num (bmappro, 8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49</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sine of residue contact order (bmappro, 8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50</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rr_of_residue_contact_ord (bmappro, 8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51</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average contact probability (cmappro, 12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52</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sine of residue contact num (cmappro, 12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53</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rrelation of residue contact num (cmappro, 12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54</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sine of residue contact order (cmappro, 12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55</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rr_of_residue_contact_ord (cmappro, 12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56</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average contact probability (bmappro, 12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57</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sine of residue contact num (bmappro, 12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58</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rrelation of residue contact num (bmappro, 12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59</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sine of residue contact order (bmappro, 12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60</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rr_of_residue_contact_ord (bmappro, 12 Angstrom)</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61</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beta-residue in beta-sheet pairing probability</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62</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ercentage of helix in query</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63</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ercentage of beta-strand in query</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64</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ercentage of coil in query</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lastRenderedPageBreak/>
              <w:t>65</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ercentage of exposed residue in query</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66</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ercentage of buried residue in query</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67</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ercentage of helix in templat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68</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ercentage of beta-strand in templat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69</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ercentage of coil in templat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70</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ercentage of exposed residue in templat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71</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ercentage of buried residue in templat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72</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nsine of SS and SA composition</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73</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rrelation of SS and SA composition</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74</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gaussian function of SS and SSA composition</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75</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dot product of SS and SA composition</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76</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rc-hmm coemis score (on hmmer profil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77</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rc-hmm simple score (on hmmer profil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78</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rc-hmm reverse score (on hmmer profil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79</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rc-hmm coemis score (on chk profil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80</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rc-hmm simple score (on chk profil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81</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prc-hmm reverse score (on chk profil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82</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HHsearch profile-profile alignment scor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83</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mpass alignment score</w:t>
            </w:r>
          </w:p>
        </w:tc>
      </w:tr>
      <w:tr w:rsidR="00A52909">
        <w:tc>
          <w:tcPr>
            <w:tcW w:w="150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84</w:t>
            </w:r>
          </w:p>
        </w:tc>
        <w:tc>
          <w:tcPr>
            <w:tcW w:w="700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r>
              <w:rPr>
                <w:sz w:val="16"/>
                <w:szCs w:val="16"/>
              </w:rPr>
              <w:t>Compass evalue</w:t>
            </w:r>
          </w:p>
        </w:tc>
      </w:tr>
    </w:tbl>
    <w:p w:rsidR="00A52909" w:rsidRDefault="00A52909"/>
    <w:p w:rsidR="00A52909" w:rsidRDefault="00A52909"/>
    <w:p w:rsidR="00A52909" w:rsidRDefault="00A52909"/>
    <w:p w:rsidR="00A52909" w:rsidRDefault="00075359">
      <w:pPr>
        <w:numPr>
          <w:ilvl w:val="0"/>
          <w:numId w:val="3"/>
        </w:numPr>
        <w:ind w:hanging="360"/>
        <w:contextualSpacing/>
        <w:rPr>
          <w:sz w:val="36"/>
          <w:szCs w:val="36"/>
        </w:rPr>
      </w:pPr>
      <w:r>
        <w:rPr>
          <w:sz w:val="36"/>
          <w:szCs w:val="36"/>
          <w:u w:val="single"/>
        </w:rPr>
        <w:t>Installation / Configuration</w:t>
      </w:r>
    </w:p>
    <w:p w:rsidR="00A52909" w:rsidRDefault="00A52909"/>
    <w:p w:rsidR="00A52909" w:rsidRDefault="00075359">
      <w:pPr>
        <w:jc w:val="center"/>
      </w:pPr>
      <w:r>
        <w:rPr>
          <w:noProof/>
        </w:rPr>
        <w:drawing>
          <wp:inline distT="114300" distB="114300" distL="114300" distR="114300">
            <wp:extent cx="5425558" cy="2871788"/>
            <wp:effectExtent l="0" t="0" r="0" b="0"/>
            <wp:docPr id="25"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9"/>
                    <a:srcRect/>
                    <a:stretch>
                      <a:fillRect/>
                    </a:stretch>
                  </pic:blipFill>
                  <pic:spPr>
                    <a:xfrm>
                      <a:off x="0" y="0"/>
                      <a:ext cx="5425558" cy="2871788"/>
                    </a:xfrm>
                    <a:prstGeom prst="rect">
                      <a:avLst/>
                    </a:prstGeom>
                    <a:ln/>
                  </pic:spPr>
                </pic:pic>
              </a:graphicData>
            </a:graphic>
          </wp:inline>
        </w:drawing>
      </w:r>
    </w:p>
    <w:p w:rsidR="00A52909" w:rsidRDefault="00075359">
      <w:pPr>
        <w:jc w:val="center"/>
      </w:pPr>
      <w:r>
        <w:rPr>
          <w:noProof/>
        </w:rPr>
        <w:lastRenderedPageBreak/>
        <w:drawing>
          <wp:inline distT="114300" distB="114300" distL="114300" distR="114300">
            <wp:extent cx="5272088" cy="2703635"/>
            <wp:effectExtent l="0" t="0" r="0" b="0"/>
            <wp:docPr id="62" name="image131.png"/>
            <wp:cNvGraphicFramePr/>
            <a:graphic xmlns:a="http://schemas.openxmlformats.org/drawingml/2006/main">
              <a:graphicData uri="http://schemas.openxmlformats.org/drawingml/2006/picture">
                <pic:pic xmlns:pic="http://schemas.openxmlformats.org/drawingml/2006/picture">
                  <pic:nvPicPr>
                    <pic:cNvPr id="0" name="image131.png"/>
                    <pic:cNvPicPr preferRelativeResize="0"/>
                  </pic:nvPicPr>
                  <pic:blipFill>
                    <a:blip r:embed="rId10"/>
                    <a:srcRect/>
                    <a:stretch>
                      <a:fillRect/>
                    </a:stretch>
                  </pic:blipFill>
                  <pic:spPr>
                    <a:xfrm>
                      <a:off x="0" y="0"/>
                      <a:ext cx="5272088" cy="2703635"/>
                    </a:xfrm>
                    <a:prstGeom prst="rect">
                      <a:avLst/>
                    </a:prstGeom>
                    <a:ln/>
                  </pic:spPr>
                </pic:pic>
              </a:graphicData>
            </a:graphic>
          </wp:inline>
        </w:drawing>
      </w:r>
    </w:p>
    <w:p w:rsidR="00A52909" w:rsidRDefault="00075359">
      <w:r>
        <w:t>This section contains following details</w:t>
      </w:r>
    </w:p>
    <w:p w:rsidR="00A52909" w:rsidRDefault="00075359">
      <w:pPr>
        <w:numPr>
          <w:ilvl w:val="0"/>
          <w:numId w:val="4"/>
        </w:numPr>
        <w:ind w:hanging="360"/>
        <w:contextualSpacing/>
      </w:pPr>
      <w:r>
        <w:t>Installing h2o in python &amp; verifying installation</w:t>
      </w:r>
    </w:p>
    <w:p w:rsidR="00A52909" w:rsidRDefault="00075359">
      <w:pPr>
        <w:numPr>
          <w:ilvl w:val="0"/>
          <w:numId w:val="4"/>
        </w:numPr>
        <w:ind w:hanging="360"/>
        <w:contextualSpacing/>
      </w:pPr>
      <w:r>
        <w:t>Installing h2o in R &amp; verifying installation</w:t>
      </w:r>
    </w:p>
    <w:p w:rsidR="00A52909" w:rsidRDefault="00075359">
      <w:pPr>
        <w:numPr>
          <w:ilvl w:val="0"/>
          <w:numId w:val="4"/>
        </w:numPr>
        <w:ind w:hanging="360"/>
        <w:contextualSpacing/>
      </w:pPr>
      <w:r>
        <w:t>Installing Sparkling water ( h2o + spark ) &amp; verifying installation</w:t>
      </w:r>
    </w:p>
    <w:p w:rsidR="00A52909" w:rsidRDefault="00075359">
      <w:pPr>
        <w:numPr>
          <w:ilvl w:val="0"/>
          <w:numId w:val="4"/>
        </w:numPr>
        <w:ind w:hanging="360"/>
        <w:contextualSpacing/>
      </w:pPr>
      <w:r>
        <w:t>Installing h2oensemble R package</w:t>
      </w:r>
    </w:p>
    <w:p w:rsidR="00A52909" w:rsidRDefault="00075359">
      <w:pPr>
        <w:numPr>
          <w:ilvl w:val="0"/>
          <w:numId w:val="4"/>
        </w:numPr>
        <w:ind w:hanging="360"/>
        <w:contextualSpacing/>
      </w:pPr>
      <w:r>
        <w:t>Installing and verifying installation of H2O flow</w:t>
      </w:r>
    </w:p>
    <w:p w:rsidR="00A52909" w:rsidRDefault="00075359">
      <w:pPr>
        <w:numPr>
          <w:ilvl w:val="0"/>
          <w:numId w:val="4"/>
        </w:numPr>
        <w:ind w:hanging="360"/>
        <w:contextualSpacing/>
      </w:pPr>
      <w:r>
        <w:t>Downloading and Installation of executables for benchmarking performance of algorithms as related to the problem statement of this project.</w:t>
      </w:r>
    </w:p>
    <w:p w:rsidR="00A52909" w:rsidRDefault="00A52909"/>
    <w:p w:rsidR="00A52909" w:rsidRDefault="00075359">
      <w:r>
        <w:rPr>
          <w:sz w:val="28"/>
          <w:szCs w:val="28"/>
          <w:u w:val="single"/>
        </w:rPr>
        <w:t>Install h2o in python &amp; verifying installation</w:t>
      </w:r>
    </w:p>
    <w:p w:rsidR="00A52909" w:rsidRDefault="00A52909"/>
    <w:p w:rsidR="00A52909" w:rsidRDefault="00075359">
      <w:r>
        <w:t>1. Prerequisite: Python 2.7 or 3.5</w:t>
      </w:r>
    </w:p>
    <w:p w:rsidR="00A52909" w:rsidRDefault="00A52909"/>
    <w:p w:rsidR="00A52909" w:rsidRDefault="00075359">
      <w:r>
        <w:t>2. Install dependencies (use sudo if needed):</w:t>
      </w:r>
    </w:p>
    <w:p w:rsidR="00A52909" w:rsidRDefault="00A52909"/>
    <w:p w:rsidR="00A52909" w:rsidRDefault="00075359">
      <w:r>
        <w:t>pip install -U requests</w:t>
      </w:r>
    </w:p>
    <w:p w:rsidR="00A52909" w:rsidRDefault="00075359">
      <w:r>
        <w:t>pip install -U tabulate</w:t>
      </w:r>
    </w:p>
    <w:p w:rsidR="00A52909" w:rsidRDefault="00075359">
      <w:r>
        <w:t>pip install -U future</w:t>
      </w:r>
    </w:p>
    <w:p w:rsidR="00A52909" w:rsidRDefault="00075359">
      <w:r>
        <w:t>pip install -U six</w:t>
      </w:r>
    </w:p>
    <w:p w:rsidR="00A52909" w:rsidRDefault="00A52909"/>
    <w:p w:rsidR="00A52909" w:rsidRDefault="00075359">
      <w:r>
        <w:t>3. Uninstall older version of h2o if it exists in the system</w:t>
      </w:r>
    </w:p>
    <w:p w:rsidR="00A52909" w:rsidRDefault="00075359">
      <w:r>
        <w:t>pip uninstall h2o</w:t>
      </w:r>
    </w:p>
    <w:p w:rsidR="00A52909" w:rsidRDefault="00A52909"/>
    <w:p w:rsidR="00A52909" w:rsidRDefault="00075359">
      <w:r>
        <w:t>4. Installing H2O Python module.</w:t>
      </w:r>
    </w:p>
    <w:p w:rsidR="00A52909" w:rsidRDefault="00075359">
      <w:r>
        <w:t>pip install http://h2o-release.s3.amazonaws.com/h2o/rel-turchin/3/Python/h2o-3.8.2.3-py2.py3-none-any.whl</w:t>
      </w:r>
    </w:p>
    <w:p w:rsidR="00A52909" w:rsidRDefault="00A52909"/>
    <w:p w:rsidR="00A52909" w:rsidRDefault="00075359">
      <w:r>
        <w:t>5. Verifying installation</w:t>
      </w:r>
    </w:p>
    <w:p w:rsidR="00A52909" w:rsidRDefault="00075359">
      <w:r>
        <w:rPr>
          <w:noProof/>
        </w:rPr>
        <w:lastRenderedPageBreak/>
        <w:drawing>
          <wp:inline distT="114300" distB="114300" distL="114300" distR="114300">
            <wp:extent cx="4747308" cy="4833938"/>
            <wp:effectExtent l="0" t="0" r="0" b="0"/>
            <wp:docPr id="16"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11"/>
                    <a:srcRect/>
                    <a:stretch>
                      <a:fillRect/>
                    </a:stretch>
                  </pic:blipFill>
                  <pic:spPr>
                    <a:xfrm>
                      <a:off x="0" y="0"/>
                      <a:ext cx="4747308" cy="4833938"/>
                    </a:xfrm>
                    <a:prstGeom prst="rect">
                      <a:avLst/>
                    </a:prstGeom>
                    <a:ln/>
                  </pic:spPr>
                </pic:pic>
              </a:graphicData>
            </a:graphic>
          </wp:inline>
        </w:drawing>
      </w:r>
    </w:p>
    <w:p w:rsidR="00A52909" w:rsidRDefault="00A52909"/>
    <w:p w:rsidR="00A52909" w:rsidRDefault="00A52909"/>
    <w:p w:rsidR="00A52909" w:rsidRDefault="00075359">
      <w:r>
        <w:rPr>
          <w:sz w:val="28"/>
          <w:szCs w:val="28"/>
          <w:u w:val="single"/>
        </w:rPr>
        <w:t>Installing h2o in R &amp; verifying installation</w:t>
      </w:r>
    </w:p>
    <w:p w:rsidR="00A52909" w:rsidRDefault="00A52909"/>
    <w:p w:rsidR="00A52909" w:rsidRDefault="00075359">
      <w:r>
        <w:t>Open an R terminal and type in the following</w:t>
      </w:r>
    </w:p>
    <w:p w:rsidR="00A52909" w:rsidRDefault="00A52909"/>
    <w:p w:rsidR="00A52909" w:rsidRDefault="00075359">
      <w:r>
        <w:t>install.packages("h2o", type="source", repos=(c("http://h2o-release.s3.amazonaws.com/h2o/rel-turchin/3/R")))</w:t>
      </w:r>
      <w:r>
        <w:br/>
        <w:t>library(h2o)</w:t>
      </w:r>
      <w:r>
        <w:br/>
        <w:t>localH2O = h2o.init(nthreads=-1)</w:t>
      </w:r>
    </w:p>
    <w:p w:rsidR="00A52909" w:rsidRDefault="00A52909"/>
    <w:p w:rsidR="00A52909" w:rsidRDefault="00075359">
      <w:r>
        <w:rPr>
          <w:noProof/>
        </w:rPr>
        <w:lastRenderedPageBreak/>
        <w:drawing>
          <wp:inline distT="114300" distB="114300" distL="114300" distR="114300">
            <wp:extent cx="5462588" cy="3912538"/>
            <wp:effectExtent l="0" t="0" r="0" b="0"/>
            <wp:docPr id="66" name="image135.png"/>
            <wp:cNvGraphicFramePr/>
            <a:graphic xmlns:a="http://schemas.openxmlformats.org/drawingml/2006/main">
              <a:graphicData uri="http://schemas.openxmlformats.org/drawingml/2006/picture">
                <pic:pic xmlns:pic="http://schemas.openxmlformats.org/drawingml/2006/picture">
                  <pic:nvPicPr>
                    <pic:cNvPr id="0" name="image135.png"/>
                    <pic:cNvPicPr preferRelativeResize="0"/>
                  </pic:nvPicPr>
                  <pic:blipFill>
                    <a:blip r:embed="rId12"/>
                    <a:srcRect/>
                    <a:stretch>
                      <a:fillRect/>
                    </a:stretch>
                  </pic:blipFill>
                  <pic:spPr>
                    <a:xfrm>
                      <a:off x="0" y="0"/>
                      <a:ext cx="5462588" cy="3912538"/>
                    </a:xfrm>
                    <a:prstGeom prst="rect">
                      <a:avLst/>
                    </a:prstGeom>
                    <a:ln/>
                  </pic:spPr>
                </pic:pic>
              </a:graphicData>
            </a:graphic>
          </wp:inline>
        </w:drawing>
      </w:r>
    </w:p>
    <w:p w:rsidR="00A52909" w:rsidRDefault="00A52909"/>
    <w:p w:rsidR="00A52909" w:rsidRDefault="00075359">
      <w:r>
        <w:rPr>
          <w:sz w:val="28"/>
          <w:szCs w:val="28"/>
          <w:u w:val="single"/>
        </w:rPr>
        <w:t>Installing H2OEnsemble Package in R</w:t>
      </w:r>
    </w:p>
    <w:p w:rsidR="00A52909" w:rsidRDefault="00A52909"/>
    <w:p w:rsidR="00A52909" w:rsidRDefault="00075359">
      <w:r>
        <w:t>H2O ensemble methods are implemented in a standalone R package called h2oensemble. This package is an extension of h2o R package which allows the user to train an ensemble in the H2O cluster</w:t>
      </w:r>
    </w:p>
    <w:p w:rsidR="00A52909" w:rsidRDefault="00A52909"/>
    <w:p w:rsidR="00A52909" w:rsidRDefault="00075359">
      <w:r>
        <w:t>The following packages were installed as prerequisites</w:t>
      </w:r>
    </w:p>
    <w:p w:rsidR="00A52909" w:rsidRDefault="00075359">
      <w:r>
        <w:rPr>
          <w:color w:val="434343"/>
        </w:rPr>
        <w:t>install.packages(“git2r”)</w:t>
      </w:r>
    </w:p>
    <w:p w:rsidR="00A52909" w:rsidRDefault="00075359">
      <w:r>
        <w:rPr>
          <w:color w:val="434343"/>
        </w:rPr>
        <w:t>install.packages(“curl”)</w:t>
      </w:r>
    </w:p>
    <w:p w:rsidR="00A52909" w:rsidRDefault="00075359">
      <w:r>
        <w:rPr>
          <w:color w:val="434343"/>
        </w:rPr>
        <w:t>install.packages(“httr”)</w:t>
      </w:r>
    </w:p>
    <w:p w:rsidR="00A52909" w:rsidRDefault="00075359">
      <w:r>
        <w:rPr>
          <w:color w:val="434343"/>
        </w:rPr>
        <w:t>install.packages(“devtools”)</w:t>
      </w:r>
    </w:p>
    <w:p w:rsidR="00A52909" w:rsidRDefault="00A52909"/>
    <w:p w:rsidR="00A52909" w:rsidRDefault="00075359">
      <w:r>
        <w:t>The package devtools was loaded to install h2o ensemble package</w:t>
      </w:r>
    </w:p>
    <w:p w:rsidR="00A52909" w:rsidRDefault="00A52909"/>
    <w:p w:rsidR="00A52909" w:rsidRDefault="00075359">
      <w:r>
        <w:rPr>
          <w:color w:val="434343"/>
        </w:rPr>
        <w:t>library(devtools)</w:t>
      </w:r>
      <w:r>
        <w:rPr>
          <w:color w:val="434343"/>
        </w:rPr>
        <w:br/>
        <w:t>install_github("h2oai/h2o-3/h2o-r/ensemble/h2oEnsemble-package")</w:t>
      </w:r>
    </w:p>
    <w:p w:rsidR="00A52909" w:rsidRDefault="00A52909"/>
    <w:p w:rsidR="00A52909" w:rsidRDefault="00075359">
      <w:r>
        <w:rPr>
          <w:sz w:val="28"/>
          <w:szCs w:val="28"/>
          <w:u w:val="single"/>
        </w:rPr>
        <w:t>Sparking water Installation</w:t>
      </w:r>
    </w:p>
    <w:p w:rsidR="00A52909" w:rsidRDefault="00A52909"/>
    <w:p w:rsidR="00A52909" w:rsidRDefault="00075359">
      <w:r>
        <w:rPr>
          <w:i/>
        </w:rPr>
        <w:t>Step1:</w:t>
      </w:r>
      <w:r>
        <w:t xml:space="preserve"> Install spark on the machine if not already present. Verify that SPARK_HOME points to spark installation folder</w:t>
      </w:r>
    </w:p>
    <w:p w:rsidR="00A52909" w:rsidRDefault="00075359">
      <w:r>
        <w:rPr>
          <w:i/>
        </w:rPr>
        <w:lastRenderedPageBreak/>
        <w:t>Step2:</w:t>
      </w:r>
      <w:r>
        <w:t xml:space="preserve">  Set variable MASTER which contains a configuration of the cluster to be launched</w:t>
      </w:r>
    </w:p>
    <w:p w:rsidR="00A52909" w:rsidRDefault="00075359">
      <w:r>
        <w:t>For example, to launch a local Spark cluster with 3 worker nodes with 2 cores and 1g per node, run in a terminal :</w:t>
      </w:r>
    </w:p>
    <w:p w:rsidR="00A52909" w:rsidRDefault="00075359">
      <w:r>
        <w:t>export MASTER="local-cluster[3,2,1024]"</w:t>
      </w:r>
    </w:p>
    <w:p w:rsidR="00A52909" w:rsidRDefault="00075359">
      <w:r>
        <w:rPr>
          <w:i/>
        </w:rPr>
        <w:t>Step3:</w:t>
      </w:r>
      <w:r>
        <w:t xml:space="preserve"> Download sparking water software from : </w:t>
      </w:r>
      <w:hyperlink r:id="rId13">
        <w:r>
          <w:rPr>
            <w:color w:val="1155CC"/>
            <w:u w:val="single"/>
          </w:rPr>
          <w:t>http://www.h2o.ai/download/sparkling-water/spark16</w:t>
        </w:r>
      </w:hyperlink>
      <w:r>
        <w:t xml:space="preserve"> . Unzip contains to a folder and navigate to the folder</w:t>
      </w:r>
    </w:p>
    <w:p w:rsidR="00A52909" w:rsidRDefault="00075359">
      <w:r>
        <w:rPr>
          <w:i/>
        </w:rPr>
        <w:t xml:space="preserve">Step4: </w:t>
      </w:r>
      <w:r>
        <w:t>Code can be run using either an interactive Python terminal or Ipython notebook at this point. The code to launch the same  is as follows</w:t>
      </w:r>
    </w:p>
    <w:p w:rsidR="00A52909" w:rsidRDefault="00A52909"/>
    <w:p w:rsidR="00A52909" w:rsidRDefault="00075359">
      <w:r>
        <w:rPr>
          <w:i/>
        </w:rPr>
        <w:t>#interactive Python terminal</w:t>
      </w:r>
      <w:r>
        <w:br/>
        <w:t>bin/pysparkling</w:t>
      </w:r>
      <w:r>
        <w:br/>
      </w:r>
    </w:p>
    <w:p w:rsidR="00A52909" w:rsidRDefault="00075359">
      <w:r>
        <w:rPr>
          <w:noProof/>
        </w:rPr>
        <w:drawing>
          <wp:inline distT="114300" distB="114300" distL="114300" distR="114300">
            <wp:extent cx="5943600" cy="2959100"/>
            <wp:effectExtent l="0" t="0" r="0" b="0"/>
            <wp:docPr id="51" name="image120.png"/>
            <wp:cNvGraphicFramePr/>
            <a:graphic xmlns:a="http://schemas.openxmlformats.org/drawingml/2006/main">
              <a:graphicData uri="http://schemas.openxmlformats.org/drawingml/2006/picture">
                <pic:pic xmlns:pic="http://schemas.openxmlformats.org/drawingml/2006/picture">
                  <pic:nvPicPr>
                    <pic:cNvPr id="0" name="image120.png"/>
                    <pic:cNvPicPr preferRelativeResize="0"/>
                  </pic:nvPicPr>
                  <pic:blipFill>
                    <a:blip r:embed="rId14"/>
                    <a:srcRect/>
                    <a:stretch>
                      <a:fillRect/>
                    </a:stretch>
                  </pic:blipFill>
                  <pic:spPr>
                    <a:xfrm>
                      <a:off x="0" y="0"/>
                      <a:ext cx="5943600" cy="2959100"/>
                    </a:xfrm>
                    <a:prstGeom prst="rect">
                      <a:avLst/>
                    </a:prstGeom>
                    <a:ln/>
                  </pic:spPr>
                </pic:pic>
              </a:graphicData>
            </a:graphic>
          </wp:inline>
        </w:drawing>
      </w:r>
    </w:p>
    <w:p w:rsidR="00A52909" w:rsidRDefault="00A52909"/>
    <w:p w:rsidR="00A52909" w:rsidRDefault="00075359">
      <w:r>
        <w:rPr>
          <w:i/>
        </w:rPr>
        <w:t>#ipython notebook</w:t>
      </w:r>
      <w:r>
        <w:br/>
        <w:t>IPYTHON_OPTS="notebook" bin/pysparkling</w:t>
      </w:r>
    </w:p>
    <w:p w:rsidR="00A52909" w:rsidRDefault="00A52909"/>
    <w:p w:rsidR="00A52909" w:rsidRDefault="00A52909"/>
    <w:p w:rsidR="00A52909" w:rsidRDefault="00075359">
      <w:r>
        <w:rPr>
          <w:i/>
        </w:rPr>
        <w:t>Step5:</w:t>
      </w:r>
      <w:r>
        <w:t xml:space="preserve"> Create an H2O cluster by running the following</w:t>
      </w:r>
    </w:p>
    <w:p w:rsidR="00A52909" w:rsidRDefault="00075359">
      <w:r>
        <w:t>from pysparkling import *</w:t>
      </w:r>
      <w:r>
        <w:br/>
        <w:t>hc= H2OContext(sc).start()</w:t>
      </w:r>
      <w:r>
        <w:br/>
        <w:t>import h2o</w:t>
      </w:r>
    </w:p>
    <w:p w:rsidR="00A52909" w:rsidRDefault="00A52909"/>
    <w:p w:rsidR="00A52909" w:rsidRDefault="00075359">
      <w:r>
        <w:rPr>
          <w:noProof/>
        </w:rPr>
        <w:lastRenderedPageBreak/>
        <w:drawing>
          <wp:inline distT="114300" distB="114300" distL="114300" distR="114300">
            <wp:extent cx="5943600" cy="5930900"/>
            <wp:effectExtent l="0" t="0" r="0" b="0"/>
            <wp:docPr id="55" name="image124.png"/>
            <wp:cNvGraphicFramePr/>
            <a:graphic xmlns:a="http://schemas.openxmlformats.org/drawingml/2006/main">
              <a:graphicData uri="http://schemas.openxmlformats.org/drawingml/2006/picture">
                <pic:pic xmlns:pic="http://schemas.openxmlformats.org/drawingml/2006/picture">
                  <pic:nvPicPr>
                    <pic:cNvPr id="0" name="image124.png"/>
                    <pic:cNvPicPr preferRelativeResize="0"/>
                  </pic:nvPicPr>
                  <pic:blipFill>
                    <a:blip r:embed="rId15"/>
                    <a:srcRect/>
                    <a:stretch>
                      <a:fillRect/>
                    </a:stretch>
                  </pic:blipFill>
                  <pic:spPr>
                    <a:xfrm>
                      <a:off x="0" y="0"/>
                      <a:ext cx="5943600" cy="5930900"/>
                    </a:xfrm>
                    <a:prstGeom prst="rect">
                      <a:avLst/>
                    </a:prstGeom>
                    <a:ln/>
                  </pic:spPr>
                </pic:pic>
              </a:graphicData>
            </a:graphic>
          </wp:inline>
        </w:drawing>
      </w:r>
    </w:p>
    <w:p w:rsidR="00A52909" w:rsidRDefault="00A52909"/>
    <w:p w:rsidR="00A52909" w:rsidRDefault="00075359">
      <w:r>
        <w:rPr>
          <w:noProof/>
        </w:rPr>
        <w:lastRenderedPageBreak/>
        <w:drawing>
          <wp:inline distT="114300" distB="114300" distL="114300" distR="114300">
            <wp:extent cx="5943600" cy="5168900"/>
            <wp:effectExtent l="0" t="0" r="0" b="0"/>
            <wp:docPr id="40" name="image109.png"/>
            <wp:cNvGraphicFramePr/>
            <a:graphic xmlns:a="http://schemas.openxmlformats.org/drawingml/2006/main">
              <a:graphicData uri="http://schemas.openxmlformats.org/drawingml/2006/picture">
                <pic:pic xmlns:pic="http://schemas.openxmlformats.org/drawingml/2006/picture">
                  <pic:nvPicPr>
                    <pic:cNvPr id="0" name="image109.png"/>
                    <pic:cNvPicPr preferRelativeResize="0"/>
                  </pic:nvPicPr>
                  <pic:blipFill>
                    <a:blip r:embed="rId16"/>
                    <a:srcRect/>
                    <a:stretch>
                      <a:fillRect/>
                    </a:stretch>
                  </pic:blipFill>
                  <pic:spPr>
                    <a:xfrm>
                      <a:off x="0" y="0"/>
                      <a:ext cx="5943600" cy="5168900"/>
                    </a:xfrm>
                    <a:prstGeom prst="rect">
                      <a:avLst/>
                    </a:prstGeom>
                    <a:ln/>
                  </pic:spPr>
                </pic:pic>
              </a:graphicData>
            </a:graphic>
          </wp:inline>
        </w:drawing>
      </w:r>
    </w:p>
    <w:p w:rsidR="00A52909" w:rsidRDefault="00A52909"/>
    <w:p w:rsidR="00A52909" w:rsidRDefault="00A52909"/>
    <w:p w:rsidR="00A52909" w:rsidRDefault="00075359">
      <w:r>
        <w:rPr>
          <w:sz w:val="28"/>
          <w:szCs w:val="28"/>
          <w:u w:val="single"/>
        </w:rPr>
        <w:t>H2O Flow Installation</w:t>
      </w:r>
    </w:p>
    <w:p w:rsidR="00A52909" w:rsidRDefault="00A52909"/>
    <w:p w:rsidR="00A52909" w:rsidRDefault="00075359">
      <w:r>
        <w:t>H2O flow is a software provide provided by H2O which makes it easy to do machine learning using a GUI. H2O flow can be run on a Spark mode / Local mode. On Spark mode, the Flow UI can be accessed using the URL which gets printed ( screen shot above ) upon launching SparklingWater.</w:t>
      </w:r>
    </w:p>
    <w:p w:rsidR="00A52909" w:rsidRDefault="00A52909"/>
    <w:p w:rsidR="00A52909" w:rsidRDefault="00075359">
      <w:r>
        <w:t>H2O Flow can also be installed locally using the following steps.</w:t>
      </w:r>
    </w:p>
    <w:p w:rsidR="00A52909" w:rsidRDefault="00A52909"/>
    <w:p w:rsidR="00A52909" w:rsidRDefault="00075359">
      <w:r>
        <w:rPr>
          <w:i/>
        </w:rPr>
        <w:t>Step1</w:t>
      </w:r>
      <w:r>
        <w:t xml:space="preserve"> : Download h2o software using curl command or using a browser from the website - </w:t>
      </w:r>
      <w:hyperlink r:id="rId17">
        <w:r>
          <w:rPr>
            <w:color w:val="1155CC"/>
            <w:u w:val="single"/>
          </w:rPr>
          <w:t>http://www.h2o.ai/download/h2o/desktop</w:t>
        </w:r>
      </w:hyperlink>
    </w:p>
    <w:p w:rsidR="00A52909" w:rsidRDefault="00A52909"/>
    <w:p w:rsidR="00A52909" w:rsidRDefault="00075359">
      <w:r>
        <w:t>curl -o h2o.zip http://download.h2o.ai/versions/h2o-3.8.2.3.zip</w:t>
      </w:r>
    </w:p>
    <w:p w:rsidR="00A52909" w:rsidRDefault="00A52909"/>
    <w:p w:rsidR="00A52909" w:rsidRDefault="00075359">
      <w:r>
        <w:rPr>
          <w:i/>
        </w:rPr>
        <w:t xml:space="preserve">Step2 </w:t>
      </w:r>
      <w:r>
        <w:t>Unzip the contents of zip file to a folder</w:t>
      </w:r>
    </w:p>
    <w:p w:rsidR="00A52909" w:rsidRDefault="00075359">
      <w:r>
        <w:rPr>
          <w:i/>
        </w:rPr>
        <w:t>Step3</w:t>
      </w:r>
      <w:r>
        <w:t xml:space="preserve"> Launch H2O locally as follows after navigating to the folder from Step2</w:t>
      </w:r>
    </w:p>
    <w:p w:rsidR="00A52909" w:rsidRDefault="00075359">
      <w:r>
        <w:t>java -jar h2o.jar</w:t>
      </w:r>
    </w:p>
    <w:p w:rsidR="00A52909" w:rsidRDefault="00075359">
      <w:r>
        <w:rPr>
          <w:i/>
        </w:rPr>
        <w:t xml:space="preserve">Step4 </w:t>
      </w:r>
      <w:r>
        <w:t xml:space="preserve">Access Flow UI at </w:t>
      </w:r>
      <w:hyperlink r:id="rId18">
        <w:r>
          <w:rPr>
            <w:color w:val="1155CC"/>
            <w:u w:val="single"/>
          </w:rPr>
          <w:t>http://localhost:54321</w:t>
        </w:r>
      </w:hyperlink>
      <w:r>
        <w:rPr>
          <w:b/>
        </w:rPr>
        <w:t xml:space="preserve"> </w:t>
      </w:r>
      <w:r>
        <w:t>using a browser</w:t>
      </w:r>
    </w:p>
    <w:p w:rsidR="00A52909" w:rsidRDefault="00075359">
      <w:r>
        <w:rPr>
          <w:noProof/>
        </w:rPr>
        <w:drawing>
          <wp:anchor distT="114300" distB="114300" distL="114300" distR="114300" simplePos="0" relativeHeight="251658240" behindDoc="0" locked="0" layoutInCell="0" hidden="0" allowOverlap="0">
            <wp:simplePos x="0" y="0"/>
            <wp:positionH relativeFrom="margin">
              <wp:posOffset>-914399</wp:posOffset>
            </wp:positionH>
            <wp:positionV relativeFrom="paragraph">
              <wp:posOffset>19050</wp:posOffset>
            </wp:positionV>
            <wp:extent cx="7630297" cy="4071938"/>
            <wp:effectExtent l="0" t="0" r="0" b="0"/>
            <wp:wrapTopAndBottom distT="114300" distB="114300"/>
            <wp:docPr id="17"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19"/>
                    <a:srcRect/>
                    <a:stretch>
                      <a:fillRect/>
                    </a:stretch>
                  </pic:blipFill>
                  <pic:spPr>
                    <a:xfrm>
                      <a:off x="0" y="0"/>
                      <a:ext cx="7630297" cy="4071938"/>
                    </a:xfrm>
                    <a:prstGeom prst="rect">
                      <a:avLst/>
                    </a:prstGeom>
                    <a:ln/>
                  </pic:spPr>
                </pic:pic>
              </a:graphicData>
            </a:graphic>
          </wp:anchor>
        </w:drawing>
      </w:r>
    </w:p>
    <w:p w:rsidR="00A52909" w:rsidRDefault="00075359">
      <w:pPr>
        <w:numPr>
          <w:ilvl w:val="0"/>
          <w:numId w:val="8"/>
        </w:numPr>
        <w:ind w:hanging="360"/>
        <w:contextualSpacing/>
        <w:rPr>
          <w:sz w:val="36"/>
          <w:szCs w:val="36"/>
        </w:rPr>
      </w:pPr>
      <w:r>
        <w:rPr>
          <w:sz w:val="36"/>
          <w:szCs w:val="36"/>
          <w:u w:val="single"/>
        </w:rPr>
        <w:t>Implementation</w:t>
      </w:r>
    </w:p>
    <w:p w:rsidR="00A52909" w:rsidRDefault="00A52909"/>
    <w:p w:rsidR="00A52909" w:rsidRDefault="00075359">
      <w:r>
        <w:t>This project’s implementation consisted of following high-level tasks</w:t>
      </w:r>
    </w:p>
    <w:p w:rsidR="00A52909" w:rsidRDefault="00075359">
      <w:pPr>
        <w:numPr>
          <w:ilvl w:val="0"/>
          <w:numId w:val="5"/>
        </w:numPr>
        <w:ind w:hanging="360"/>
        <w:contextualSpacing/>
      </w:pPr>
      <w:r>
        <w:t>Data transformation from LIBSVM to CSV format</w:t>
      </w:r>
    </w:p>
    <w:p w:rsidR="00A52909" w:rsidRDefault="00075359">
      <w:pPr>
        <w:numPr>
          <w:ilvl w:val="0"/>
          <w:numId w:val="5"/>
        </w:numPr>
        <w:ind w:hanging="360"/>
        <w:contextualSpacing/>
      </w:pPr>
      <w:r>
        <w:t>Data exploration &amp; Model Building with H2O Flow in Desktop mode</w:t>
      </w:r>
    </w:p>
    <w:p w:rsidR="00A52909" w:rsidRDefault="00075359">
      <w:pPr>
        <w:numPr>
          <w:ilvl w:val="0"/>
          <w:numId w:val="5"/>
        </w:numPr>
        <w:ind w:hanging="360"/>
        <w:contextualSpacing/>
      </w:pPr>
      <w:r>
        <w:t>Building classifier models using H2O + Python</w:t>
      </w:r>
    </w:p>
    <w:p w:rsidR="00A52909" w:rsidRDefault="00075359">
      <w:pPr>
        <w:numPr>
          <w:ilvl w:val="0"/>
          <w:numId w:val="5"/>
        </w:numPr>
        <w:ind w:hanging="360"/>
        <w:contextualSpacing/>
      </w:pPr>
      <w:r>
        <w:t>Run time comparison : PySparkling ( Local PySpark + H2O) vs H2O Python</w:t>
      </w:r>
    </w:p>
    <w:p w:rsidR="00A52909" w:rsidRDefault="00075359">
      <w:pPr>
        <w:numPr>
          <w:ilvl w:val="0"/>
          <w:numId w:val="5"/>
        </w:numPr>
        <w:ind w:hanging="360"/>
        <w:contextualSpacing/>
      </w:pPr>
      <w:r>
        <w:t>Building ensemble model using H2O + R</w:t>
      </w:r>
    </w:p>
    <w:p w:rsidR="00A52909" w:rsidRDefault="00075359">
      <w:pPr>
        <w:numPr>
          <w:ilvl w:val="0"/>
          <w:numId w:val="5"/>
        </w:numPr>
        <w:ind w:hanging="360"/>
        <w:contextualSpacing/>
      </w:pPr>
      <w:r>
        <w:t>Calculating Top1/Top5 sensitivity metrics for H2O Algorithms on the benchmark dataset using external tools provided by authors of the original research paper.</w:t>
      </w:r>
    </w:p>
    <w:p w:rsidR="00A52909" w:rsidRDefault="00A52909"/>
    <w:p w:rsidR="00A52909" w:rsidRDefault="00075359">
      <w:r>
        <w:rPr>
          <w:sz w:val="28"/>
          <w:szCs w:val="28"/>
          <w:u w:val="single"/>
        </w:rPr>
        <w:t>4.1 Data transformation from LIBSVM to CSV</w:t>
      </w:r>
    </w:p>
    <w:p w:rsidR="00A52909" w:rsidRDefault="00075359">
      <w:r>
        <w:lastRenderedPageBreak/>
        <w:t xml:space="preserve">As per h2o.ai website ( </w:t>
      </w:r>
      <w:hyperlink r:id="rId20">
        <w:r>
          <w:rPr>
            <w:color w:val="1155CC"/>
            <w:u w:val="single"/>
          </w:rPr>
          <w:t>https://github.com/h2oai/h2o-2/wiki/Parser-Specification</w:t>
        </w:r>
      </w:hyperlink>
      <w:r>
        <w:t xml:space="preserve"> ), LIBSVM as input file format is supported. Some of the known issues with format is also listed. If LIBSVM could not be used as is, the alternative is to first transform the file to ubiquitous CSV format.</w:t>
      </w:r>
    </w:p>
    <w:p w:rsidR="00A52909" w:rsidRDefault="00A52909"/>
    <w:p w:rsidR="00A52909" w:rsidRDefault="00075359">
      <w:r>
        <w:t>Before proceeding to read the file into H2O Cluster memory for processing, a quick overview of LIBSVM format itself would be useful</w:t>
      </w:r>
    </w:p>
    <w:p w:rsidR="00A52909" w:rsidRDefault="00A52909"/>
    <w:p w:rsidR="00A52909" w:rsidRDefault="00075359">
      <w:r>
        <w:t xml:space="preserve">LIBSVM format is explained using the following legend for color coding. </w:t>
      </w:r>
    </w:p>
    <w:p w:rsidR="00A52909" w:rsidRDefault="00A52909"/>
    <w:p w:rsidR="00A52909" w:rsidRDefault="00075359">
      <w:r>
        <w:rPr>
          <w:highlight w:val="yellow"/>
        </w:rPr>
        <w:t>Informative comment</w:t>
      </w:r>
    </w:p>
    <w:p w:rsidR="00A52909" w:rsidRDefault="00075359">
      <w:r>
        <w:rPr>
          <w:shd w:val="clear" w:color="auto" w:fill="FF9900"/>
        </w:rPr>
        <w:t>Label</w:t>
      </w:r>
    </w:p>
    <w:p w:rsidR="00A52909" w:rsidRDefault="00075359">
      <w:r>
        <w:rPr>
          <w:highlight w:val="cyan"/>
        </w:rPr>
        <w:t>FeatureIndex</w:t>
      </w:r>
    </w:p>
    <w:p w:rsidR="00A52909" w:rsidRDefault="00075359">
      <w:r>
        <w:rPr>
          <w:shd w:val="clear" w:color="auto" w:fill="9FC5E8"/>
        </w:rPr>
        <w:t>FeatureValue</w:t>
      </w:r>
    </w:p>
    <w:p w:rsidR="00A52909" w:rsidRDefault="00A52909"/>
    <w:p w:rsidR="00A52909" w:rsidRDefault="00075359">
      <w:r>
        <w:t>The first few lines of file are as follows:</w:t>
      </w:r>
    </w:p>
    <w:p w:rsidR="00A52909" w:rsidRDefault="00A52909"/>
    <w:p w:rsidR="00A52909" w:rsidRDefault="00075359">
      <w:r>
        <w:rPr>
          <w:highlight w:val="yellow"/>
        </w:rPr>
        <w:t>#1aca-d1aca 1abra-d1abra</w:t>
      </w:r>
    </w:p>
    <w:p w:rsidR="00A52909" w:rsidRDefault="00075359">
      <w:r>
        <w:rPr>
          <w:shd w:val="clear" w:color="auto" w:fill="FF9900"/>
        </w:rPr>
        <w:t>-1</w:t>
      </w:r>
      <w:r>
        <w:t xml:space="preserve"> </w:t>
      </w:r>
      <w:r>
        <w:rPr>
          <w:highlight w:val="cyan"/>
        </w:rPr>
        <w:t>1</w:t>
      </w:r>
      <w:r>
        <w:t>:</w:t>
      </w:r>
      <w:r>
        <w:rPr>
          <w:shd w:val="clear" w:color="auto" w:fill="9FC5E8"/>
        </w:rPr>
        <w:t>0.86</w:t>
      </w:r>
      <w:r>
        <w:t xml:space="preserve"> </w:t>
      </w:r>
      <w:r>
        <w:rPr>
          <w:highlight w:val="cyan"/>
        </w:rPr>
        <w:t>2</w:t>
      </w:r>
      <w:r>
        <w:t>:</w:t>
      </w:r>
      <w:r>
        <w:rPr>
          <w:shd w:val="clear" w:color="auto" w:fill="9FC5E8"/>
        </w:rPr>
        <w:t>2.51</w:t>
      </w:r>
      <w:r>
        <w:t xml:space="preserve"> </w:t>
      </w:r>
      <w:r>
        <w:rPr>
          <w:highlight w:val="cyan"/>
        </w:rPr>
        <w:t>3</w:t>
      </w:r>
      <w:r>
        <w:t>:</w:t>
      </w:r>
      <w:r>
        <w:rPr>
          <w:shd w:val="clear" w:color="auto" w:fill="9FC5E8"/>
        </w:rPr>
        <w:t>0.698011213320252</w:t>
      </w:r>
      <w:r>
        <w:t xml:space="preserve"> 4:0.0129149079484725 5:0.809199735874497 6:0.27097496051133 7:0.0427896376978204 8:0.87636911684164 9:0.868627475071523 10:0.452406748572609 11:0.876725945830074 12:0.600177632148831 13:0.263828426616195 14:0.935274598806304 15:0.439352251735332 16:0.339785228557381 17:0.0930232558139535 18:1.75581395348837 19:-2.19767441860465 20:0.169767441860465 21:-0.430782916092454 22:0.13953488372093 23:0.33 24:0.33 25:-2.61511627906977 26:0 27:-0.873255813953488 28:-0.198450938723838 29:0.136046511627907 30:1.50407739677627 31:0.23255813 9534884 32:0.1 33:0.35 34:0.118604651162791 35:2.63905732961526 36:0.0697674418604651 37:0 38:0.5 39:0.22093023255814 40:0.581395348837209 41:0.0229472686904762 42:0.526592567947394 43:0.191639038817938 44:0.537929373295353 45:0.301708457175711 46:0.0139027040702381 47:0.553370683027986 48:0.262824274759729 49:0.503738286626138 50:0.26289871644687 51:0.28208439942029 52:0.763290997965601 53:0.427663172777061 54:0.761204462628882 55:0.578318193392042 56:0.241353475057971 57:0.732093811350112 58:0.309420190767253 59:0.71073499382554 60:0.470352794231018 61:0 62:0.627906976744186 63:0 64:0.372093023255814 65:0.546511627906977 66:0.453488372093023 67:0.374501992031873 68:0.223107569721116 69:0.402390438247012 70:0.446215139442231 71:0.553784860557769 72:0.932923972258857 73:0.682791834197459 74:0.692490152514236 75:0.879875845455388 76:0.15 77:0.122093023255814 78:-0.00930232558139535 79:0.154651162790698 80:0.0941860465116279 81:-0.0313953488372093 82:0.077906976744186 83:0.395348837209302 84:0.0844290831908747</w:t>
      </w:r>
    </w:p>
    <w:p w:rsidR="00A52909" w:rsidRDefault="00075359">
      <w:r>
        <w:rPr>
          <w:highlight w:val="yellow"/>
        </w:rPr>
        <w:t>#1aca-d1aca 1abrb-d1abrb1</w:t>
      </w:r>
    </w:p>
    <w:p w:rsidR="00A52909" w:rsidRDefault="00075359">
      <w:r>
        <w:t xml:space="preserve">-1 1:0.86 2:1.4 3:0.762213800753194 4:0.230031710821363 5:0.828307292174974 6:0.18845079720878 7:-0.00435811988433937 8:0.862555747226933 9:0.833398050038346 10:0.266497645663691 11:0.86313715880058 12:0.487572776540934 </w:t>
      </w:r>
      <w:r>
        <w:lastRenderedPageBreak/>
        <w:t>13:0.0939487737732833 14:0.9257515642487 15:0.572883644359854 16:0.76 17:0.0348837209302326 18:1.54651162790698 19:-0.906976744186046 20:0.16046511627907 21:-0.462035459596559 22:0.0697674418604651 23:0.33 24:0.66 25:-1.19651162790698 26:0 27:-0.876744186046512 28:-0.186329578191493 29:0.158139534883721 30:-0.478035800943 31:0.0581395348837209 32:0.4 33:0.6 34:0.126744186046512 35:1.56861591791385 36:0.0465116279069767 37:0.25 38:0.5 39:0.197674418604651 40:0.569767441860465 41:0.0261394677192983 42:0.566081564137592 43:0.33810536939155 44:0.559160939866412 45:0.386797534671188 46:0.00987395312105263 47:0.462420728566599 48:0.169384728012635 49:0.540077513130966 50:0.362099265870245 51:0.16930419326087 52:0.767769058903899 53:0.447522039884289 54:0.721561605359976 55:0.474078003176834 56:0.124980963252174 57:0.761362542453385 58:0.406607138393274 59:0.746894880611322 60:0.501056593104201 61:0 62:0.627906976744186 63:0 64:0.372093023255814 65:0.546511627906977 66:0.453488372093023 67:0.107142857142857 68:0.328571428571429 69:0.564285714285714 70:0.557142857142857 71:0.442857142857143 72:0.79075547682617 73:-0.0942779967636803 74:0.524543194248538 75:0.782558139534884 76:0.133720930232558 77:0.0802325581395349 78:-0.0348837209302326 79:0.145348837209302 80:0.0848837209302326 81:0.00232558139534884 82:0.0453488372093023 83:0.290697674418605 84:1.04640168760164</w:t>
      </w:r>
    </w:p>
    <w:p w:rsidR="00A52909" w:rsidRDefault="00A52909"/>
    <w:p w:rsidR="00A52909" w:rsidRDefault="00A52909"/>
    <w:p w:rsidR="00A52909" w:rsidRDefault="00075359">
      <w:r>
        <w:t xml:space="preserve">The informative comments here is of the format </w:t>
      </w:r>
      <w:r>
        <w:rPr>
          <w:highlight w:val="yellow"/>
        </w:rPr>
        <w:t># RecordId.</w:t>
      </w:r>
      <w:r>
        <w:t>The RecordId needs to be retained for a later step towards matching labels for algorithm benchmarking purposes. However, as shown in next topic, the presence of these comments made reading the file a difficult task.</w:t>
      </w:r>
    </w:p>
    <w:p w:rsidR="00A52909" w:rsidRDefault="00A52909"/>
    <w:p w:rsidR="00A52909" w:rsidRDefault="00075359">
      <w:r>
        <w:rPr>
          <w:sz w:val="24"/>
          <w:szCs w:val="24"/>
          <w:u w:val="single"/>
        </w:rPr>
        <w:t>Attempting to read the file as in H2O as in without converting to CSV</w:t>
      </w:r>
    </w:p>
    <w:p w:rsidR="00A52909" w:rsidRDefault="00A52909"/>
    <w:p w:rsidR="00A52909" w:rsidRDefault="00075359">
      <w:r>
        <w:t>Upon starting H2O Flow notebook, following assist prompt is displayed. If not already displayed it could be selected from the clips clipboard, system tab</w:t>
      </w:r>
    </w:p>
    <w:p w:rsidR="00A52909" w:rsidRDefault="00A52909"/>
    <w:p w:rsidR="00A52909" w:rsidRDefault="00075359">
      <w:r>
        <w:rPr>
          <w:noProof/>
        </w:rPr>
        <w:drawing>
          <wp:inline distT="114300" distB="114300" distL="114300" distR="114300">
            <wp:extent cx="2762250" cy="1095375"/>
            <wp:effectExtent l="0" t="0" r="0" b="0"/>
            <wp:docPr id="36"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21"/>
                    <a:srcRect/>
                    <a:stretch>
                      <a:fillRect/>
                    </a:stretch>
                  </pic:blipFill>
                  <pic:spPr>
                    <a:xfrm>
                      <a:off x="0" y="0"/>
                      <a:ext cx="2762250" cy="1095375"/>
                    </a:xfrm>
                    <a:prstGeom prst="rect">
                      <a:avLst/>
                    </a:prstGeom>
                    <a:ln/>
                  </pic:spPr>
                </pic:pic>
              </a:graphicData>
            </a:graphic>
          </wp:inline>
        </w:drawing>
      </w:r>
    </w:p>
    <w:p w:rsidR="00A52909" w:rsidRDefault="00075359">
      <w:r>
        <w:rPr>
          <w:noProof/>
        </w:rPr>
        <w:drawing>
          <wp:inline distT="114300" distB="114300" distL="114300" distR="114300">
            <wp:extent cx="2714625" cy="790575"/>
            <wp:effectExtent l="0" t="0" r="0" b="0"/>
            <wp:docPr id="4"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2"/>
                    <a:srcRect/>
                    <a:stretch>
                      <a:fillRect/>
                    </a:stretch>
                  </pic:blipFill>
                  <pic:spPr>
                    <a:xfrm>
                      <a:off x="0" y="0"/>
                      <a:ext cx="2714625" cy="790575"/>
                    </a:xfrm>
                    <a:prstGeom prst="rect">
                      <a:avLst/>
                    </a:prstGeom>
                    <a:ln/>
                  </pic:spPr>
                </pic:pic>
              </a:graphicData>
            </a:graphic>
          </wp:inline>
        </w:drawing>
      </w:r>
    </w:p>
    <w:p w:rsidR="00A52909" w:rsidRDefault="00075359">
      <w:r>
        <w:rPr>
          <w:noProof/>
        </w:rPr>
        <w:lastRenderedPageBreak/>
        <w:drawing>
          <wp:inline distT="114300" distB="114300" distL="114300" distR="114300">
            <wp:extent cx="4114800" cy="3162300"/>
            <wp:effectExtent l="0" t="0" r="0" b="0"/>
            <wp:docPr id="19"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23"/>
                    <a:srcRect/>
                    <a:stretch>
                      <a:fillRect/>
                    </a:stretch>
                  </pic:blipFill>
                  <pic:spPr>
                    <a:xfrm>
                      <a:off x="0" y="0"/>
                      <a:ext cx="4114800" cy="3162300"/>
                    </a:xfrm>
                    <a:prstGeom prst="rect">
                      <a:avLst/>
                    </a:prstGeom>
                    <a:ln/>
                  </pic:spPr>
                </pic:pic>
              </a:graphicData>
            </a:graphic>
          </wp:inline>
        </w:drawing>
      </w:r>
    </w:p>
    <w:p w:rsidR="00A52909" w:rsidRDefault="00075359">
      <w:r>
        <w:t>Click on importFiles , fill in details of the select input file and click import</w:t>
      </w:r>
    </w:p>
    <w:p w:rsidR="00A52909" w:rsidRDefault="00075359">
      <w:r>
        <w:rPr>
          <w:noProof/>
        </w:rPr>
        <w:drawing>
          <wp:inline distT="114300" distB="114300" distL="114300" distR="114300">
            <wp:extent cx="4062413" cy="2360979"/>
            <wp:effectExtent l="0" t="0" r="0" b="0"/>
            <wp:docPr id="24" name="image92.png"/>
            <wp:cNvGraphicFramePr/>
            <a:graphic xmlns:a="http://schemas.openxmlformats.org/drawingml/2006/main">
              <a:graphicData uri="http://schemas.openxmlformats.org/drawingml/2006/picture">
                <pic:pic xmlns:pic="http://schemas.openxmlformats.org/drawingml/2006/picture">
                  <pic:nvPicPr>
                    <pic:cNvPr id="0" name="image92.png"/>
                    <pic:cNvPicPr preferRelativeResize="0"/>
                  </pic:nvPicPr>
                  <pic:blipFill>
                    <a:blip r:embed="rId24"/>
                    <a:srcRect/>
                    <a:stretch>
                      <a:fillRect/>
                    </a:stretch>
                  </pic:blipFill>
                  <pic:spPr>
                    <a:xfrm>
                      <a:off x="0" y="0"/>
                      <a:ext cx="4062413" cy="2360979"/>
                    </a:xfrm>
                    <a:prstGeom prst="rect">
                      <a:avLst/>
                    </a:prstGeom>
                    <a:ln/>
                  </pic:spPr>
                </pic:pic>
              </a:graphicData>
            </a:graphic>
          </wp:inline>
        </w:drawing>
      </w:r>
    </w:p>
    <w:p w:rsidR="00A52909" w:rsidRDefault="00075359">
      <w:r>
        <w:t>After file is import following cell gets displayed. Click on parse files</w:t>
      </w:r>
    </w:p>
    <w:p w:rsidR="00A52909" w:rsidRDefault="00075359">
      <w:r>
        <w:rPr>
          <w:noProof/>
        </w:rPr>
        <w:drawing>
          <wp:inline distT="114300" distB="114300" distL="114300" distR="114300">
            <wp:extent cx="4114800" cy="1209675"/>
            <wp:effectExtent l="0" t="0" r="0" b="0"/>
            <wp:docPr id="31" name="image100.png"/>
            <wp:cNvGraphicFramePr/>
            <a:graphic xmlns:a="http://schemas.openxmlformats.org/drawingml/2006/main">
              <a:graphicData uri="http://schemas.openxmlformats.org/drawingml/2006/picture">
                <pic:pic xmlns:pic="http://schemas.openxmlformats.org/drawingml/2006/picture">
                  <pic:nvPicPr>
                    <pic:cNvPr id="0" name="image100.png"/>
                    <pic:cNvPicPr preferRelativeResize="0"/>
                  </pic:nvPicPr>
                  <pic:blipFill>
                    <a:blip r:embed="rId25"/>
                    <a:srcRect/>
                    <a:stretch>
                      <a:fillRect/>
                    </a:stretch>
                  </pic:blipFill>
                  <pic:spPr>
                    <a:xfrm>
                      <a:off x="0" y="0"/>
                      <a:ext cx="4114800" cy="1209675"/>
                    </a:xfrm>
                    <a:prstGeom prst="rect">
                      <a:avLst/>
                    </a:prstGeom>
                    <a:ln/>
                  </pic:spPr>
                </pic:pic>
              </a:graphicData>
            </a:graphic>
          </wp:inline>
        </w:drawing>
      </w:r>
    </w:p>
    <w:p w:rsidR="00A52909" w:rsidRDefault="00075359">
      <w:r>
        <w:lastRenderedPageBreak/>
        <w:t>Select “SVMLight” from the drop down list for Parser and click parse</w:t>
      </w:r>
      <w:r>
        <w:br/>
      </w:r>
      <w:r>
        <w:rPr>
          <w:noProof/>
        </w:rPr>
        <w:drawing>
          <wp:inline distT="114300" distB="114300" distL="114300" distR="114300">
            <wp:extent cx="5943600" cy="2730500"/>
            <wp:effectExtent l="0" t="0" r="0" b="0"/>
            <wp:docPr id="50" name="image119.png"/>
            <wp:cNvGraphicFramePr/>
            <a:graphic xmlns:a="http://schemas.openxmlformats.org/drawingml/2006/main">
              <a:graphicData uri="http://schemas.openxmlformats.org/drawingml/2006/picture">
                <pic:pic xmlns:pic="http://schemas.openxmlformats.org/drawingml/2006/picture">
                  <pic:nvPicPr>
                    <pic:cNvPr id="0" name="image119.png"/>
                    <pic:cNvPicPr preferRelativeResize="0"/>
                  </pic:nvPicPr>
                  <pic:blipFill>
                    <a:blip r:embed="rId26"/>
                    <a:srcRect/>
                    <a:stretch>
                      <a:fillRect/>
                    </a:stretch>
                  </pic:blipFill>
                  <pic:spPr>
                    <a:xfrm>
                      <a:off x="0" y="0"/>
                      <a:ext cx="5943600" cy="2730500"/>
                    </a:xfrm>
                    <a:prstGeom prst="rect">
                      <a:avLst/>
                    </a:prstGeom>
                    <a:ln/>
                  </pic:spPr>
                </pic:pic>
              </a:graphicData>
            </a:graphic>
          </wp:inline>
        </w:drawing>
      </w:r>
    </w:p>
    <w:p w:rsidR="00A52909" w:rsidRDefault="00A52909"/>
    <w:p w:rsidR="00A52909" w:rsidRDefault="00075359">
      <w:r>
        <w:t>At this point a data import Job starts to run</w:t>
      </w:r>
    </w:p>
    <w:p w:rsidR="00A52909" w:rsidRDefault="00075359">
      <w:r>
        <w:rPr>
          <w:noProof/>
        </w:rPr>
        <w:drawing>
          <wp:inline distT="114300" distB="114300" distL="114300" distR="114300">
            <wp:extent cx="4491038" cy="2062350"/>
            <wp:effectExtent l="0" t="0" r="0" b="0"/>
            <wp:docPr id="46" name="image115.png"/>
            <wp:cNvGraphicFramePr/>
            <a:graphic xmlns:a="http://schemas.openxmlformats.org/drawingml/2006/main">
              <a:graphicData uri="http://schemas.openxmlformats.org/drawingml/2006/picture">
                <pic:pic xmlns:pic="http://schemas.openxmlformats.org/drawingml/2006/picture">
                  <pic:nvPicPr>
                    <pic:cNvPr id="0" name="image115.png"/>
                    <pic:cNvPicPr preferRelativeResize="0"/>
                  </pic:nvPicPr>
                  <pic:blipFill>
                    <a:blip r:embed="rId27"/>
                    <a:srcRect/>
                    <a:stretch>
                      <a:fillRect/>
                    </a:stretch>
                  </pic:blipFill>
                  <pic:spPr>
                    <a:xfrm>
                      <a:off x="0" y="0"/>
                      <a:ext cx="4491038" cy="2062350"/>
                    </a:xfrm>
                    <a:prstGeom prst="rect">
                      <a:avLst/>
                    </a:prstGeom>
                    <a:ln/>
                  </pic:spPr>
                </pic:pic>
              </a:graphicData>
            </a:graphic>
          </wp:inline>
        </w:drawing>
      </w:r>
    </w:p>
    <w:p w:rsidR="00A52909" w:rsidRDefault="00A52909"/>
    <w:p w:rsidR="00A52909" w:rsidRDefault="00075359">
      <w:r>
        <w:t>Once job is complete, Click on Actions: View button who got displayed</w:t>
      </w:r>
    </w:p>
    <w:p w:rsidR="00A52909" w:rsidRDefault="00A52909"/>
    <w:p w:rsidR="00A52909" w:rsidRDefault="00075359">
      <w:r>
        <w:rPr>
          <w:noProof/>
        </w:rPr>
        <w:drawing>
          <wp:inline distT="114300" distB="114300" distL="114300" distR="114300">
            <wp:extent cx="6498146" cy="2176463"/>
            <wp:effectExtent l="0" t="0" r="0" b="0"/>
            <wp:docPr id="44" name="image113.png"/>
            <wp:cNvGraphicFramePr/>
            <a:graphic xmlns:a="http://schemas.openxmlformats.org/drawingml/2006/main">
              <a:graphicData uri="http://schemas.openxmlformats.org/drawingml/2006/picture">
                <pic:pic xmlns:pic="http://schemas.openxmlformats.org/drawingml/2006/picture">
                  <pic:nvPicPr>
                    <pic:cNvPr id="0" name="image113.png"/>
                    <pic:cNvPicPr preferRelativeResize="0"/>
                  </pic:nvPicPr>
                  <pic:blipFill>
                    <a:blip r:embed="rId28"/>
                    <a:srcRect/>
                    <a:stretch>
                      <a:fillRect/>
                    </a:stretch>
                  </pic:blipFill>
                  <pic:spPr>
                    <a:xfrm>
                      <a:off x="0" y="0"/>
                      <a:ext cx="6498146" cy="2176463"/>
                    </a:xfrm>
                    <a:prstGeom prst="rect">
                      <a:avLst/>
                    </a:prstGeom>
                    <a:ln/>
                  </pic:spPr>
                </pic:pic>
              </a:graphicData>
            </a:graphic>
          </wp:inline>
        </w:drawing>
      </w:r>
    </w:p>
    <w:p w:rsidR="00A52909" w:rsidRDefault="00A52909"/>
    <w:p w:rsidR="00A52909" w:rsidRDefault="00075359">
      <w:r>
        <w:t>The above screenshot shows that twice the number of records is getting imported ( 1,903,199 instead of 951,600 ). Clearly SVMLight Parser is not working correctly.</w:t>
      </w:r>
    </w:p>
    <w:p w:rsidR="00A52909" w:rsidRDefault="00A52909"/>
    <w:p w:rsidR="00A52909" w:rsidRDefault="00075359">
      <w:r>
        <w:t>Click on View Data.</w:t>
      </w:r>
    </w:p>
    <w:p w:rsidR="00A52909" w:rsidRDefault="00A52909"/>
    <w:p w:rsidR="00A52909" w:rsidRDefault="00075359">
      <w:r>
        <w:t xml:space="preserve">From the screenshot below, it seems that instead of skipping </w:t>
      </w:r>
      <w:r>
        <w:rPr>
          <w:highlight w:val="yellow"/>
        </w:rPr>
        <w:t xml:space="preserve">Informative comment </w:t>
      </w:r>
      <w:r>
        <w:t>line altogether, it is reading in the same as zero values even though Parser preview earlier skipped these lines in agreement with LIBSVM format.</w:t>
      </w:r>
    </w:p>
    <w:p w:rsidR="00A52909" w:rsidRDefault="00075359">
      <w:r>
        <w:rPr>
          <w:noProof/>
        </w:rPr>
        <w:drawing>
          <wp:inline distT="114300" distB="114300" distL="114300" distR="114300">
            <wp:extent cx="4748213" cy="2080321"/>
            <wp:effectExtent l="0" t="0" r="0" b="0"/>
            <wp:docPr id="39"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29"/>
                    <a:srcRect/>
                    <a:stretch>
                      <a:fillRect/>
                    </a:stretch>
                  </pic:blipFill>
                  <pic:spPr>
                    <a:xfrm>
                      <a:off x="0" y="0"/>
                      <a:ext cx="4748213" cy="2080321"/>
                    </a:xfrm>
                    <a:prstGeom prst="rect">
                      <a:avLst/>
                    </a:prstGeom>
                    <a:ln/>
                  </pic:spPr>
                </pic:pic>
              </a:graphicData>
            </a:graphic>
          </wp:inline>
        </w:drawing>
      </w:r>
    </w:p>
    <w:p w:rsidR="00A52909" w:rsidRDefault="00A52909"/>
    <w:p w:rsidR="00A52909" w:rsidRDefault="00075359">
      <w:r>
        <w:t>After trying a few different settings to read the file, it made sense to convert the file to CSV format. Since the details of this conversion and appending header is not integral to discussion on H2O this section has been moved to Appendix-I</w:t>
      </w:r>
    </w:p>
    <w:p w:rsidR="00A52909" w:rsidRDefault="00A52909"/>
    <w:p w:rsidR="00A52909" w:rsidRDefault="00075359">
      <w:r>
        <w:t>Appendix-I details the process by which the final file with appropriate column headers was created using open source file conversion software and Unix utils.</w:t>
      </w:r>
    </w:p>
    <w:p w:rsidR="00A52909" w:rsidRDefault="00A52909"/>
    <w:p w:rsidR="00A52909" w:rsidRDefault="00075359">
      <w:r>
        <w:t xml:space="preserve">The CSV file thus created using methods in Appendix-I containing modified header is </w:t>
      </w:r>
      <w:r>
        <w:rPr>
          <w:i/>
        </w:rPr>
        <w:t xml:space="preserve">foldpro_final.csv. </w:t>
      </w:r>
      <w:r>
        <w:t xml:space="preserve">The Id values are saved in file </w:t>
      </w:r>
      <w:r>
        <w:rPr>
          <w:i/>
        </w:rPr>
        <w:t xml:space="preserve">IdFile.txt </w:t>
      </w:r>
      <w:r>
        <w:t>for later use in evaluating the predictions later on.</w:t>
      </w:r>
    </w:p>
    <w:p w:rsidR="00A52909" w:rsidRDefault="00075359">
      <w:r>
        <w:rPr>
          <w:sz w:val="28"/>
          <w:szCs w:val="28"/>
          <w:u w:val="single"/>
        </w:rPr>
        <w:t>4.2 Data exploration &amp; Model Building with H2O Flow in Desktop mode</w:t>
      </w:r>
    </w:p>
    <w:p w:rsidR="00A52909" w:rsidRDefault="00A52909"/>
    <w:p w:rsidR="00A52909" w:rsidRDefault="00075359">
      <w:r>
        <w:t>Import the new file into H2O flow using Clips -&gt; System -&gt; ImportFiles</w:t>
      </w:r>
    </w:p>
    <w:p w:rsidR="00A52909" w:rsidRDefault="00075359">
      <w:r>
        <w:rPr>
          <w:noProof/>
        </w:rPr>
        <w:drawing>
          <wp:inline distT="114300" distB="114300" distL="114300" distR="114300">
            <wp:extent cx="2605088" cy="637981"/>
            <wp:effectExtent l="0" t="0" r="0" b="0"/>
            <wp:docPr id="38"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30"/>
                    <a:srcRect/>
                    <a:stretch>
                      <a:fillRect/>
                    </a:stretch>
                  </pic:blipFill>
                  <pic:spPr>
                    <a:xfrm>
                      <a:off x="0" y="0"/>
                      <a:ext cx="2605088" cy="637981"/>
                    </a:xfrm>
                    <a:prstGeom prst="rect">
                      <a:avLst/>
                    </a:prstGeom>
                    <a:ln/>
                  </pic:spPr>
                </pic:pic>
              </a:graphicData>
            </a:graphic>
          </wp:inline>
        </w:drawing>
      </w:r>
    </w:p>
    <w:p w:rsidR="00A52909" w:rsidRDefault="00075359">
      <w:r>
        <w:t>Parse using CSV parser</w:t>
      </w:r>
    </w:p>
    <w:p w:rsidR="00A52909" w:rsidRDefault="00075359">
      <w:r>
        <w:rPr>
          <w:noProof/>
        </w:rPr>
        <w:lastRenderedPageBreak/>
        <w:drawing>
          <wp:inline distT="114300" distB="114300" distL="114300" distR="114300">
            <wp:extent cx="4938713" cy="1688886"/>
            <wp:effectExtent l="0" t="0" r="0" b="0"/>
            <wp:docPr id="26"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31"/>
                    <a:srcRect/>
                    <a:stretch>
                      <a:fillRect/>
                    </a:stretch>
                  </pic:blipFill>
                  <pic:spPr>
                    <a:xfrm>
                      <a:off x="0" y="0"/>
                      <a:ext cx="4938713" cy="1688886"/>
                    </a:xfrm>
                    <a:prstGeom prst="rect">
                      <a:avLst/>
                    </a:prstGeom>
                    <a:ln/>
                  </pic:spPr>
                </pic:pic>
              </a:graphicData>
            </a:graphic>
          </wp:inline>
        </w:drawing>
      </w:r>
      <w:r>
        <w:rPr>
          <w:noProof/>
        </w:rPr>
        <w:drawing>
          <wp:inline distT="114300" distB="114300" distL="114300" distR="114300">
            <wp:extent cx="5332095" cy="4443413"/>
            <wp:effectExtent l="0" t="0" r="0" b="0"/>
            <wp:docPr id="32" name="image101.png"/>
            <wp:cNvGraphicFramePr/>
            <a:graphic xmlns:a="http://schemas.openxmlformats.org/drawingml/2006/main">
              <a:graphicData uri="http://schemas.openxmlformats.org/drawingml/2006/picture">
                <pic:pic xmlns:pic="http://schemas.openxmlformats.org/drawingml/2006/picture">
                  <pic:nvPicPr>
                    <pic:cNvPr id="0" name="image101.png"/>
                    <pic:cNvPicPr preferRelativeResize="0"/>
                  </pic:nvPicPr>
                  <pic:blipFill>
                    <a:blip r:embed="rId32"/>
                    <a:srcRect/>
                    <a:stretch>
                      <a:fillRect/>
                    </a:stretch>
                  </pic:blipFill>
                  <pic:spPr>
                    <a:xfrm>
                      <a:off x="0" y="0"/>
                      <a:ext cx="5332095" cy="4443413"/>
                    </a:xfrm>
                    <a:prstGeom prst="rect">
                      <a:avLst/>
                    </a:prstGeom>
                    <a:ln/>
                  </pic:spPr>
                </pic:pic>
              </a:graphicData>
            </a:graphic>
          </wp:inline>
        </w:drawing>
      </w:r>
    </w:p>
    <w:p w:rsidR="00A52909" w:rsidRDefault="00A52909"/>
    <w:p w:rsidR="00A52909" w:rsidRDefault="00075359">
      <w:r>
        <w:lastRenderedPageBreak/>
        <w:t xml:space="preserve">The file is imported and the contents examined like earlier. </w:t>
      </w:r>
      <w:r>
        <w:rPr>
          <w:noProof/>
        </w:rPr>
        <w:drawing>
          <wp:inline distT="114300" distB="114300" distL="114300" distR="114300">
            <wp:extent cx="6777990" cy="2824163"/>
            <wp:effectExtent l="0" t="0" r="0" b="0"/>
            <wp:docPr id="28"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33"/>
                    <a:srcRect/>
                    <a:stretch>
                      <a:fillRect/>
                    </a:stretch>
                  </pic:blipFill>
                  <pic:spPr>
                    <a:xfrm>
                      <a:off x="0" y="0"/>
                      <a:ext cx="6777990" cy="2824163"/>
                    </a:xfrm>
                    <a:prstGeom prst="rect">
                      <a:avLst/>
                    </a:prstGeom>
                    <a:ln/>
                  </pic:spPr>
                </pic:pic>
              </a:graphicData>
            </a:graphic>
          </wp:inline>
        </w:drawing>
      </w:r>
    </w:p>
    <w:p w:rsidR="00A52909" w:rsidRDefault="00A52909"/>
    <w:p w:rsidR="00A52909" w:rsidRDefault="00A52909"/>
    <w:p w:rsidR="00A52909" w:rsidRDefault="00075359">
      <w:r>
        <w:t>The correct row count is now displayed along with the modifier header that was put into the file.</w:t>
      </w:r>
    </w:p>
    <w:p w:rsidR="00A52909" w:rsidRDefault="00A52909"/>
    <w:p w:rsidR="00A52909" w:rsidRDefault="00075359">
      <w:r>
        <w:t>This window also provides meaningful stats like min, max, mean, cardinality for enum columns etc.</w:t>
      </w:r>
    </w:p>
    <w:p w:rsidR="00A52909" w:rsidRDefault="00A52909"/>
    <w:p w:rsidR="00A52909" w:rsidRDefault="00075359">
      <w:r>
        <w:t>IdFile.txt</w:t>
      </w:r>
    </w:p>
    <w:p w:rsidR="00A52909" w:rsidRDefault="00A52909"/>
    <w:p w:rsidR="00A52909" w:rsidRDefault="00075359">
      <w:r>
        <w:t>Building a random forest model using the Flow tool:</w:t>
      </w:r>
    </w:p>
    <w:p w:rsidR="00A52909" w:rsidRDefault="00075359">
      <w:r>
        <w:t xml:space="preserve">Select clips-&gt; system -&gt; build model </w:t>
      </w:r>
    </w:p>
    <w:p w:rsidR="00A52909" w:rsidRDefault="00075359">
      <w:r>
        <w:rPr>
          <w:noProof/>
        </w:rPr>
        <w:drawing>
          <wp:inline distT="114300" distB="114300" distL="114300" distR="114300">
            <wp:extent cx="2809875" cy="342900"/>
            <wp:effectExtent l="0" t="0" r="0" b="0"/>
            <wp:docPr id="57" name="image126.png"/>
            <wp:cNvGraphicFramePr/>
            <a:graphic xmlns:a="http://schemas.openxmlformats.org/drawingml/2006/main">
              <a:graphicData uri="http://schemas.openxmlformats.org/drawingml/2006/picture">
                <pic:pic xmlns:pic="http://schemas.openxmlformats.org/drawingml/2006/picture">
                  <pic:nvPicPr>
                    <pic:cNvPr id="0" name="image126.png"/>
                    <pic:cNvPicPr preferRelativeResize="0"/>
                  </pic:nvPicPr>
                  <pic:blipFill>
                    <a:blip r:embed="rId34"/>
                    <a:srcRect/>
                    <a:stretch>
                      <a:fillRect/>
                    </a:stretch>
                  </pic:blipFill>
                  <pic:spPr>
                    <a:xfrm>
                      <a:off x="0" y="0"/>
                      <a:ext cx="2809875" cy="342900"/>
                    </a:xfrm>
                    <a:prstGeom prst="rect">
                      <a:avLst/>
                    </a:prstGeom>
                    <a:ln/>
                  </pic:spPr>
                </pic:pic>
              </a:graphicData>
            </a:graphic>
          </wp:inline>
        </w:drawing>
      </w:r>
    </w:p>
    <w:p w:rsidR="00A52909" w:rsidRDefault="00A52909"/>
    <w:p w:rsidR="00A52909" w:rsidRDefault="00075359">
      <w:r>
        <w:t>Selected “Distributed Random Forest” from the algorithm drop down list and enter the appropriate algorithm hyper parameters</w:t>
      </w:r>
    </w:p>
    <w:p w:rsidR="00A52909" w:rsidRDefault="00075359">
      <w:r>
        <w:rPr>
          <w:noProof/>
        </w:rPr>
        <w:lastRenderedPageBreak/>
        <w:drawing>
          <wp:anchor distT="114300" distB="114300" distL="114300" distR="114300" simplePos="0" relativeHeight="251659264" behindDoc="0" locked="0" layoutInCell="0" hidden="0" allowOverlap="0">
            <wp:simplePos x="0" y="0"/>
            <wp:positionH relativeFrom="margin">
              <wp:posOffset>-933449</wp:posOffset>
            </wp:positionH>
            <wp:positionV relativeFrom="paragraph">
              <wp:posOffset>0</wp:posOffset>
            </wp:positionV>
            <wp:extent cx="5039800" cy="1928813"/>
            <wp:effectExtent l="0" t="0" r="0" b="0"/>
            <wp:wrapTopAndBottom distT="114300" distB="114300"/>
            <wp:docPr id="47" name="image116.png"/>
            <wp:cNvGraphicFramePr/>
            <a:graphic xmlns:a="http://schemas.openxmlformats.org/drawingml/2006/main">
              <a:graphicData uri="http://schemas.openxmlformats.org/drawingml/2006/picture">
                <pic:pic xmlns:pic="http://schemas.openxmlformats.org/drawingml/2006/picture">
                  <pic:nvPicPr>
                    <pic:cNvPr id="0" name="image116.png"/>
                    <pic:cNvPicPr preferRelativeResize="0"/>
                  </pic:nvPicPr>
                  <pic:blipFill>
                    <a:blip r:embed="rId35"/>
                    <a:srcRect/>
                    <a:stretch>
                      <a:fillRect/>
                    </a:stretch>
                  </pic:blipFill>
                  <pic:spPr>
                    <a:xfrm>
                      <a:off x="0" y="0"/>
                      <a:ext cx="5039800" cy="1928813"/>
                    </a:xfrm>
                    <a:prstGeom prst="rect">
                      <a:avLst/>
                    </a:prstGeom>
                    <a:ln/>
                  </pic:spPr>
                </pic:pic>
              </a:graphicData>
            </a:graphic>
          </wp:anchor>
        </w:drawing>
      </w:r>
    </w:p>
    <w:p w:rsidR="00A52909" w:rsidRDefault="00A52909"/>
    <w:p w:rsidR="00A52909" w:rsidRDefault="00075359">
      <w:r>
        <w:rPr>
          <w:noProof/>
        </w:rPr>
        <w:drawing>
          <wp:inline distT="114300" distB="114300" distL="114300" distR="114300">
            <wp:extent cx="4471988" cy="1663052"/>
            <wp:effectExtent l="0" t="0" r="0" b="0"/>
            <wp:docPr id="14"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36"/>
                    <a:srcRect/>
                    <a:stretch>
                      <a:fillRect/>
                    </a:stretch>
                  </pic:blipFill>
                  <pic:spPr>
                    <a:xfrm>
                      <a:off x="0" y="0"/>
                      <a:ext cx="4471988" cy="1663052"/>
                    </a:xfrm>
                    <a:prstGeom prst="rect">
                      <a:avLst/>
                    </a:prstGeom>
                    <a:ln/>
                  </pic:spPr>
                </pic:pic>
              </a:graphicData>
            </a:graphic>
          </wp:inline>
        </w:drawing>
      </w:r>
    </w:p>
    <w:p w:rsidR="00A52909" w:rsidRDefault="00075359">
      <w:r>
        <w:rPr>
          <w:noProof/>
        </w:rPr>
        <w:drawing>
          <wp:inline distT="114300" distB="114300" distL="114300" distR="114300">
            <wp:extent cx="4738688" cy="3818223"/>
            <wp:effectExtent l="0" t="0" r="0" b="0"/>
            <wp:docPr id="18" name="image86.png"/>
            <wp:cNvGraphicFramePr/>
            <a:graphic xmlns:a="http://schemas.openxmlformats.org/drawingml/2006/main">
              <a:graphicData uri="http://schemas.openxmlformats.org/drawingml/2006/picture">
                <pic:pic xmlns:pic="http://schemas.openxmlformats.org/drawingml/2006/picture">
                  <pic:nvPicPr>
                    <pic:cNvPr id="0" name="image86.png"/>
                    <pic:cNvPicPr preferRelativeResize="0"/>
                  </pic:nvPicPr>
                  <pic:blipFill>
                    <a:blip r:embed="rId37"/>
                    <a:srcRect/>
                    <a:stretch>
                      <a:fillRect/>
                    </a:stretch>
                  </pic:blipFill>
                  <pic:spPr>
                    <a:xfrm>
                      <a:off x="0" y="0"/>
                      <a:ext cx="4738688" cy="3818223"/>
                    </a:xfrm>
                    <a:prstGeom prst="rect">
                      <a:avLst/>
                    </a:prstGeom>
                    <a:ln/>
                  </pic:spPr>
                </pic:pic>
              </a:graphicData>
            </a:graphic>
          </wp:inline>
        </w:drawing>
      </w:r>
    </w:p>
    <w:p w:rsidR="00A52909" w:rsidRDefault="00075359">
      <w:r>
        <w:rPr>
          <w:noProof/>
        </w:rPr>
        <w:lastRenderedPageBreak/>
        <w:drawing>
          <wp:inline distT="114300" distB="114300" distL="114300" distR="114300">
            <wp:extent cx="5576292" cy="1214438"/>
            <wp:effectExtent l="0" t="0" r="0" b="0"/>
            <wp:docPr id="21"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38"/>
                    <a:srcRect/>
                    <a:stretch>
                      <a:fillRect/>
                    </a:stretch>
                  </pic:blipFill>
                  <pic:spPr>
                    <a:xfrm>
                      <a:off x="0" y="0"/>
                      <a:ext cx="5576292" cy="1214438"/>
                    </a:xfrm>
                    <a:prstGeom prst="rect">
                      <a:avLst/>
                    </a:prstGeom>
                    <a:ln/>
                  </pic:spPr>
                </pic:pic>
              </a:graphicData>
            </a:graphic>
          </wp:inline>
        </w:drawing>
      </w:r>
    </w:p>
    <w:p w:rsidR="00A52909" w:rsidRDefault="00075359">
      <w:r>
        <w:t>Click on “Build model”</w:t>
      </w:r>
    </w:p>
    <w:p w:rsidR="00A52909" w:rsidRDefault="00075359">
      <w:r>
        <w:t>Upon “Job completion” click “View Model”</w:t>
      </w:r>
    </w:p>
    <w:p w:rsidR="00A52909" w:rsidRDefault="00A52909"/>
    <w:p w:rsidR="00A52909" w:rsidRDefault="00075359">
      <w:r>
        <w:t>A detailed summary of the various performance metrics of the model, graphs to select appropriate thresholds and feature relative relevance charts now get printed. Screenshots of some of the report elements can be found below.</w:t>
      </w:r>
    </w:p>
    <w:p w:rsidR="00A52909" w:rsidRDefault="00A52909"/>
    <w:p w:rsidR="00A52909" w:rsidRDefault="00075359">
      <w:r>
        <w:rPr>
          <w:u w:val="single"/>
        </w:rPr>
        <w:t>Chart for evaluation of performance of model at a particular threshold on the ROC curve</w:t>
      </w:r>
    </w:p>
    <w:p w:rsidR="00A52909" w:rsidRDefault="00075359">
      <w:r>
        <w:rPr>
          <w:noProof/>
        </w:rPr>
        <w:drawing>
          <wp:inline distT="114300" distB="114300" distL="114300" distR="114300">
            <wp:extent cx="6745603" cy="3881438"/>
            <wp:effectExtent l="0" t="0" r="0" b="0"/>
            <wp:docPr id="22"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39"/>
                    <a:srcRect/>
                    <a:stretch>
                      <a:fillRect/>
                    </a:stretch>
                  </pic:blipFill>
                  <pic:spPr>
                    <a:xfrm>
                      <a:off x="0" y="0"/>
                      <a:ext cx="6745603" cy="3881438"/>
                    </a:xfrm>
                    <a:prstGeom prst="rect">
                      <a:avLst/>
                    </a:prstGeom>
                    <a:ln/>
                  </pic:spPr>
                </pic:pic>
              </a:graphicData>
            </a:graphic>
          </wp:inline>
        </w:drawing>
      </w:r>
    </w:p>
    <w:p w:rsidR="00A52909" w:rsidRDefault="00A52909"/>
    <w:p w:rsidR="00A52909" w:rsidRDefault="00075359">
      <w:r>
        <w:rPr>
          <w:u w:val="single"/>
        </w:rPr>
        <w:t>Variable Importance Chart</w:t>
      </w:r>
    </w:p>
    <w:p w:rsidR="00A52909" w:rsidRDefault="00075359">
      <w:r>
        <w:rPr>
          <w:noProof/>
        </w:rPr>
        <w:lastRenderedPageBreak/>
        <w:drawing>
          <wp:inline distT="114300" distB="114300" distL="114300" distR="114300">
            <wp:extent cx="5786438" cy="3774167"/>
            <wp:effectExtent l="0" t="0" r="0" b="0"/>
            <wp:docPr id="68" name="image137.png"/>
            <wp:cNvGraphicFramePr/>
            <a:graphic xmlns:a="http://schemas.openxmlformats.org/drawingml/2006/main">
              <a:graphicData uri="http://schemas.openxmlformats.org/drawingml/2006/picture">
                <pic:pic xmlns:pic="http://schemas.openxmlformats.org/drawingml/2006/picture">
                  <pic:nvPicPr>
                    <pic:cNvPr id="0" name="image137.png"/>
                    <pic:cNvPicPr preferRelativeResize="0"/>
                  </pic:nvPicPr>
                  <pic:blipFill>
                    <a:blip r:embed="rId40"/>
                    <a:srcRect/>
                    <a:stretch>
                      <a:fillRect/>
                    </a:stretch>
                  </pic:blipFill>
                  <pic:spPr>
                    <a:xfrm>
                      <a:off x="0" y="0"/>
                      <a:ext cx="5786438" cy="3774167"/>
                    </a:xfrm>
                    <a:prstGeom prst="rect">
                      <a:avLst/>
                    </a:prstGeom>
                    <a:ln/>
                  </pic:spPr>
                </pic:pic>
              </a:graphicData>
            </a:graphic>
          </wp:inline>
        </w:drawing>
      </w:r>
    </w:p>
    <w:p w:rsidR="00A52909" w:rsidRDefault="00A52909"/>
    <w:p w:rsidR="00A52909" w:rsidRDefault="00075359">
      <w:r>
        <w:rPr>
          <w:u w:val="single"/>
        </w:rPr>
        <w:t>Cross-validation metrics summary</w:t>
      </w:r>
    </w:p>
    <w:p w:rsidR="00A52909" w:rsidRDefault="00075359">
      <w:r>
        <w:rPr>
          <w:noProof/>
        </w:rPr>
        <w:drawing>
          <wp:inline distT="114300" distB="114300" distL="114300" distR="114300">
            <wp:extent cx="5943600" cy="2971800"/>
            <wp:effectExtent l="0" t="0" r="0" b="0"/>
            <wp:docPr id="67" name="image136.png"/>
            <wp:cNvGraphicFramePr/>
            <a:graphic xmlns:a="http://schemas.openxmlformats.org/drawingml/2006/main">
              <a:graphicData uri="http://schemas.openxmlformats.org/drawingml/2006/picture">
                <pic:pic xmlns:pic="http://schemas.openxmlformats.org/drawingml/2006/picture">
                  <pic:nvPicPr>
                    <pic:cNvPr id="0" name="image136.png"/>
                    <pic:cNvPicPr preferRelativeResize="0"/>
                  </pic:nvPicPr>
                  <pic:blipFill>
                    <a:blip r:embed="rId41"/>
                    <a:srcRect/>
                    <a:stretch>
                      <a:fillRect/>
                    </a:stretch>
                  </pic:blipFill>
                  <pic:spPr>
                    <a:xfrm>
                      <a:off x="0" y="0"/>
                      <a:ext cx="5943600" cy="2971800"/>
                    </a:xfrm>
                    <a:prstGeom prst="rect">
                      <a:avLst/>
                    </a:prstGeom>
                    <a:ln/>
                  </pic:spPr>
                </pic:pic>
              </a:graphicData>
            </a:graphic>
          </wp:inline>
        </w:drawing>
      </w:r>
    </w:p>
    <w:p w:rsidR="00A52909" w:rsidRDefault="00A52909"/>
    <w:p w:rsidR="00A52909" w:rsidRDefault="00075359">
      <w:r>
        <w:t>Using another data import process another test data file could be imported and scored using the predict function. I’m not exploring the predict function however, because I’m primarily interested in using Cross validation metrics, which is in alignment with the problem statement.</w:t>
      </w:r>
    </w:p>
    <w:p w:rsidR="00A52909" w:rsidRDefault="00A52909"/>
    <w:p w:rsidR="00A52909" w:rsidRDefault="00075359">
      <w:r>
        <w:lastRenderedPageBreak/>
        <w:t>Thus demonstration of GUI mode of Model building &amp; Model exploration using H2O Flow is now complete.</w:t>
      </w:r>
    </w:p>
    <w:p w:rsidR="00A52909" w:rsidRDefault="00A52909"/>
    <w:p w:rsidR="00A52909" w:rsidRDefault="00075359">
      <w:r>
        <w:rPr>
          <w:sz w:val="28"/>
          <w:szCs w:val="28"/>
          <w:u w:val="single"/>
        </w:rPr>
        <w:t>4.3 Building classifier models using H2O + Python</w:t>
      </w:r>
    </w:p>
    <w:p w:rsidR="00A52909" w:rsidRDefault="00A52909"/>
    <w:p w:rsidR="00A52909" w:rsidRDefault="00075359">
      <w:r>
        <w:rPr>
          <w:color w:val="434343"/>
        </w:rPr>
        <w:t>import h2o</w:t>
      </w:r>
    </w:p>
    <w:p w:rsidR="00A52909" w:rsidRDefault="00075359">
      <w:r>
        <w:rPr>
          <w:color w:val="434343"/>
        </w:rPr>
        <w:t>import pandas as pd</w:t>
      </w:r>
    </w:p>
    <w:p w:rsidR="00A52909" w:rsidRDefault="00075359">
      <w:r>
        <w:rPr>
          <w:color w:val="434343"/>
        </w:rPr>
        <w:t>import os</w:t>
      </w:r>
    </w:p>
    <w:p w:rsidR="00A52909" w:rsidRDefault="00075359">
      <w:r>
        <w:rPr>
          <w:color w:val="434343"/>
        </w:rPr>
        <w:t>import tabulate</w:t>
      </w:r>
    </w:p>
    <w:p w:rsidR="00A52909" w:rsidRDefault="00075359">
      <w:r>
        <w:rPr>
          <w:color w:val="434343"/>
        </w:rPr>
        <w:t>import operator</w:t>
      </w:r>
    </w:p>
    <w:p w:rsidR="00A52909" w:rsidRDefault="00A52909"/>
    <w:p w:rsidR="00A52909" w:rsidRDefault="00075359">
      <w:r>
        <w:rPr>
          <w:color w:val="434343"/>
        </w:rPr>
        <w:t>from h2o.estimators.gbm import H2OGradientBoostingEstimator</w:t>
      </w:r>
    </w:p>
    <w:p w:rsidR="00A52909" w:rsidRDefault="00075359">
      <w:r>
        <w:rPr>
          <w:color w:val="434343"/>
        </w:rPr>
        <w:t>from h2o.estimators.glm import H2OGeneralizedLinearEstimator</w:t>
      </w:r>
    </w:p>
    <w:p w:rsidR="00A52909" w:rsidRDefault="00075359">
      <w:r>
        <w:rPr>
          <w:color w:val="434343"/>
        </w:rPr>
        <w:t>from h2o.estimators import H2ORandomForestEstimator</w:t>
      </w:r>
    </w:p>
    <w:p w:rsidR="00A52909" w:rsidRDefault="00075359">
      <w:r>
        <w:rPr>
          <w:color w:val="434343"/>
        </w:rPr>
        <w:t>from h2o.estimators import H2ODeepLearningEstimator</w:t>
      </w:r>
    </w:p>
    <w:p w:rsidR="00A52909" w:rsidRDefault="00A52909"/>
    <w:p w:rsidR="00A52909" w:rsidRDefault="00075359">
      <w:r>
        <w:rPr>
          <w:color w:val="434343"/>
        </w:rPr>
        <w:t>h2o.init(nthreads = -1 , max_mem_size_GB = 32)</w:t>
      </w:r>
    </w:p>
    <w:p w:rsidR="00A52909" w:rsidRDefault="00A52909"/>
    <w:p w:rsidR="00A52909" w:rsidRDefault="00075359">
      <w:r>
        <w:rPr>
          <w:noProof/>
        </w:rPr>
        <w:drawing>
          <wp:inline distT="114300" distB="114300" distL="114300" distR="114300">
            <wp:extent cx="5943600" cy="3352800"/>
            <wp:effectExtent l="0" t="0" r="0" b="0"/>
            <wp:docPr id="23" name="image91.png"/>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42"/>
                    <a:srcRect/>
                    <a:stretch>
                      <a:fillRect/>
                    </a:stretch>
                  </pic:blipFill>
                  <pic:spPr>
                    <a:xfrm>
                      <a:off x="0" y="0"/>
                      <a:ext cx="5943600" cy="3352800"/>
                    </a:xfrm>
                    <a:prstGeom prst="rect">
                      <a:avLst/>
                    </a:prstGeom>
                    <a:ln/>
                  </pic:spPr>
                </pic:pic>
              </a:graphicData>
            </a:graphic>
          </wp:inline>
        </w:drawing>
      </w:r>
    </w:p>
    <w:p w:rsidR="00A52909" w:rsidRDefault="00A52909"/>
    <w:p w:rsidR="00A52909" w:rsidRDefault="00075359">
      <w:r>
        <w:rPr>
          <w:noProof/>
        </w:rPr>
        <w:lastRenderedPageBreak/>
        <w:drawing>
          <wp:inline distT="114300" distB="114300" distL="114300" distR="114300">
            <wp:extent cx="5943600" cy="3403600"/>
            <wp:effectExtent l="0" t="0" r="0" b="0"/>
            <wp:docPr id="10"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43"/>
                    <a:srcRect/>
                    <a:stretch>
                      <a:fillRect/>
                    </a:stretch>
                  </pic:blipFill>
                  <pic:spPr>
                    <a:xfrm>
                      <a:off x="0" y="0"/>
                      <a:ext cx="5943600" cy="3403600"/>
                    </a:xfrm>
                    <a:prstGeom prst="rect">
                      <a:avLst/>
                    </a:prstGeom>
                    <a:ln/>
                  </pic:spPr>
                </pic:pic>
              </a:graphicData>
            </a:graphic>
          </wp:inline>
        </w:drawing>
      </w:r>
    </w:p>
    <w:p w:rsidR="00A52909" w:rsidRDefault="00075359">
      <w:r>
        <w:rPr>
          <w:color w:val="666666"/>
        </w:rPr>
        <w:t>foldpro_df = h2o.import_file("/home/anusha/cscie-63/project/foldpro_final.csv")</w:t>
      </w:r>
    </w:p>
    <w:p w:rsidR="00A52909" w:rsidRDefault="00075359">
      <w:r>
        <w:rPr>
          <w:color w:val="666666"/>
        </w:rPr>
        <w:t>foldpro_df.describe()</w:t>
      </w:r>
    </w:p>
    <w:p w:rsidR="00A52909" w:rsidRDefault="00A52909"/>
    <w:p w:rsidR="00A52909" w:rsidRDefault="00075359">
      <w:pPr>
        <w:jc w:val="center"/>
      </w:pPr>
      <w:r>
        <w:rPr>
          <w:noProof/>
        </w:rPr>
        <w:drawing>
          <wp:inline distT="114300" distB="114300" distL="114300" distR="114300">
            <wp:extent cx="3686175" cy="3970568"/>
            <wp:effectExtent l="0" t="0" r="0" b="0"/>
            <wp:docPr id="27"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44"/>
                    <a:srcRect/>
                    <a:stretch>
                      <a:fillRect/>
                    </a:stretch>
                  </pic:blipFill>
                  <pic:spPr>
                    <a:xfrm>
                      <a:off x="0" y="0"/>
                      <a:ext cx="3686175" cy="3970568"/>
                    </a:xfrm>
                    <a:prstGeom prst="rect">
                      <a:avLst/>
                    </a:prstGeom>
                    <a:ln/>
                  </pic:spPr>
                </pic:pic>
              </a:graphicData>
            </a:graphic>
          </wp:inline>
        </w:drawing>
      </w:r>
    </w:p>
    <w:p w:rsidR="00A52909" w:rsidRDefault="00A52909"/>
    <w:p w:rsidR="00A52909" w:rsidRDefault="00075359">
      <w:r>
        <w:rPr>
          <w:noProof/>
        </w:rPr>
        <w:lastRenderedPageBreak/>
        <w:drawing>
          <wp:inline distT="114300" distB="114300" distL="114300" distR="114300">
            <wp:extent cx="5943600" cy="3251200"/>
            <wp:effectExtent l="0" t="0" r="0" b="0"/>
            <wp:docPr id="29" name="image98.png"/>
            <wp:cNvGraphicFramePr/>
            <a:graphic xmlns:a="http://schemas.openxmlformats.org/drawingml/2006/main">
              <a:graphicData uri="http://schemas.openxmlformats.org/drawingml/2006/picture">
                <pic:pic xmlns:pic="http://schemas.openxmlformats.org/drawingml/2006/picture">
                  <pic:nvPicPr>
                    <pic:cNvPr id="0" name="image98.png"/>
                    <pic:cNvPicPr preferRelativeResize="0"/>
                  </pic:nvPicPr>
                  <pic:blipFill>
                    <a:blip r:embed="rId45"/>
                    <a:srcRect/>
                    <a:stretch>
                      <a:fillRect/>
                    </a:stretch>
                  </pic:blipFill>
                  <pic:spPr>
                    <a:xfrm>
                      <a:off x="0" y="0"/>
                      <a:ext cx="5943600" cy="3251200"/>
                    </a:xfrm>
                    <a:prstGeom prst="rect">
                      <a:avLst/>
                    </a:prstGeom>
                    <a:ln/>
                  </pic:spPr>
                </pic:pic>
              </a:graphicData>
            </a:graphic>
          </wp:inline>
        </w:drawing>
      </w:r>
    </w:p>
    <w:p w:rsidR="00A52909" w:rsidRDefault="00A52909"/>
    <w:p w:rsidR="00A52909" w:rsidRDefault="00075359">
      <w:r>
        <w:rPr>
          <w:color w:val="666666"/>
        </w:rPr>
        <w:t>type(foldpro_df)</w:t>
      </w:r>
    </w:p>
    <w:p w:rsidR="00A52909" w:rsidRDefault="00A52909"/>
    <w:p w:rsidR="00A52909" w:rsidRDefault="00075359">
      <w:r>
        <w:rPr>
          <w:color w:val="666666"/>
        </w:rPr>
        <w:t>h2o.frame.H2OFrame</w:t>
      </w:r>
    </w:p>
    <w:p w:rsidR="00A52909" w:rsidRDefault="00A52909"/>
    <w:p w:rsidR="00A52909" w:rsidRDefault="00075359">
      <w:r>
        <w:t>Training a single prediction model which does 10-Fold cross validation</w:t>
      </w:r>
      <w:r>
        <w:br/>
      </w:r>
      <w:r>
        <w:rPr>
          <w:color w:val="666666"/>
        </w:rPr>
        <w:t>gbm_classifier = H2OGradientBoostingEstimator(</w:t>
      </w:r>
      <w:r>
        <w:rPr>
          <w:color w:val="666666"/>
        </w:rPr>
        <w:br/>
        <w:t xml:space="preserve">                        distribution="multinomial",</w:t>
      </w:r>
      <w:r>
        <w:rPr>
          <w:color w:val="666666"/>
        </w:rPr>
        <w:br/>
        <w:t xml:space="preserve">                        ntrees=10, </w:t>
      </w:r>
      <w:r>
        <w:rPr>
          <w:color w:val="666666"/>
        </w:rPr>
        <w:br/>
        <w:t xml:space="preserve">                        max_depth=3, </w:t>
      </w:r>
      <w:r>
        <w:rPr>
          <w:color w:val="666666"/>
        </w:rPr>
        <w:br/>
        <w:t xml:space="preserve">                        min_rows=2, </w:t>
      </w:r>
      <w:r>
        <w:rPr>
          <w:color w:val="666666"/>
        </w:rPr>
        <w:br/>
        <w:t xml:space="preserve">                        learn_rate="0.2" ,</w:t>
      </w:r>
      <w:r>
        <w:rPr>
          <w:color w:val="666666"/>
        </w:rPr>
        <w:br/>
        <w:t xml:space="preserve">                        nfolds = 10 , </w:t>
      </w:r>
      <w:r>
        <w:rPr>
          <w:color w:val="666666"/>
        </w:rPr>
        <w:br/>
        <w:t xml:space="preserve">                        keep_cross_validation_predictions = True)</w:t>
      </w:r>
    </w:p>
    <w:p w:rsidR="00A52909" w:rsidRDefault="00A52909"/>
    <w:p w:rsidR="00A52909" w:rsidRDefault="00075359">
      <w:r>
        <w:rPr>
          <w:color w:val="666666"/>
        </w:rPr>
        <w:t xml:space="preserve">gbm_classifier.train(x=range(1,foldpro_df.ncol), </w:t>
      </w:r>
      <w:r>
        <w:rPr>
          <w:color w:val="666666"/>
        </w:rPr>
        <w:br/>
        <w:t xml:space="preserve">                     y=0, </w:t>
      </w:r>
      <w:r>
        <w:rPr>
          <w:color w:val="666666"/>
        </w:rPr>
        <w:br/>
        <w:t xml:space="preserve">                     training_frame= foldpro_df, </w:t>
      </w:r>
      <w:r>
        <w:rPr>
          <w:color w:val="666666"/>
        </w:rPr>
        <w:br/>
        <w:t xml:space="preserve">                     seed = 1234</w:t>
      </w:r>
      <w:r>
        <w:rPr>
          <w:color w:val="666666"/>
        </w:rPr>
        <w:br/>
        <w:t xml:space="preserve">                     )</w:t>
      </w:r>
    </w:p>
    <w:p w:rsidR="00A52909" w:rsidRDefault="00A52909"/>
    <w:p w:rsidR="00A52909" w:rsidRDefault="00075359">
      <w:r>
        <w:t>Printing model build report for the GBM classifier</w:t>
      </w:r>
      <w:r>
        <w:br/>
      </w:r>
      <w:r>
        <w:rPr>
          <w:color w:val="666666"/>
        </w:rPr>
        <w:t>gbm_classifier</w:t>
      </w:r>
    </w:p>
    <w:p w:rsidR="00A52909" w:rsidRDefault="00A52909"/>
    <w:p w:rsidR="00A52909" w:rsidRDefault="00A52909"/>
    <w:p w:rsidR="00A52909" w:rsidRDefault="00075359">
      <w:r>
        <w:rPr>
          <w:noProof/>
        </w:rPr>
        <w:lastRenderedPageBreak/>
        <w:drawing>
          <wp:inline distT="114300" distB="114300" distL="114300" distR="114300">
            <wp:extent cx="5943600" cy="6197600"/>
            <wp:effectExtent l="0" t="0" r="0" b="0"/>
            <wp:docPr id="6"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46"/>
                    <a:srcRect/>
                    <a:stretch>
                      <a:fillRect/>
                    </a:stretch>
                  </pic:blipFill>
                  <pic:spPr>
                    <a:xfrm>
                      <a:off x="0" y="0"/>
                      <a:ext cx="5943600" cy="6197600"/>
                    </a:xfrm>
                    <a:prstGeom prst="rect">
                      <a:avLst/>
                    </a:prstGeom>
                    <a:ln/>
                  </pic:spPr>
                </pic:pic>
              </a:graphicData>
            </a:graphic>
          </wp:inline>
        </w:drawing>
      </w:r>
    </w:p>
    <w:p w:rsidR="00A52909" w:rsidRDefault="00A52909"/>
    <w:p w:rsidR="00A52909" w:rsidRDefault="00075359">
      <w:r>
        <w:rPr>
          <w:noProof/>
        </w:rPr>
        <w:lastRenderedPageBreak/>
        <w:drawing>
          <wp:inline distT="114300" distB="114300" distL="114300" distR="114300">
            <wp:extent cx="5943600" cy="5067300"/>
            <wp:effectExtent l="0" t="0" r="0" b="0"/>
            <wp:docPr id="42"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47"/>
                    <a:srcRect/>
                    <a:stretch>
                      <a:fillRect/>
                    </a:stretch>
                  </pic:blipFill>
                  <pic:spPr>
                    <a:xfrm>
                      <a:off x="0" y="0"/>
                      <a:ext cx="5943600" cy="5067300"/>
                    </a:xfrm>
                    <a:prstGeom prst="rect">
                      <a:avLst/>
                    </a:prstGeom>
                    <a:ln/>
                  </pic:spPr>
                </pic:pic>
              </a:graphicData>
            </a:graphic>
          </wp:inline>
        </w:drawing>
      </w:r>
    </w:p>
    <w:p w:rsidR="00A52909" w:rsidRDefault="00A52909"/>
    <w:p w:rsidR="00A52909" w:rsidRDefault="00075359">
      <w:r>
        <w:rPr>
          <w:noProof/>
        </w:rPr>
        <w:lastRenderedPageBreak/>
        <w:drawing>
          <wp:inline distT="114300" distB="114300" distL="114300" distR="114300">
            <wp:extent cx="5943600" cy="5435600"/>
            <wp:effectExtent l="0" t="0" r="0" b="0"/>
            <wp:docPr id="60" name="image129.png"/>
            <wp:cNvGraphicFramePr/>
            <a:graphic xmlns:a="http://schemas.openxmlformats.org/drawingml/2006/main">
              <a:graphicData uri="http://schemas.openxmlformats.org/drawingml/2006/picture">
                <pic:pic xmlns:pic="http://schemas.openxmlformats.org/drawingml/2006/picture">
                  <pic:nvPicPr>
                    <pic:cNvPr id="0" name="image129.png"/>
                    <pic:cNvPicPr preferRelativeResize="0"/>
                  </pic:nvPicPr>
                  <pic:blipFill>
                    <a:blip r:embed="rId48"/>
                    <a:srcRect/>
                    <a:stretch>
                      <a:fillRect/>
                    </a:stretch>
                  </pic:blipFill>
                  <pic:spPr>
                    <a:xfrm>
                      <a:off x="0" y="0"/>
                      <a:ext cx="5943600" cy="5435600"/>
                    </a:xfrm>
                    <a:prstGeom prst="rect">
                      <a:avLst/>
                    </a:prstGeom>
                    <a:ln/>
                  </pic:spPr>
                </pic:pic>
              </a:graphicData>
            </a:graphic>
          </wp:inline>
        </w:drawing>
      </w:r>
    </w:p>
    <w:p w:rsidR="00A52909" w:rsidRDefault="00075359">
      <w:r>
        <w:rPr>
          <w:noProof/>
        </w:rPr>
        <w:lastRenderedPageBreak/>
        <w:drawing>
          <wp:inline distT="114300" distB="114300" distL="114300" distR="114300">
            <wp:extent cx="5943600" cy="5054600"/>
            <wp:effectExtent l="0" t="0" r="0" b="0"/>
            <wp:docPr id="70" name="image139.png"/>
            <wp:cNvGraphicFramePr/>
            <a:graphic xmlns:a="http://schemas.openxmlformats.org/drawingml/2006/main">
              <a:graphicData uri="http://schemas.openxmlformats.org/drawingml/2006/picture">
                <pic:pic xmlns:pic="http://schemas.openxmlformats.org/drawingml/2006/picture">
                  <pic:nvPicPr>
                    <pic:cNvPr id="0" name="image139.png"/>
                    <pic:cNvPicPr preferRelativeResize="0"/>
                  </pic:nvPicPr>
                  <pic:blipFill>
                    <a:blip r:embed="rId49"/>
                    <a:srcRect/>
                    <a:stretch>
                      <a:fillRect/>
                    </a:stretch>
                  </pic:blipFill>
                  <pic:spPr>
                    <a:xfrm>
                      <a:off x="0" y="0"/>
                      <a:ext cx="5943600" cy="5054600"/>
                    </a:xfrm>
                    <a:prstGeom prst="rect">
                      <a:avLst/>
                    </a:prstGeom>
                    <a:ln/>
                  </pic:spPr>
                </pic:pic>
              </a:graphicData>
            </a:graphic>
          </wp:inline>
        </w:drawing>
      </w:r>
    </w:p>
    <w:p w:rsidR="00A52909" w:rsidRDefault="00A52909"/>
    <w:p w:rsidR="00A52909" w:rsidRDefault="00075359">
      <w:r>
        <w:rPr>
          <w:noProof/>
        </w:rPr>
        <w:lastRenderedPageBreak/>
        <w:drawing>
          <wp:inline distT="114300" distB="114300" distL="114300" distR="114300">
            <wp:extent cx="5943600" cy="2921000"/>
            <wp:effectExtent l="0" t="0" r="0" b="0"/>
            <wp:docPr id="8"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50"/>
                    <a:srcRect/>
                    <a:stretch>
                      <a:fillRect/>
                    </a:stretch>
                  </pic:blipFill>
                  <pic:spPr>
                    <a:xfrm>
                      <a:off x="0" y="0"/>
                      <a:ext cx="5943600" cy="2921000"/>
                    </a:xfrm>
                    <a:prstGeom prst="rect">
                      <a:avLst/>
                    </a:prstGeom>
                    <a:ln/>
                  </pic:spPr>
                </pic:pic>
              </a:graphicData>
            </a:graphic>
          </wp:inline>
        </w:drawing>
      </w:r>
    </w:p>
    <w:p w:rsidR="00A52909" w:rsidRDefault="00A52909"/>
    <w:p w:rsidR="00A52909" w:rsidRDefault="00075359">
      <w:r>
        <w:t>The chosen True north metric in this case Mean CV AUC</w:t>
      </w:r>
      <w:r>
        <w:br/>
        <w:t>To avoid clutter, looking at only Mean CV AUC going forward</w:t>
      </w:r>
      <w:r>
        <w:br/>
        <w:t>Mean CV AUC can be extracted from the report as follows</w:t>
      </w:r>
      <w:r>
        <w:br/>
      </w:r>
      <w:r>
        <w:br/>
      </w:r>
      <w:r>
        <w:rPr>
          <w:color w:val="666666"/>
        </w:rPr>
        <w:t>print "Mean CV AUC:" , gbm_classifier.cross_validation_metrics_summary().as_data_frame().iloc[4]["mean"]</w:t>
      </w:r>
      <w:r>
        <w:br/>
      </w:r>
    </w:p>
    <w:p w:rsidR="00A52909" w:rsidRDefault="00075359">
      <w:r>
        <w:t>Mean CV AUC: 0.85913396</w:t>
      </w:r>
      <w:r>
        <w:br/>
      </w:r>
    </w:p>
    <w:p w:rsidR="00A52909" w:rsidRDefault="00075359">
      <w:r>
        <w:t>Since it was found that GridSearch cannot be done with model while using nFold cross-validation using H2O, chose to use Line search to tune one parameter at a time instead.</w:t>
      </w:r>
      <w:r>
        <w:br/>
      </w:r>
      <w:r>
        <w:br/>
      </w:r>
      <w:r>
        <w:rPr>
          <w:color w:val="666666"/>
        </w:rPr>
        <w:t>for trees_count in [10, 25, 50, 100, 200 , 500] :</w:t>
      </w:r>
      <w:r>
        <w:rPr>
          <w:color w:val="666666"/>
        </w:rPr>
        <w:br/>
        <w:t xml:space="preserve">    gbm_classifier2 = H2OGradientBoostingEstimator(</w:t>
      </w:r>
      <w:r>
        <w:rPr>
          <w:color w:val="666666"/>
        </w:rPr>
        <w:br/>
        <w:t xml:space="preserve">                            distribution="multinomial",</w:t>
      </w:r>
      <w:r>
        <w:rPr>
          <w:color w:val="666666"/>
        </w:rPr>
        <w:br/>
        <w:t xml:space="preserve">                            ntrees=trees_count, </w:t>
      </w:r>
      <w:r>
        <w:rPr>
          <w:color w:val="666666"/>
        </w:rPr>
        <w:br/>
        <w:t xml:space="preserve">                            max_depth=3, </w:t>
      </w:r>
      <w:r>
        <w:rPr>
          <w:color w:val="666666"/>
        </w:rPr>
        <w:br/>
        <w:t xml:space="preserve">                            min_rows=2, </w:t>
      </w:r>
      <w:r>
        <w:rPr>
          <w:color w:val="666666"/>
        </w:rPr>
        <w:br/>
        <w:t xml:space="preserve">                            learn_rate="0.2" ,</w:t>
      </w:r>
      <w:r>
        <w:rPr>
          <w:color w:val="666666"/>
        </w:rPr>
        <w:br/>
        <w:t xml:space="preserve">                            nfolds = 10 , </w:t>
      </w:r>
      <w:r>
        <w:rPr>
          <w:color w:val="666666"/>
        </w:rPr>
        <w:br/>
        <w:t xml:space="preserve">                            keep_cross_validation_predictions = True )</w:t>
      </w:r>
      <w:r>
        <w:rPr>
          <w:color w:val="666666"/>
        </w:rPr>
        <w:br/>
      </w:r>
      <w:r>
        <w:rPr>
          <w:color w:val="666666"/>
        </w:rPr>
        <w:br/>
        <w:t xml:space="preserve">    gbm_classifier2.train(x=range(1,foldpro_df.ncol), </w:t>
      </w:r>
      <w:r>
        <w:rPr>
          <w:color w:val="666666"/>
        </w:rPr>
        <w:br/>
        <w:t xml:space="preserve">                         y=0, </w:t>
      </w:r>
      <w:r>
        <w:rPr>
          <w:color w:val="666666"/>
        </w:rPr>
        <w:br/>
        <w:t xml:space="preserve">                         training_frame= foldpro_df ,</w:t>
      </w:r>
      <w:r>
        <w:rPr>
          <w:color w:val="666666"/>
        </w:rPr>
        <w:br/>
        <w:t xml:space="preserve">                         seed = 1234</w:t>
      </w:r>
      <w:r>
        <w:rPr>
          <w:color w:val="666666"/>
        </w:rPr>
        <w:br/>
        <w:t xml:space="preserve">                         )</w:t>
      </w:r>
      <w:r>
        <w:rPr>
          <w:color w:val="666666"/>
        </w:rPr>
        <w:br/>
      </w:r>
      <w:r>
        <w:rPr>
          <w:color w:val="666666"/>
        </w:rPr>
        <w:lastRenderedPageBreak/>
        <w:br/>
        <w:t xml:space="preserve">    mean_cv_auc = gbm_classifier2.cross_validation_metrics_summary().as_data_frame().iloc[4]["mean"]</w:t>
      </w:r>
      <w:r>
        <w:rPr>
          <w:color w:val="666666"/>
        </w:rPr>
        <w:br/>
        <w:t xml:space="preserve">    print "Trees count:" , trees_count , "AUC:"  , mean_cv_auc</w:t>
      </w:r>
    </w:p>
    <w:p w:rsidR="00A52909" w:rsidRDefault="00A52909"/>
    <w:p w:rsidR="00A52909" w:rsidRDefault="00075359">
      <w:r>
        <w:rPr>
          <w:noProof/>
        </w:rPr>
        <w:drawing>
          <wp:inline distT="114300" distB="114300" distL="114300" distR="114300">
            <wp:extent cx="5943600" cy="2387600"/>
            <wp:effectExtent l="0" t="0" r="0" b="0"/>
            <wp:docPr id="52" name="image121.png"/>
            <wp:cNvGraphicFramePr/>
            <a:graphic xmlns:a="http://schemas.openxmlformats.org/drawingml/2006/main">
              <a:graphicData uri="http://schemas.openxmlformats.org/drawingml/2006/picture">
                <pic:pic xmlns:pic="http://schemas.openxmlformats.org/drawingml/2006/picture">
                  <pic:nvPicPr>
                    <pic:cNvPr id="0" name="image121.png"/>
                    <pic:cNvPicPr preferRelativeResize="0"/>
                  </pic:nvPicPr>
                  <pic:blipFill>
                    <a:blip r:embed="rId51"/>
                    <a:srcRect/>
                    <a:stretch>
                      <a:fillRect/>
                    </a:stretch>
                  </pic:blipFill>
                  <pic:spPr>
                    <a:xfrm>
                      <a:off x="0" y="0"/>
                      <a:ext cx="5943600" cy="2387600"/>
                    </a:xfrm>
                    <a:prstGeom prst="rect">
                      <a:avLst/>
                    </a:prstGeom>
                    <a:ln/>
                  </pic:spPr>
                </pic:pic>
              </a:graphicData>
            </a:graphic>
          </wp:inline>
        </w:drawing>
      </w:r>
    </w:p>
    <w:p w:rsidR="00A52909" w:rsidRDefault="00A52909"/>
    <w:p w:rsidR="00A52909" w:rsidRDefault="00075359">
      <w:r>
        <w:rPr>
          <w:color w:val="666666"/>
        </w:rPr>
        <w:t>trees_count_opt = 200</w:t>
      </w:r>
    </w:p>
    <w:p w:rsidR="00A52909" w:rsidRDefault="00075359">
      <w:r>
        <w:rPr>
          <w:color w:val="666666"/>
        </w:rPr>
        <w:t># Chose 200 instead of 500 to reduce model build time overall , also the gain seems marginal</w:t>
      </w:r>
    </w:p>
    <w:p w:rsidR="00A52909" w:rsidRDefault="00A52909"/>
    <w:p w:rsidR="00A52909" w:rsidRDefault="00075359">
      <w:r>
        <w:rPr>
          <w:noProof/>
        </w:rPr>
        <w:drawing>
          <wp:inline distT="114300" distB="114300" distL="114300" distR="114300">
            <wp:extent cx="5943600" cy="1574800"/>
            <wp:effectExtent l="0" t="0" r="0" b="0"/>
            <wp:docPr id="7"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52"/>
                    <a:srcRect/>
                    <a:stretch>
                      <a:fillRect/>
                    </a:stretch>
                  </pic:blipFill>
                  <pic:spPr>
                    <a:xfrm>
                      <a:off x="0" y="0"/>
                      <a:ext cx="5943600" cy="1574800"/>
                    </a:xfrm>
                    <a:prstGeom prst="rect">
                      <a:avLst/>
                    </a:prstGeom>
                    <a:ln/>
                  </pic:spPr>
                </pic:pic>
              </a:graphicData>
            </a:graphic>
          </wp:inline>
        </w:drawing>
      </w:r>
    </w:p>
    <w:p w:rsidR="00A52909" w:rsidRDefault="00A52909"/>
    <w:p w:rsidR="00A52909" w:rsidRDefault="00075359">
      <w:r>
        <w:rPr>
          <w:color w:val="666666"/>
        </w:rPr>
        <w:t>md_opt = 6</w:t>
      </w:r>
    </w:p>
    <w:p w:rsidR="00A52909" w:rsidRDefault="00A52909"/>
    <w:p w:rsidR="00A52909" w:rsidRDefault="00075359">
      <w:r>
        <w:t>Determining optimal min Rows using Line search</w:t>
      </w:r>
      <w:r>
        <w:br/>
      </w:r>
      <w:r>
        <w:rPr>
          <w:color w:val="666666"/>
        </w:rPr>
        <w:t>for mr in [2, 3, 6, 12] :</w:t>
      </w:r>
      <w:r>
        <w:rPr>
          <w:color w:val="666666"/>
        </w:rPr>
        <w:br/>
        <w:t xml:space="preserve">    gbm_classifier2 = H2OGradientBoostingEstimator(</w:t>
      </w:r>
      <w:r>
        <w:rPr>
          <w:color w:val="666666"/>
        </w:rPr>
        <w:br/>
        <w:t xml:space="preserve">                            distribution="multinomial",</w:t>
      </w:r>
      <w:r>
        <w:rPr>
          <w:color w:val="666666"/>
        </w:rPr>
        <w:br/>
        <w:t xml:space="preserve">                            ntrees=trees_count_opt, </w:t>
      </w:r>
      <w:r>
        <w:rPr>
          <w:color w:val="666666"/>
        </w:rPr>
        <w:br/>
        <w:t xml:space="preserve">                            max_depth=md_opt, </w:t>
      </w:r>
      <w:r>
        <w:rPr>
          <w:color w:val="666666"/>
        </w:rPr>
        <w:br/>
        <w:t xml:space="preserve">                            min_rows=mr, </w:t>
      </w:r>
      <w:r>
        <w:rPr>
          <w:color w:val="666666"/>
        </w:rPr>
        <w:br/>
        <w:t xml:space="preserve">                            learn_rate="0.2" ,</w:t>
      </w:r>
      <w:r>
        <w:rPr>
          <w:color w:val="666666"/>
        </w:rPr>
        <w:br/>
        <w:t xml:space="preserve">                            nfolds = 10 , </w:t>
      </w:r>
      <w:r>
        <w:rPr>
          <w:color w:val="666666"/>
        </w:rPr>
        <w:br/>
        <w:t xml:space="preserve">                            keep_cross_validation_predictions = True)</w:t>
      </w:r>
      <w:r>
        <w:rPr>
          <w:color w:val="666666"/>
        </w:rPr>
        <w:br/>
      </w:r>
      <w:r>
        <w:rPr>
          <w:color w:val="666666"/>
        </w:rPr>
        <w:lastRenderedPageBreak/>
        <w:br/>
        <w:t xml:space="preserve">    gbm_classifier2.train(x=range(1,foldpro_df.ncol), </w:t>
      </w:r>
      <w:r>
        <w:rPr>
          <w:color w:val="666666"/>
        </w:rPr>
        <w:br/>
        <w:t xml:space="preserve">                         y=0, </w:t>
      </w:r>
      <w:r>
        <w:rPr>
          <w:color w:val="666666"/>
        </w:rPr>
        <w:br/>
        <w:t xml:space="preserve">                         training_frame= foldpro_df ,</w:t>
      </w:r>
      <w:r>
        <w:rPr>
          <w:color w:val="666666"/>
        </w:rPr>
        <w:br/>
        <w:t xml:space="preserve">                         seed = 1234</w:t>
      </w:r>
      <w:r>
        <w:rPr>
          <w:color w:val="666666"/>
        </w:rPr>
        <w:br/>
        <w:t xml:space="preserve">                         )</w:t>
      </w:r>
      <w:r>
        <w:rPr>
          <w:color w:val="666666"/>
        </w:rPr>
        <w:br/>
      </w:r>
      <w:r>
        <w:rPr>
          <w:color w:val="666666"/>
        </w:rPr>
        <w:br/>
        <w:t xml:space="preserve">    mean_cv_auc = gbm_classifier2.cross_validation_metrics_summary().as_data_frame().iloc[4]["mean"]</w:t>
      </w:r>
      <w:r>
        <w:rPr>
          <w:color w:val="666666"/>
        </w:rPr>
        <w:br/>
        <w:t xml:space="preserve">    print "min Row count:" , mr , "AUC:"  , mean_cv_auc</w:t>
      </w:r>
    </w:p>
    <w:p w:rsidR="00A52909" w:rsidRDefault="00A52909"/>
    <w:p w:rsidR="00A52909" w:rsidRDefault="00075359">
      <w:r>
        <w:rPr>
          <w:noProof/>
        </w:rPr>
        <w:drawing>
          <wp:inline distT="114300" distB="114300" distL="114300" distR="114300">
            <wp:extent cx="5943600" cy="1587500"/>
            <wp:effectExtent l="0" t="0" r="0" b="0"/>
            <wp:docPr id="45" name="image114.png"/>
            <wp:cNvGraphicFramePr/>
            <a:graphic xmlns:a="http://schemas.openxmlformats.org/drawingml/2006/main">
              <a:graphicData uri="http://schemas.openxmlformats.org/drawingml/2006/picture">
                <pic:pic xmlns:pic="http://schemas.openxmlformats.org/drawingml/2006/picture">
                  <pic:nvPicPr>
                    <pic:cNvPr id="0" name="image114.png"/>
                    <pic:cNvPicPr preferRelativeResize="0"/>
                  </pic:nvPicPr>
                  <pic:blipFill>
                    <a:blip r:embed="rId53"/>
                    <a:srcRect/>
                    <a:stretch>
                      <a:fillRect/>
                    </a:stretch>
                  </pic:blipFill>
                  <pic:spPr>
                    <a:xfrm>
                      <a:off x="0" y="0"/>
                      <a:ext cx="5943600" cy="1587500"/>
                    </a:xfrm>
                    <a:prstGeom prst="rect">
                      <a:avLst/>
                    </a:prstGeom>
                    <a:ln/>
                  </pic:spPr>
                </pic:pic>
              </a:graphicData>
            </a:graphic>
          </wp:inline>
        </w:drawing>
      </w:r>
    </w:p>
    <w:p w:rsidR="00A52909" w:rsidRDefault="00075359">
      <w:r>
        <w:rPr>
          <w:color w:val="666666"/>
        </w:rPr>
        <w:t>mr_opt = 2</w:t>
      </w:r>
      <w:r>
        <w:rPr>
          <w:color w:val="666666"/>
        </w:rPr>
        <w:br/>
      </w:r>
    </w:p>
    <w:p w:rsidR="00A52909" w:rsidRDefault="00075359">
      <w:r>
        <w:t>Determining optimal learn rate using Line search</w:t>
      </w:r>
      <w:r>
        <w:br/>
      </w:r>
      <w:r>
        <w:rPr>
          <w:color w:val="666666"/>
        </w:rPr>
        <w:t>for lr in [.01, .05, 0.1, 0.2, 0.3] :</w:t>
      </w:r>
      <w:r>
        <w:rPr>
          <w:color w:val="666666"/>
        </w:rPr>
        <w:br/>
        <w:t xml:space="preserve">    gbm_classifier2 = H2OGradientBoostingEstimator(</w:t>
      </w:r>
      <w:r>
        <w:rPr>
          <w:color w:val="666666"/>
        </w:rPr>
        <w:br/>
        <w:t xml:space="preserve">                            distribution="multinomial",</w:t>
      </w:r>
      <w:r>
        <w:rPr>
          <w:color w:val="666666"/>
        </w:rPr>
        <w:br/>
        <w:t xml:space="preserve">                            ntrees=trees_count_opt, </w:t>
      </w:r>
      <w:r>
        <w:rPr>
          <w:color w:val="666666"/>
        </w:rPr>
        <w:br/>
        <w:t xml:space="preserve">                            max_depth=md_opt, </w:t>
      </w:r>
      <w:r>
        <w:rPr>
          <w:color w:val="666666"/>
        </w:rPr>
        <w:br/>
        <w:t xml:space="preserve">                            min_rows=mr_opt, </w:t>
      </w:r>
      <w:r>
        <w:rPr>
          <w:color w:val="666666"/>
        </w:rPr>
        <w:br/>
        <w:t xml:space="preserve">                            learn_rate=lr ,</w:t>
      </w:r>
      <w:r>
        <w:rPr>
          <w:color w:val="666666"/>
        </w:rPr>
        <w:br/>
        <w:t xml:space="preserve">                            nfolds = 10 , </w:t>
      </w:r>
      <w:r>
        <w:rPr>
          <w:color w:val="666666"/>
        </w:rPr>
        <w:br/>
        <w:t xml:space="preserve">                            keep_cross_validation_predictions = True)</w:t>
      </w:r>
      <w:r>
        <w:rPr>
          <w:color w:val="666666"/>
        </w:rPr>
        <w:br/>
      </w:r>
      <w:r>
        <w:rPr>
          <w:color w:val="666666"/>
        </w:rPr>
        <w:br/>
        <w:t xml:space="preserve">    gbm_classifier2.train(x=range(1,foldpro_df.ncol), </w:t>
      </w:r>
      <w:r>
        <w:rPr>
          <w:color w:val="666666"/>
        </w:rPr>
        <w:br/>
        <w:t xml:space="preserve">                         y=0, </w:t>
      </w:r>
      <w:r>
        <w:rPr>
          <w:color w:val="666666"/>
        </w:rPr>
        <w:br/>
        <w:t xml:space="preserve">                         training_frame= foldpro_df ,</w:t>
      </w:r>
      <w:r>
        <w:rPr>
          <w:color w:val="666666"/>
        </w:rPr>
        <w:br/>
        <w:t xml:space="preserve">                         seed = 1234</w:t>
      </w:r>
      <w:r>
        <w:rPr>
          <w:color w:val="666666"/>
        </w:rPr>
        <w:br/>
        <w:t xml:space="preserve">                         )</w:t>
      </w:r>
      <w:r>
        <w:rPr>
          <w:color w:val="666666"/>
        </w:rPr>
        <w:br/>
      </w:r>
      <w:r>
        <w:rPr>
          <w:color w:val="666666"/>
        </w:rPr>
        <w:br/>
        <w:t xml:space="preserve">    mean_cv_auc = gbm_classifier2.cross_validation_metrics_summary().as_data_frame().iloc[4]["mean"]</w:t>
      </w:r>
      <w:r>
        <w:rPr>
          <w:color w:val="666666"/>
        </w:rPr>
        <w:br/>
        <w:t xml:space="preserve">    print "learning rate:" , lr , "AUC:"  , mean_cv_auc</w:t>
      </w:r>
    </w:p>
    <w:p w:rsidR="00A52909" w:rsidRDefault="00A52909"/>
    <w:p w:rsidR="00A52909" w:rsidRDefault="00A52909"/>
    <w:p w:rsidR="00A52909" w:rsidRDefault="00075359">
      <w:r>
        <w:rPr>
          <w:noProof/>
        </w:rPr>
        <w:lastRenderedPageBreak/>
        <w:drawing>
          <wp:inline distT="114300" distB="114300" distL="114300" distR="114300">
            <wp:extent cx="5943600" cy="2032000"/>
            <wp:effectExtent l="0" t="0" r="0" b="0"/>
            <wp:docPr id="15"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54"/>
                    <a:srcRect/>
                    <a:stretch>
                      <a:fillRect/>
                    </a:stretch>
                  </pic:blipFill>
                  <pic:spPr>
                    <a:xfrm>
                      <a:off x="0" y="0"/>
                      <a:ext cx="5943600" cy="2032000"/>
                    </a:xfrm>
                    <a:prstGeom prst="rect">
                      <a:avLst/>
                    </a:prstGeom>
                    <a:ln/>
                  </pic:spPr>
                </pic:pic>
              </a:graphicData>
            </a:graphic>
          </wp:inline>
        </w:drawing>
      </w:r>
    </w:p>
    <w:p w:rsidR="00A52909" w:rsidRDefault="00A52909"/>
    <w:p w:rsidR="00A52909" w:rsidRDefault="00075359">
      <w:r>
        <w:rPr>
          <w:color w:val="666666"/>
        </w:rPr>
        <w:t>lr_opt = 0.1</w:t>
      </w:r>
    </w:p>
    <w:p w:rsidR="00A52909" w:rsidRDefault="00075359">
      <w:r>
        <w:t>Creating 10-Fold predictions corresponding to Best GBM Model for Benchmarking Purpose</w:t>
      </w:r>
    </w:p>
    <w:p w:rsidR="00A52909" w:rsidRDefault="00075359">
      <w:r>
        <w:rPr>
          <w:color w:val="666666"/>
        </w:rPr>
        <w:t>gbm_classifier3 = H2OGradientBoostingEstimator(</w:t>
      </w:r>
      <w:r>
        <w:rPr>
          <w:color w:val="666666"/>
        </w:rPr>
        <w:br/>
        <w:t xml:space="preserve">                            distribution="multinomial",</w:t>
      </w:r>
      <w:r>
        <w:rPr>
          <w:color w:val="666666"/>
        </w:rPr>
        <w:br/>
        <w:t xml:space="preserve">                            ntrees=trees_count_opt, </w:t>
      </w:r>
      <w:r>
        <w:rPr>
          <w:color w:val="666666"/>
        </w:rPr>
        <w:br/>
        <w:t xml:space="preserve">                            max_depth=md_opt, </w:t>
      </w:r>
      <w:r>
        <w:rPr>
          <w:color w:val="666666"/>
        </w:rPr>
        <w:br/>
        <w:t xml:space="preserve">                            min_rows=mr_opt, </w:t>
      </w:r>
      <w:r>
        <w:rPr>
          <w:color w:val="666666"/>
        </w:rPr>
        <w:br/>
        <w:t xml:space="preserve">                            learn_rate=lr_opt ,</w:t>
      </w:r>
      <w:r>
        <w:rPr>
          <w:color w:val="666666"/>
        </w:rPr>
        <w:br/>
        <w:t xml:space="preserve">                            nfolds = 10 , </w:t>
      </w:r>
      <w:r>
        <w:rPr>
          <w:color w:val="666666"/>
        </w:rPr>
        <w:br/>
        <w:t xml:space="preserve">                            keep_cross_validation_predictions = True)</w:t>
      </w:r>
      <w:r>
        <w:rPr>
          <w:color w:val="666666"/>
        </w:rPr>
        <w:br/>
      </w:r>
      <w:r>
        <w:rPr>
          <w:color w:val="666666"/>
        </w:rPr>
        <w:br/>
        <w:t xml:space="preserve">gbm_classifier3.train(x=range(1,foldpro_df.ncol), </w:t>
      </w:r>
      <w:r>
        <w:rPr>
          <w:color w:val="666666"/>
        </w:rPr>
        <w:br/>
        <w:t xml:space="preserve">                         y=0, </w:t>
      </w:r>
      <w:r>
        <w:rPr>
          <w:color w:val="666666"/>
        </w:rPr>
        <w:br/>
        <w:t xml:space="preserve">                         training_frame= foldpro_df ,</w:t>
      </w:r>
      <w:r>
        <w:rPr>
          <w:color w:val="666666"/>
        </w:rPr>
        <w:br/>
        <w:t xml:space="preserve">                         seed = 1234</w:t>
      </w:r>
      <w:r>
        <w:rPr>
          <w:color w:val="666666"/>
        </w:rPr>
        <w:br/>
        <w:t xml:space="preserve">                         )</w:t>
      </w:r>
    </w:p>
    <w:p w:rsidR="00A52909" w:rsidRDefault="00075359">
      <w:r>
        <w:rPr>
          <w:color w:val="666666"/>
        </w:rPr>
        <w:t>cv_pred_gbm = gbm_classifier3.cross_validation_holdout_predictions()</w:t>
      </w:r>
    </w:p>
    <w:p w:rsidR="00A52909" w:rsidRDefault="00075359">
      <w:r>
        <w:rPr>
          <w:color w:val="666666"/>
        </w:rPr>
        <w:t>cv_pred_gbm.head(5)</w:t>
      </w:r>
    </w:p>
    <w:p w:rsidR="00A52909" w:rsidRDefault="00A52909"/>
    <w:p w:rsidR="00A52909" w:rsidRDefault="00075359">
      <w:r>
        <w:rPr>
          <w:noProof/>
        </w:rPr>
        <w:drawing>
          <wp:inline distT="114300" distB="114300" distL="114300" distR="114300">
            <wp:extent cx="2190750" cy="1800225"/>
            <wp:effectExtent l="0" t="0" r="0" b="0"/>
            <wp:docPr id="58" name="image127.png"/>
            <wp:cNvGraphicFramePr/>
            <a:graphic xmlns:a="http://schemas.openxmlformats.org/drawingml/2006/main">
              <a:graphicData uri="http://schemas.openxmlformats.org/drawingml/2006/picture">
                <pic:pic xmlns:pic="http://schemas.openxmlformats.org/drawingml/2006/picture">
                  <pic:nvPicPr>
                    <pic:cNvPr id="0" name="image127.png"/>
                    <pic:cNvPicPr preferRelativeResize="0"/>
                  </pic:nvPicPr>
                  <pic:blipFill>
                    <a:blip r:embed="rId55"/>
                    <a:srcRect/>
                    <a:stretch>
                      <a:fillRect/>
                    </a:stretch>
                  </pic:blipFill>
                  <pic:spPr>
                    <a:xfrm>
                      <a:off x="0" y="0"/>
                      <a:ext cx="2190750" cy="1800225"/>
                    </a:xfrm>
                    <a:prstGeom prst="rect">
                      <a:avLst/>
                    </a:prstGeom>
                    <a:ln/>
                  </pic:spPr>
                </pic:pic>
              </a:graphicData>
            </a:graphic>
          </wp:inline>
        </w:drawing>
      </w:r>
    </w:p>
    <w:p w:rsidR="00A52909" w:rsidRDefault="00A52909"/>
    <w:p w:rsidR="00A52909" w:rsidRDefault="00075359">
      <w:r>
        <w:rPr>
          <w:color w:val="434343"/>
        </w:rPr>
        <w:t>cv_pred_gbm.shape</w:t>
      </w:r>
    </w:p>
    <w:p w:rsidR="00A52909" w:rsidRDefault="00075359">
      <w:r>
        <w:rPr>
          <w:color w:val="434343"/>
        </w:rPr>
        <w:t>(951600, 3)</w:t>
      </w:r>
    </w:p>
    <w:p w:rsidR="00A52909" w:rsidRDefault="00A52909"/>
    <w:p w:rsidR="00A52909" w:rsidRDefault="00075359">
      <w:r>
        <w:rPr>
          <w:color w:val="434343"/>
        </w:rPr>
        <w:t>cv_pred_gbm_df = cv_pred_gbm.as_data_frame(use_pandas=True)</w:t>
      </w:r>
    </w:p>
    <w:p w:rsidR="00A52909" w:rsidRDefault="00075359">
      <w:r>
        <w:rPr>
          <w:color w:val="434343"/>
        </w:rPr>
        <w:t>cv_pred_gbm_df.head(5)</w:t>
      </w:r>
    </w:p>
    <w:p w:rsidR="00A52909" w:rsidRDefault="00075359">
      <w:r>
        <w:br/>
      </w:r>
      <w:r>
        <w:rPr>
          <w:noProof/>
        </w:rPr>
        <w:drawing>
          <wp:inline distT="114300" distB="114300" distL="114300" distR="114300">
            <wp:extent cx="2219325" cy="1752600"/>
            <wp:effectExtent l="0" t="0" r="0" b="0"/>
            <wp:docPr id="69" name="image138.png"/>
            <wp:cNvGraphicFramePr/>
            <a:graphic xmlns:a="http://schemas.openxmlformats.org/drawingml/2006/main">
              <a:graphicData uri="http://schemas.openxmlformats.org/drawingml/2006/picture">
                <pic:pic xmlns:pic="http://schemas.openxmlformats.org/drawingml/2006/picture">
                  <pic:nvPicPr>
                    <pic:cNvPr id="0" name="image138.png"/>
                    <pic:cNvPicPr preferRelativeResize="0"/>
                  </pic:nvPicPr>
                  <pic:blipFill>
                    <a:blip r:embed="rId56"/>
                    <a:srcRect/>
                    <a:stretch>
                      <a:fillRect/>
                    </a:stretch>
                  </pic:blipFill>
                  <pic:spPr>
                    <a:xfrm>
                      <a:off x="0" y="0"/>
                      <a:ext cx="2219325" cy="1752600"/>
                    </a:xfrm>
                    <a:prstGeom prst="rect">
                      <a:avLst/>
                    </a:prstGeom>
                    <a:ln/>
                  </pic:spPr>
                </pic:pic>
              </a:graphicData>
            </a:graphic>
          </wp:inline>
        </w:drawing>
      </w:r>
    </w:p>
    <w:p w:rsidR="00A52909" w:rsidRDefault="00A52909"/>
    <w:p w:rsidR="00A52909" w:rsidRDefault="00075359">
      <w:r>
        <w:rPr>
          <w:color w:val="666666"/>
        </w:rPr>
        <w:t xml:space="preserve">IdText = pd.read_csv("/home/anusha/cscie-63/project/IdFile.txt" , </w:t>
      </w:r>
      <w:r>
        <w:rPr>
          <w:color w:val="666666"/>
        </w:rPr>
        <w:br/>
        <w:t xml:space="preserve">                     header = None , </w:t>
      </w:r>
      <w:r>
        <w:rPr>
          <w:color w:val="666666"/>
        </w:rPr>
        <w:br/>
        <w:t xml:space="preserve">                     names = ["PairId"])</w:t>
      </w:r>
    </w:p>
    <w:p w:rsidR="00A52909" w:rsidRDefault="00075359">
      <w:r>
        <w:rPr>
          <w:color w:val="666666"/>
        </w:rPr>
        <w:t>IdText.head()</w:t>
      </w:r>
      <w:r>
        <w:rPr>
          <w:color w:val="666666"/>
        </w:rPr>
        <w:br/>
      </w:r>
    </w:p>
    <w:p w:rsidR="00A52909" w:rsidRDefault="00075359">
      <w:r>
        <w:rPr>
          <w:noProof/>
        </w:rPr>
        <w:drawing>
          <wp:inline distT="114300" distB="114300" distL="114300" distR="114300">
            <wp:extent cx="2133600" cy="1733550"/>
            <wp:effectExtent l="0" t="0" r="0" b="0"/>
            <wp:docPr id="3"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57"/>
                    <a:srcRect/>
                    <a:stretch>
                      <a:fillRect/>
                    </a:stretch>
                  </pic:blipFill>
                  <pic:spPr>
                    <a:xfrm>
                      <a:off x="0" y="0"/>
                      <a:ext cx="2133600" cy="1733550"/>
                    </a:xfrm>
                    <a:prstGeom prst="rect">
                      <a:avLst/>
                    </a:prstGeom>
                    <a:ln/>
                  </pic:spPr>
                </pic:pic>
              </a:graphicData>
            </a:graphic>
          </wp:inline>
        </w:drawing>
      </w:r>
    </w:p>
    <w:p w:rsidR="00A52909" w:rsidRDefault="00A52909"/>
    <w:p w:rsidR="00A52909" w:rsidRDefault="00075359">
      <w:r>
        <w:rPr>
          <w:color w:val="666666"/>
        </w:rPr>
        <w:t>outDf1 = pd.DataFrame( zip (IdText.PairId , cv_pred_gbm_df.YES ) , columns = ["PairId","Probability"])</w:t>
      </w:r>
    </w:p>
    <w:p w:rsidR="00A52909" w:rsidRDefault="00A52909"/>
    <w:p w:rsidR="00A52909" w:rsidRDefault="00075359">
      <w:r>
        <w:rPr>
          <w:color w:val="666666"/>
        </w:rPr>
        <w:t>outDf1.head()</w:t>
      </w:r>
    </w:p>
    <w:p w:rsidR="00A52909" w:rsidRDefault="00A52909"/>
    <w:p w:rsidR="00A52909" w:rsidRDefault="00075359">
      <w:r>
        <w:rPr>
          <w:noProof/>
        </w:rPr>
        <w:lastRenderedPageBreak/>
        <w:drawing>
          <wp:inline distT="114300" distB="114300" distL="114300" distR="114300">
            <wp:extent cx="2924175" cy="1790700"/>
            <wp:effectExtent l="0" t="0" r="0" b="0"/>
            <wp:docPr id="48" name="image117.png"/>
            <wp:cNvGraphicFramePr/>
            <a:graphic xmlns:a="http://schemas.openxmlformats.org/drawingml/2006/main">
              <a:graphicData uri="http://schemas.openxmlformats.org/drawingml/2006/picture">
                <pic:pic xmlns:pic="http://schemas.openxmlformats.org/drawingml/2006/picture">
                  <pic:nvPicPr>
                    <pic:cNvPr id="0" name="image117.png"/>
                    <pic:cNvPicPr preferRelativeResize="0"/>
                  </pic:nvPicPr>
                  <pic:blipFill>
                    <a:blip r:embed="rId58"/>
                    <a:srcRect/>
                    <a:stretch>
                      <a:fillRect/>
                    </a:stretch>
                  </pic:blipFill>
                  <pic:spPr>
                    <a:xfrm>
                      <a:off x="0" y="0"/>
                      <a:ext cx="2924175" cy="1790700"/>
                    </a:xfrm>
                    <a:prstGeom prst="rect">
                      <a:avLst/>
                    </a:prstGeom>
                    <a:ln/>
                  </pic:spPr>
                </pic:pic>
              </a:graphicData>
            </a:graphic>
          </wp:inline>
        </w:drawing>
      </w:r>
    </w:p>
    <w:p w:rsidR="00A52909" w:rsidRDefault="00075359">
      <w:r>
        <w:rPr>
          <w:color w:val="666666"/>
        </w:rPr>
        <w:t>import csv</w:t>
      </w:r>
      <w:r>
        <w:rPr>
          <w:color w:val="666666"/>
        </w:rPr>
        <w:br/>
        <w:t xml:space="preserve">outDf1.to_csv("gbm_prediction.csv" , </w:t>
      </w:r>
      <w:r>
        <w:rPr>
          <w:color w:val="666666"/>
        </w:rPr>
        <w:br/>
        <w:t xml:space="preserve">              sep = " " , </w:t>
      </w:r>
      <w:r>
        <w:rPr>
          <w:color w:val="666666"/>
        </w:rPr>
        <w:br/>
        <w:t xml:space="preserve">              header = False , </w:t>
      </w:r>
      <w:r>
        <w:rPr>
          <w:color w:val="666666"/>
        </w:rPr>
        <w:br/>
        <w:t xml:space="preserve">              index = False , </w:t>
      </w:r>
      <w:r>
        <w:rPr>
          <w:color w:val="666666"/>
        </w:rPr>
        <w:br/>
        <w:t xml:space="preserve">              quoting= csv.QUOTE_NONE , </w:t>
      </w:r>
      <w:r>
        <w:rPr>
          <w:color w:val="666666"/>
        </w:rPr>
        <w:br/>
        <w:t xml:space="preserve">              quotechar='',</w:t>
      </w:r>
      <w:r>
        <w:rPr>
          <w:color w:val="666666"/>
        </w:rPr>
        <w:br/>
        <w:t xml:space="preserve">              escapechar=' ')</w:t>
      </w:r>
    </w:p>
    <w:p w:rsidR="00A52909" w:rsidRDefault="00A52909"/>
    <w:p w:rsidR="00A52909" w:rsidRDefault="00075359">
      <w:r>
        <w:t>Completed end-to-end process for creating predictions corresponding to one h2o classifier until now.  Repeating the above process for following H2O ( except Line search for optimal parameters due to lack of time)</w:t>
      </w:r>
    </w:p>
    <w:p w:rsidR="00A52909" w:rsidRDefault="00075359">
      <w:pPr>
        <w:ind w:firstLine="720"/>
      </w:pPr>
      <w:r>
        <w:t>a. H2OGeneralizedLinearEstimator</w:t>
      </w:r>
      <w:r>
        <w:br/>
        <w:t xml:space="preserve">  </w:t>
      </w:r>
      <w:r>
        <w:tab/>
        <w:t>b .H2ORandomForestEstimator</w:t>
      </w:r>
    </w:p>
    <w:p w:rsidR="00A52909" w:rsidRDefault="00075359">
      <w:pPr>
        <w:ind w:firstLine="720"/>
      </w:pPr>
      <w:r>
        <w:t>c. H2ODeepLearningEstimator</w:t>
      </w:r>
    </w:p>
    <w:p w:rsidR="00A52909" w:rsidRDefault="00075359">
      <w:r>
        <w:t>Also choosing not to print model build summary of these classifiers since they are many pages long.</w:t>
      </w:r>
      <w:r>
        <w:br/>
      </w:r>
      <w:r>
        <w:rPr>
          <w:color w:val="666666"/>
        </w:rPr>
        <w:br/>
        <w:t>glm_classifier = H2OGeneralizedLinearEstimator(family="binomial",</w:t>
      </w:r>
      <w:r>
        <w:rPr>
          <w:color w:val="666666"/>
        </w:rPr>
        <w:br/>
        <w:t xml:space="preserve">                                               nfolds=10, </w:t>
      </w:r>
      <w:r>
        <w:rPr>
          <w:color w:val="666666"/>
        </w:rPr>
        <w:br/>
        <w:t xml:space="preserve">                                               alpha=0.5,</w:t>
      </w:r>
      <w:r>
        <w:rPr>
          <w:color w:val="666666"/>
        </w:rPr>
        <w:br/>
        <w:t xml:space="preserve">                                               keep_cross_validation_predictions = True)</w:t>
      </w:r>
      <w:r>
        <w:rPr>
          <w:color w:val="666666"/>
        </w:rPr>
        <w:br/>
        <w:t xml:space="preserve">glm_classifier.train(x=range(1,foldpro_df.ncol), </w:t>
      </w:r>
      <w:r>
        <w:rPr>
          <w:color w:val="666666"/>
        </w:rPr>
        <w:br/>
        <w:t xml:space="preserve">                         y=0, </w:t>
      </w:r>
      <w:r>
        <w:rPr>
          <w:color w:val="666666"/>
        </w:rPr>
        <w:br/>
        <w:t xml:space="preserve">                         training_frame= foldpro_df ,</w:t>
      </w:r>
      <w:r>
        <w:rPr>
          <w:color w:val="666666"/>
        </w:rPr>
        <w:br/>
        <w:t xml:space="preserve">                         seed = 1234 )</w:t>
      </w:r>
    </w:p>
    <w:p w:rsidR="00A52909" w:rsidRDefault="00A52909"/>
    <w:p w:rsidR="00A52909" w:rsidRDefault="00A52909"/>
    <w:p w:rsidR="00A52909" w:rsidRDefault="00075359">
      <w:r>
        <w:rPr>
          <w:color w:val="666666"/>
        </w:rPr>
        <w:t>#glm_classifier</w:t>
      </w:r>
    </w:p>
    <w:p w:rsidR="00A52909" w:rsidRDefault="00075359">
      <w:r>
        <w:rPr>
          <w:u w:val="single"/>
        </w:rPr>
        <w:t>Saving cross-validation predictions to file</w:t>
      </w:r>
    </w:p>
    <w:p w:rsidR="00A52909" w:rsidRDefault="00A52909"/>
    <w:p w:rsidR="00A52909" w:rsidRDefault="00075359">
      <w:r>
        <w:rPr>
          <w:color w:val="666666"/>
        </w:rPr>
        <w:t>cv_pred_glm = glm_classifier.cross_validation_holdout_predictions()</w:t>
      </w:r>
    </w:p>
    <w:p w:rsidR="00A52909" w:rsidRDefault="00075359">
      <w:r>
        <w:rPr>
          <w:color w:val="666666"/>
        </w:rPr>
        <w:lastRenderedPageBreak/>
        <w:t>cv_pred_glm_df = cv_pred_gbm.as_data_frame(use_pandas=True)</w:t>
      </w:r>
      <w:r>
        <w:rPr>
          <w:color w:val="666666"/>
        </w:rPr>
        <w:br/>
        <w:t>outDf2 = pd.DataFrame( zip (IdText.PairId , cv_pred_glm_df.YES ) , columns = ["PairId","Probability"])</w:t>
      </w:r>
    </w:p>
    <w:p w:rsidR="00A52909" w:rsidRDefault="00075359">
      <w:r>
        <w:rPr>
          <w:color w:val="666666"/>
        </w:rPr>
        <w:t xml:space="preserve">outDf2.to_csv("glm_prediction.csv" , </w:t>
      </w:r>
      <w:r>
        <w:rPr>
          <w:color w:val="666666"/>
        </w:rPr>
        <w:br/>
        <w:t xml:space="preserve">              sep = " " , </w:t>
      </w:r>
      <w:r>
        <w:rPr>
          <w:color w:val="666666"/>
        </w:rPr>
        <w:br/>
        <w:t xml:space="preserve">              header = False , </w:t>
      </w:r>
      <w:r>
        <w:rPr>
          <w:color w:val="666666"/>
        </w:rPr>
        <w:br/>
        <w:t xml:space="preserve">              index = False , </w:t>
      </w:r>
      <w:r>
        <w:rPr>
          <w:color w:val="666666"/>
        </w:rPr>
        <w:br/>
        <w:t xml:space="preserve">              quoting= csv.QUOTE_NONE , </w:t>
      </w:r>
      <w:r>
        <w:rPr>
          <w:color w:val="666666"/>
        </w:rPr>
        <w:br/>
        <w:t xml:space="preserve">              quotechar='',</w:t>
      </w:r>
      <w:r>
        <w:rPr>
          <w:color w:val="666666"/>
        </w:rPr>
        <w:br/>
        <w:t xml:space="preserve">              escapechar=' ')</w:t>
      </w:r>
    </w:p>
    <w:p w:rsidR="00A52909" w:rsidRDefault="00A52909"/>
    <w:p w:rsidR="00A52909" w:rsidRDefault="00075359">
      <w:r>
        <w:rPr>
          <w:u w:val="single"/>
        </w:rPr>
        <w:t>Training a RandomForestEstimator &amp; Saving cross-validation predictions to file</w:t>
      </w:r>
    </w:p>
    <w:p w:rsidR="00A52909" w:rsidRDefault="00A52909"/>
    <w:p w:rsidR="00A52909" w:rsidRDefault="00075359">
      <w:r>
        <w:rPr>
          <w:color w:val="666666"/>
        </w:rPr>
        <w:t xml:space="preserve">rf_classifier = H2ORandomForestEstimator(ntrees=10, </w:t>
      </w:r>
      <w:r>
        <w:rPr>
          <w:color w:val="666666"/>
        </w:rPr>
        <w:br/>
        <w:t xml:space="preserve">                                         max_depth=20, </w:t>
      </w:r>
      <w:r>
        <w:rPr>
          <w:color w:val="666666"/>
        </w:rPr>
        <w:br/>
        <w:t xml:space="preserve">                                         balance_classes=False,</w:t>
      </w:r>
      <w:r>
        <w:rPr>
          <w:color w:val="666666"/>
        </w:rPr>
        <w:br/>
        <w:t xml:space="preserve">                                         nfolds = 10 ,</w:t>
      </w:r>
      <w:r>
        <w:rPr>
          <w:color w:val="666666"/>
        </w:rPr>
        <w:br/>
        <w:t xml:space="preserve">                                         keep_cross_validation_predictions = True )</w:t>
      </w:r>
      <w:r>
        <w:rPr>
          <w:color w:val="666666"/>
        </w:rPr>
        <w:br/>
      </w:r>
      <w:r>
        <w:rPr>
          <w:color w:val="666666"/>
        </w:rPr>
        <w:br/>
        <w:t xml:space="preserve">rf_classifier.train(x=range(1,foldpro_df.ncol), </w:t>
      </w:r>
      <w:r>
        <w:rPr>
          <w:color w:val="666666"/>
        </w:rPr>
        <w:br/>
        <w:t xml:space="preserve">                         y=0, </w:t>
      </w:r>
      <w:r>
        <w:rPr>
          <w:color w:val="666666"/>
        </w:rPr>
        <w:br/>
        <w:t xml:space="preserve">                         training_frame= foldpro_df ,</w:t>
      </w:r>
      <w:r>
        <w:rPr>
          <w:color w:val="666666"/>
        </w:rPr>
        <w:br/>
        <w:t xml:space="preserve">                         seed = 1234 )</w:t>
      </w:r>
      <w:r>
        <w:rPr>
          <w:color w:val="666666"/>
        </w:rPr>
        <w:br/>
      </w:r>
      <w:r>
        <w:rPr>
          <w:color w:val="666666"/>
        </w:rPr>
        <w:br/>
        <w:t>cv_pred_rf = rf_classifier.cross_validation_holdout_predictions()</w:t>
      </w:r>
      <w:r>
        <w:rPr>
          <w:color w:val="666666"/>
        </w:rPr>
        <w:br/>
        <w:t>cv_pred_rf_df = cv_pred_rf.as_data_frame(use_pandas=True)</w:t>
      </w:r>
      <w:r>
        <w:rPr>
          <w:color w:val="666666"/>
        </w:rPr>
        <w:br/>
        <w:t>outDf3 = pd.DataFrame( zip (IdText.PairId , cv_pred_rf_df.YES ) , columns = ["PairId","Probability"])</w:t>
      </w:r>
      <w:r>
        <w:rPr>
          <w:color w:val="666666"/>
        </w:rPr>
        <w:br/>
        <w:t xml:space="preserve">outDf3.to_csv("rf_prediction.csv" , </w:t>
      </w:r>
      <w:r>
        <w:rPr>
          <w:color w:val="666666"/>
        </w:rPr>
        <w:br/>
        <w:t xml:space="preserve">              sep = " " , </w:t>
      </w:r>
      <w:r>
        <w:rPr>
          <w:color w:val="666666"/>
        </w:rPr>
        <w:br/>
        <w:t xml:space="preserve">              header = False , </w:t>
      </w:r>
      <w:r>
        <w:rPr>
          <w:color w:val="666666"/>
        </w:rPr>
        <w:br/>
        <w:t xml:space="preserve">              index = False , </w:t>
      </w:r>
      <w:r>
        <w:rPr>
          <w:color w:val="666666"/>
        </w:rPr>
        <w:br/>
        <w:t xml:space="preserve">              quoting= csv.QUOTE_NONE , </w:t>
      </w:r>
      <w:r>
        <w:rPr>
          <w:color w:val="666666"/>
        </w:rPr>
        <w:br/>
        <w:t xml:space="preserve">              quotechar='',</w:t>
      </w:r>
      <w:r>
        <w:rPr>
          <w:color w:val="666666"/>
        </w:rPr>
        <w:br/>
        <w:t xml:space="preserve">              escapechar=' ')</w:t>
      </w:r>
    </w:p>
    <w:p w:rsidR="00A52909" w:rsidRDefault="00A52909"/>
    <w:p w:rsidR="00A52909" w:rsidRDefault="00075359">
      <w:r>
        <w:rPr>
          <w:color w:val="666666"/>
        </w:rPr>
        <w:t>#rf_classifier</w:t>
      </w:r>
    </w:p>
    <w:p w:rsidR="00A52909" w:rsidRDefault="00A52909"/>
    <w:p w:rsidR="00A52909" w:rsidRDefault="00A52909"/>
    <w:p w:rsidR="00A52909" w:rsidRDefault="00075359">
      <w:r>
        <w:rPr>
          <w:u w:val="single"/>
        </w:rPr>
        <w:t>Training a DeepLearningEstimator &amp; Saving cross-validation predictions to file</w:t>
      </w:r>
    </w:p>
    <w:p w:rsidR="00A52909" w:rsidRDefault="00A52909"/>
    <w:p w:rsidR="00A52909" w:rsidRDefault="00075359">
      <w:r>
        <w:rPr>
          <w:color w:val="666666"/>
        </w:rPr>
        <w:t xml:space="preserve">dl_classifier = H2ODeepLearningEstimator(activation = "Tanh", </w:t>
      </w:r>
      <w:r>
        <w:rPr>
          <w:color w:val="666666"/>
        </w:rPr>
        <w:br/>
        <w:t xml:space="preserve">                                         hidden = [150, 150], </w:t>
      </w:r>
      <w:r>
        <w:rPr>
          <w:color w:val="666666"/>
        </w:rPr>
        <w:br/>
        <w:t xml:space="preserve">                                         epochs = 20,</w:t>
      </w:r>
      <w:r>
        <w:rPr>
          <w:color w:val="666666"/>
        </w:rPr>
        <w:br/>
      </w:r>
      <w:r>
        <w:rPr>
          <w:color w:val="666666"/>
        </w:rPr>
        <w:lastRenderedPageBreak/>
        <w:t xml:space="preserve">                                         nfolds = 10,</w:t>
      </w:r>
      <w:r>
        <w:rPr>
          <w:color w:val="666666"/>
        </w:rPr>
        <w:br/>
        <w:t xml:space="preserve">                                         keep_cross_validation_predictions = True)</w:t>
      </w:r>
      <w:r>
        <w:rPr>
          <w:color w:val="666666"/>
        </w:rPr>
        <w:br/>
      </w:r>
      <w:r>
        <w:rPr>
          <w:color w:val="666666"/>
        </w:rPr>
        <w:br/>
        <w:t xml:space="preserve">dl_classifier.train(x=range(1,foldpro_df.ncol), </w:t>
      </w:r>
      <w:r>
        <w:rPr>
          <w:color w:val="666666"/>
        </w:rPr>
        <w:br/>
        <w:t xml:space="preserve">                         y=0, </w:t>
      </w:r>
      <w:r>
        <w:rPr>
          <w:color w:val="666666"/>
        </w:rPr>
        <w:br/>
        <w:t xml:space="preserve">                         training_frame= foldpro_df ,</w:t>
      </w:r>
      <w:r>
        <w:rPr>
          <w:color w:val="666666"/>
        </w:rPr>
        <w:br/>
        <w:t xml:space="preserve">                         seed = 1234 )</w:t>
      </w:r>
      <w:r>
        <w:rPr>
          <w:color w:val="666666"/>
        </w:rPr>
        <w:br/>
      </w:r>
      <w:r>
        <w:rPr>
          <w:color w:val="666666"/>
        </w:rPr>
        <w:br/>
        <w:t>cv_pred_dl = dl_classifier.cross_validation_holdout_predictions()</w:t>
      </w:r>
      <w:r>
        <w:rPr>
          <w:color w:val="666666"/>
        </w:rPr>
        <w:br/>
        <w:t>cv_pred_dl_df = cv_pred_dl.as_data_frame(use_pandas=True)</w:t>
      </w:r>
      <w:r>
        <w:rPr>
          <w:color w:val="666666"/>
        </w:rPr>
        <w:br/>
        <w:t>outDf4 = pd.DataFrame( zip (IdText.PairId , cv_pred_dl_df.YES ) , columns = ["PairId","Probability"])</w:t>
      </w:r>
      <w:r>
        <w:rPr>
          <w:color w:val="666666"/>
        </w:rPr>
        <w:br/>
        <w:t xml:space="preserve">outDf4.to_csv("dl_prediction.csv" , </w:t>
      </w:r>
      <w:r>
        <w:rPr>
          <w:color w:val="666666"/>
        </w:rPr>
        <w:br/>
        <w:t xml:space="preserve">              sep = " " , </w:t>
      </w:r>
      <w:r>
        <w:rPr>
          <w:color w:val="666666"/>
        </w:rPr>
        <w:br/>
        <w:t xml:space="preserve">              header = False , </w:t>
      </w:r>
      <w:r>
        <w:rPr>
          <w:color w:val="666666"/>
        </w:rPr>
        <w:br/>
        <w:t xml:space="preserve">              index = False , </w:t>
      </w:r>
      <w:r>
        <w:rPr>
          <w:color w:val="666666"/>
        </w:rPr>
        <w:br/>
        <w:t xml:space="preserve">              quoting= csv.QUOTE_NONE , </w:t>
      </w:r>
      <w:r>
        <w:rPr>
          <w:color w:val="666666"/>
        </w:rPr>
        <w:br/>
        <w:t xml:space="preserve">              quotechar='',</w:t>
      </w:r>
      <w:r>
        <w:rPr>
          <w:color w:val="666666"/>
        </w:rPr>
        <w:br/>
        <w:t xml:space="preserve">              escapechar=' ')</w:t>
      </w:r>
    </w:p>
    <w:p w:rsidR="00A52909" w:rsidRDefault="00A52909"/>
    <w:p w:rsidR="00A52909" w:rsidRDefault="00075359">
      <w:r>
        <w:rPr>
          <w:color w:val="666666"/>
        </w:rPr>
        <w:t>#dl_classifier</w:t>
      </w:r>
    </w:p>
    <w:p w:rsidR="00A52909" w:rsidRDefault="00A52909"/>
    <w:p w:rsidR="00A52909" w:rsidRDefault="00A52909"/>
    <w:p w:rsidR="00A52909" w:rsidRDefault="00075359">
      <w:r>
        <w:rPr>
          <w:sz w:val="28"/>
          <w:szCs w:val="28"/>
          <w:u w:val="single"/>
        </w:rPr>
        <w:t>4.4 Run time comparison : PySparkling ( Local PySpark + H2O) vs H2O Python</w:t>
      </w:r>
    </w:p>
    <w:p w:rsidR="00A52909" w:rsidRDefault="00A52909"/>
    <w:p w:rsidR="00A52909" w:rsidRDefault="00075359">
      <w:r>
        <w:t>Same exact lines of Python code can be run in PySparkling mode and also run directly on H2O, it would be interesting to see if one mode implementation is vastly more efficient than other. Towards this, I run the same exact code both these modes and compare their run time.</w:t>
      </w:r>
    </w:p>
    <w:p w:rsidR="00A52909" w:rsidRDefault="00A52909"/>
    <w:p w:rsidR="00A52909" w:rsidRDefault="00075359">
      <w:r>
        <w:rPr>
          <w:sz w:val="28"/>
          <w:szCs w:val="28"/>
        </w:rPr>
        <w:t>H2O Python</w:t>
      </w:r>
    </w:p>
    <w:p w:rsidR="00A52909" w:rsidRDefault="00075359">
      <w:r>
        <w:t>import h2o</w:t>
      </w:r>
    </w:p>
    <w:p w:rsidR="00A52909" w:rsidRDefault="00075359">
      <w:r>
        <w:t>from h2o.estimators import H2ORandomForestEstimator</w:t>
      </w:r>
    </w:p>
    <w:p w:rsidR="00A52909" w:rsidRDefault="00075359">
      <w:r>
        <w:t>h2o.init(nthreads = -1 , max_mem_size_GB = 32)</w:t>
      </w:r>
    </w:p>
    <w:p w:rsidR="00A52909" w:rsidRDefault="00A52909"/>
    <w:p w:rsidR="00A52909" w:rsidRDefault="00075359">
      <w:r>
        <w:rPr>
          <w:noProof/>
        </w:rPr>
        <w:lastRenderedPageBreak/>
        <w:drawing>
          <wp:inline distT="114300" distB="114300" distL="114300" distR="114300">
            <wp:extent cx="5943600" cy="2755900"/>
            <wp:effectExtent l="0" t="0" r="0" b="0"/>
            <wp:docPr id="63" name="image132.png"/>
            <wp:cNvGraphicFramePr/>
            <a:graphic xmlns:a="http://schemas.openxmlformats.org/drawingml/2006/main">
              <a:graphicData uri="http://schemas.openxmlformats.org/drawingml/2006/picture">
                <pic:pic xmlns:pic="http://schemas.openxmlformats.org/drawingml/2006/picture">
                  <pic:nvPicPr>
                    <pic:cNvPr id="0" name="image132.png"/>
                    <pic:cNvPicPr preferRelativeResize="0"/>
                  </pic:nvPicPr>
                  <pic:blipFill>
                    <a:blip r:embed="rId59"/>
                    <a:srcRect/>
                    <a:stretch>
                      <a:fillRect/>
                    </a:stretch>
                  </pic:blipFill>
                  <pic:spPr>
                    <a:xfrm>
                      <a:off x="0" y="0"/>
                      <a:ext cx="5943600" cy="2755900"/>
                    </a:xfrm>
                    <a:prstGeom prst="rect">
                      <a:avLst/>
                    </a:prstGeom>
                    <a:ln/>
                  </pic:spPr>
                </pic:pic>
              </a:graphicData>
            </a:graphic>
          </wp:inline>
        </w:drawing>
      </w:r>
    </w:p>
    <w:p w:rsidR="00A52909" w:rsidRDefault="00A52909"/>
    <w:p w:rsidR="00A52909" w:rsidRDefault="00075359">
      <w:r>
        <w:rPr>
          <w:noProof/>
        </w:rPr>
        <w:drawing>
          <wp:inline distT="114300" distB="114300" distL="114300" distR="114300">
            <wp:extent cx="4876800" cy="3552825"/>
            <wp:effectExtent l="0" t="0" r="0" b="0"/>
            <wp:docPr id="35" name="image104.png"/>
            <wp:cNvGraphicFramePr/>
            <a:graphic xmlns:a="http://schemas.openxmlformats.org/drawingml/2006/main">
              <a:graphicData uri="http://schemas.openxmlformats.org/drawingml/2006/picture">
                <pic:pic xmlns:pic="http://schemas.openxmlformats.org/drawingml/2006/picture">
                  <pic:nvPicPr>
                    <pic:cNvPr id="0" name="image104.png"/>
                    <pic:cNvPicPr preferRelativeResize="0"/>
                  </pic:nvPicPr>
                  <pic:blipFill>
                    <a:blip r:embed="rId60"/>
                    <a:srcRect/>
                    <a:stretch>
                      <a:fillRect/>
                    </a:stretch>
                  </pic:blipFill>
                  <pic:spPr>
                    <a:xfrm>
                      <a:off x="0" y="0"/>
                      <a:ext cx="4876800" cy="3552825"/>
                    </a:xfrm>
                    <a:prstGeom prst="rect">
                      <a:avLst/>
                    </a:prstGeom>
                    <a:ln/>
                  </pic:spPr>
                </pic:pic>
              </a:graphicData>
            </a:graphic>
          </wp:inline>
        </w:drawing>
      </w:r>
    </w:p>
    <w:p w:rsidR="00A52909" w:rsidRDefault="00A52909"/>
    <w:p w:rsidR="00A52909" w:rsidRDefault="00075359">
      <w:r>
        <w:t>%time foldpro_df = h2o.import_file("/home/anusha/cscie-63/project/foldpro_final.csv")</w:t>
      </w:r>
    </w:p>
    <w:p w:rsidR="00A52909" w:rsidRDefault="00A52909"/>
    <w:p w:rsidR="00A52909" w:rsidRDefault="00075359">
      <w:r>
        <w:t>rf_classifier = H2ORandomForestEstimator(ntrees=10,</w:t>
      </w:r>
    </w:p>
    <w:p w:rsidR="00A52909" w:rsidRDefault="00075359">
      <w:r>
        <w:t xml:space="preserve">                                     </w:t>
      </w:r>
      <w:r>
        <w:tab/>
        <w:t>max_depth=20,</w:t>
      </w:r>
    </w:p>
    <w:p w:rsidR="00A52909" w:rsidRDefault="00075359">
      <w:r>
        <w:t xml:space="preserve">                                     </w:t>
      </w:r>
      <w:r>
        <w:tab/>
        <w:t>balance_classes=False,</w:t>
      </w:r>
    </w:p>
    <w:p w:rsidR="00A52909" w:rsidRDefault="00075359">
      <w:r>
        <w:t xml:space="preserve">                                     </w:t>
      </w:r>
      <w:r>
        <w:tab/>
        <w:t>nfolds = 10 ,</w:t>
      </w:r>
    </w:p>
    <w:p w:rsidR="00A52909" w:rsidRDefault="00075359">
      <w:r>
        <w:t xml:space="preserve">                                     </w:t>
      </w:r>
      <w:r>
        <w:tab/>
        <w:t>keep_cross_validation_predictions = True )</w:t>
      </w:r>
    </w:p>
    <w:p w:rsidR="00A52909" w:rsidRDefault="00075359">
      <w:r>
        <w:lastRenderedPageBreak/>
        <w:t>%time rf_classifier.train( x=range(1,foldpro_df.ncol),y=0,training_frame= foldpro_df ,seed = 1234 )</w:t>
      </w:r>
    </w:p>
    <w:p w:rsidR="00A52909" w:rsidRDefault="00075359">
      <w:r>
        <w:t>h2o.shutdown()</w:t>
      </w:r>
    </w:p>
    <w:p w:rsidR="00A52909" w:rsidRDefault="00A52909"/>
    <w:p w:rsidR="00A52909" w:rsidRDefault="00075359">
      <w:r>
        <w:rPr>
          <w:noProof/>
        </w:rPr>
        <w:drawing>
          <wp:inline distT="114300" distB="114300" distL="114300" distR="114300">
            <wp:extent cx="5943600" cy="3060700"/>
            <wp:effectExtent l="0" t="0" r="0" b="0"/>
            <wp:docPr id="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61"/>
                    <a:srcRect/>
                    <a:stretch>
                      <a:fillRect/>
                    </a:stretch>
                  </pic:blipFill>
                  <pic:spPr>
                    <a:xfrm>
                      <a:off x="0" y="0"/>
                      <a:ext cx="5943600" cy="3060700"/>
                    </a:xfrm>
                    <a:prstGeom prst="rect">
                      <a:avLst/>
                    </a:prstGeom>
                    <a:ln/>
                  </pic:spPr>
                </pic:pic>
              </a:graphicData>
            </a:graphic>
          </wp:inline>
        </w:drawing>
      </w:r>
    </w:p>
    <w:p w:rsidR="00A52909" w:rsidRDefault="00A52909"/>
    <w:p w:rsidR="00A52909" w:rsidRDefault="00075359">
      <w:r>
        <w:t>Pysparkling</w:t>
      </w:r>
    </w:p>
    <w:p w:rsidR="00A52909" w:rsidRDefault="00075359">
      <w:r>
        <w:t>import h2o</w:t>
      </w:r>
    </w:p>
    <w:p w:rsidR="00A52909" w:rsidRDefault="00075359">
      <w:r>
        <w:t>from h2o.estimators import H2ORandomForestEstimator</w:t>
      </w:r>
    </w:p>
    <w:p w:rsidR="00A52909" w:rsidRDefault="00075359">
      <w:r>
        <w:t>from pysparkling import *</w:t>
      </w:r>
    </w:p>
    <w:p w:rsidR="00A52909" w:rsidRDefault="00075359">
      <w:r>
        <w:t>import h2o</w:t>
      </w:r>
    </w:p>
    <w:p w:rsidR="00A52909" w:rsidRDefault="00075359">
      <w:r>
        <w:t>hc = H2OContext(sc).start()</w:t>
      </w:r>
    </w:p>
    <w:p w:rsidR="00A52909" w:rsidRDefault="00A52909"/>
    <w:p w:rsidR="00A52909" w:rsidRDefault="00075359">
      <w:r>
        <w:rPr>
          <w:noProof/>
        </w:rPr>
        <w:drawing>
          <wp:inline distT="114300" distB="114300" distL="114300" distR="114300">
            <wp:extent cx="3827369" cy="2700338"/>
            <wp:effectExtent l="0" t="0" r="0" b="0"/>
            <wp:docPr id="41" name="image110.png"/>
            <wp:cNvGraphicFramePr/>
            <a:graphic xmlns:a="http://schemas.openxmlformats.org/drawingml/2006/main">
              <a:graphicData uri="http://schemas.openxmlformats.org/drawingml/2006/picture">
                <pic:pic xmlns:pic="http://schemas.openxmlformats.org/drawingml/2006/picture">
                  <pic:nvPicPr>
                    <pic:cNvPr id="0" name="image110.png"/>
                    <pic:cNvPicPr preferRelativeResize="0"/>
                  </pic:nvPicPr>
                  <pic:blipFill>
                    <a:blip r:embed="rId62"/>
                    <a:srcRect/>
                    <a:stretch>
                      <a:fillRect/>
                    </a:stretch>
                  </pic:blipFill>
                  <pic:spPr>
                    <a:xfrm>
                      <a:off x="0" y="0"/>
                      <a:ext cx="3827369" cy="2700338"/>
                    </a:xfrm>
                    <a:prstGeom prst="rect">
                      <a:avLst/>
                    </a:prstGeom>
                    <a:ln/>
                  </pic:spPr>
                </pic:pic>
              </a:graphicData>
            </a:graphic>
          </wp:inline>
        </w:drawing>
      </w:r>
    </w:p>
    <w:p w:rsidR="00A52909" w:rsidRDefault="00A52909"/>
    <w:p w:rsidR="00A52909" w:rsidRDefault="00075359">
      <w:r>
        <w:t>%time foldpro_df = h2o.import_file("/home/anusha/cscie-63/project/foldpro_final.csv")</w:t>
      </w:r>
    </w:p>
    <w:p w:rsidR="00A52909" w:rsidRDefault="00075359">
      <w:r>
        <w:t>rf_classifier = H2ORandomForestEstimator(ntrees=10,</w:t>
      </w:r>
    </w:p>
    <w:p w:rsidR="00A52909" w:rsidRDefault="00075359">
      <w:r>
        <w:t xml:space="preserve">                                     </w:t>
      </w:r>
      <w:r>
        <w:tab/>
        <w:t>max_depth=20,</w:t>
      </w:r>
    </w:p>
    <w:p w:rsidR="00A52909" w:rsidRDefault="00075359">
      <w:r>
        <w:t xml:space="preserve">                                     </w:t>
      </w:r>
      <w:r>
        <w:tab/>
        <w:t>balance_classes=False,</w:t>
      </w:r>
    </w:p>
    <w:p w:rsidR="00A52909" w:rsidRDefault="00075359">
      <w:r>
        <w:t xml:space="preserve">                                     </w:t>
      </w:r>
      <w:r>
        <w:tab/>
        <w:t>nfolds = 10 ,</w:t>
      </w:r>
    </w:p>
    <w:p w:rsidR="00A52909" w:rsidRDefault="00075359">
      <w:r>
        <w:t xml:space="preserve">                                     </w:t>
      </w:r>
      <w:r>
        <w:tab/>
        <w:t>keep_cross_validation_predictions = True )</w:t>
      </w:r>
    </w:p>
    <w:p w:rsidR="00A52909" w:rsidRDefault="00075359">
      <w:r>
        <w:t>%time rf_classifier.train( x=range(1,foldpro_df.ncol),y=0,training_frame= foldpro_df ,seed = 1234 )</w:t>
      </w:r>
    </w:p>
    <w:p w:rsidR="00A52909" w:rsidRDefault="00075359">
      <w:r>
        <w:t>h2o.shutdown()</w:t>
      </w:r>
    </w:p>
    <w:p w:rsidR="00A52909" w:rsidRDefault="00075359">
      <w:r>
        <w:rPr>
          <w:noProof/>
        </w:rPr>
        <w:drawing>
          <wp:inline distT="114300" distB="114300" distL="114300" distR="114300">
            <wp:extent cx="5943600" cy="3238500"/>
            <wp:effectExtent l="0" t="0" r="0" b="0"/>
            <wp:docPr id="13"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63"/>
                    <a:srcRect/>
                    <a:stretch>
                      <a:fillRect/>
                    </a:stretch>
                  </pic:blipFill>
                  <pic:spPr>
                    <a:xfrm>
                      <a:off x="0" y="0"/>
                      <a:ext cx="5943600" cy="3238500"/>
                    </a:xfrm>
                    <a:prstGeom prst="rect">
                      <a:avLst/>
                    </a:prstGeom>
                    <a:ln/>
                  </pic:spPr>
                </pic:pic>
              </a:graphicData>
            </a:graphic>
          </wp:inline>
        </w:drawing>
      </w:r>
    </w:p>
    <w:p w:rsidR="00A52909" w:rsidRDefault="00A52909"/>
    <w:p w:rsidR="00A52909" w:rsidRDefault="00075359">
      <w:r>
        <w:rPr>
          <w:u w:val="single"/>
        </w:rPr>
        <w:t>Analysis:</w:t>
      </w:r>
    </w:p>
    <w:p w:rsidR="00A52909" w:rsidRDefault="00A52909"/>
    <w:p w:rsidR="00A52909" w:rsidRDefault="00075359">
      <w:r>
        <w:t>The results are tabulated in the table below.</w:t>
      </w:r>
    </w:p>
    <w:p w:rsidR="00A52909" w:rsidRDefault="00A52909"/>
    <w:tbl>
      <w:tblPr>
        <w:tblStyle w:val="a0"/>
        <w:tblW w:w="9120"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Look w:val="0600" w:firstRow="0" w:lastRow="0" w:firstColumn="0" w:lastColumn="0" w:noHBand="1" w:noVBand="1"/>
      </w:tblPr>
      <w:tblGrid>
        <w:gridCol w:w="2805"/>
        <w:gridCol w:w="1620"/>
        <w:gridCol w:w="1455"/>
        <w:gridCol w:w="3240"/>
      </w:tblGrid>
      <w:tr w:rsidR="00A52909">
        <w:tc>
          <w:tcPr>
            <w:tcW w:w="2805" w:type="dxa"/>
            <w:tcBorders>
              <w:top w:val="single" w:sz="6" w:space="0" w:color="000000"/>
              <w:left w:val="single" w:sz="6" w:space="0" w:color="000000"/>
            </w:tcBorders>
            <w:tcMar>
              <w:top w:w="40" w:type="dxa"/>
              <w:left w:w="40" w:type="dxa"/>
              <w:bottom w:w="40" w:type="dxa"/>
              <w:right w:w="40" w:type="dxa"/>
            </w:tcMar>
            <w:vAlign w:val="bottom"/>
          </w:tcPr>
          <w:p w:rsidR="00A52909" w:rsidRDefault="00A52909"/>
        </w:tc>
        <w:tc>
          <w:tcPr>
            <w:tcW w:w="1620" w:type="dxa"/>
            <w:tcBorders>
              <w:top w:val="single" w:sz="6" w:space="0" w:color="000000"/>
            </w:tcBorders>
            <w:tcMar>
              <w:top w:w="40" w:type="dxa"/>
              <w:left w:w="40" w:type="dxa"/>
              <w:bottom w:w="40" w:type="dxa"/>
              <w:right w:w="40" w:type="dxa"/>
            </w:tcMar>
            <w:vAlign w:val="bottom"/>
          </w:tcPr>
          <w:p w:rsidR="00A52909" w:rsidRDefault="00075359">
            <w:r>
              <w:rPr>
                <w:sz w:val="20"/>
                <w:szCs w:val="20"/>
              </w:rPr>
              <w:t>H2O + Python (ms)</w:t>
            </w:r>
          </w:p>
        </w:tc>
        <w:tc>
          <w:tcPr>
            <w:tcW w:w="1455" w:type="dxa"/>
            <w:tcBorders>
              <w:top w:val="single" w:sz="6" w:space="0" w:color="000000"/>
            </w:tcBorders>
            <w:tcMar>
              <w:top w:w="40" w:type="dxa"/>
              <w:left w:w="40" w:type="dxa"/>
              <w:bottom w:w="40" w:type="dxa"/>
              <w:right w:w="40" w:type="dxa"/>
            </w:tcMar>
            <w:vAlign w:val="bottom"/>
          </w:tcPr>
          <w:p w:rsidR="00A52909" w:rsidRDefault="00075359">
            <w:r>
              <w:rPr>
                <w:sz w:val="20"/>
                <w:szCs w:val="20"/>
              </w:rPr>
              <w:t>H2O + Spark (ms)</w:t>
            </w:r>
          </w:p>
        </w:tc>
        <w:tc>
          <w:tcPr>
            <w:tcW w:w="3240" w:type="dxa"/>
            <w:tcBorders>
              <w:top w:val="single" w:sz="6" w:space="0" w:color="000000"/>
              <w:right w:val="single" w:sz="6" w:space="0" w:color="000000"/>
            </w:tcBorders>
            <w:tcMar>
              <w:top w:w="40" w:type="dxa"/>
              <w:left w:w="40" w:type="dxa"/>
              <w:bottom w:w="40" w:type="dxa"/>
              <w:right w:w="40" w:type="dxa"/>
            </w:tcMar>
            <w:vAlign w:val="bottom"/>
          </w:tcPr>
          <w:p w:rsidR="00A52909" w:rsidRDefault="00075359">
            <w:r>
              <w:rPr>
                <w:sz w:val="20"/>
                <w:szCs w:val="20"/>
              </w:rPr>
              <w:t>% Increase in Time while in Spark mode</w:t>
            </w:r>
          </w:p>
        </w:tc>
      </w:tr>
      <w:tr w:rsidR="00A52909">
        <w:tc>
          <w:tcPr>
            <w:tcW w:w="2805" w:type="dxa"/>
            <w:tcBorders>
              <w:left w:val="single" w:sz="6" w:space="0" w:color="000000"/>
            </w:tcBorders>
            <w:tcMar>
              <w:top w:w="40" w:type="dxa"/>
              <w:left w:w="40" w:type="dxa"/>
              <w:bottom w:w="40" w:type="dxa"/>
              <w:right w:w="40" w:type="dxa"/>
            </w:tcMar>
            <w:vAlign w:val="bottom"/>
          </w:tcPr>
          <w:p w:rsidR="00A52909" w:rsidRDefault="00075359">
            <w:r>
              <w:rPr>
                <w:i/>
                <w:sz w:val="20"/>
                <w:szCs w:val="20"/>
              </w:rPr>
              <w:t>Data loading</w:t>
            </w:r>
          </w:p>
        </w:tc>
        <w:tc>
          <w:tcPr>
            <w:tcW w:w="1620" w:type="dxa"/>
            <w:tcMar>
              <w:top w:w="40" w:type="dxa"/>
              <w:left w:w="40" w:type="dxa"/>
              <w:bottom w:w="40" w:type="dxa"/>
              <w:right w:w="40" w:type="dxa"/>
            </w:tcMar>
            <w:vAlign w:val="bottom"/>
          </w:tcPr>
          <w:p w:rsidR="00A52909" w:rsidRDefault="00075359">
            <w:pPr>
              <w:jc w:val="center"/>
            </w:pPr>
            <w:r>
              <w:rPr>
                <w:sz w:val="20"/>
                <w:szCs w:val="20"/>
              </w:rPr>
              <w:t>80</w:t>
            </w:r>
          </w:p>
        </w:tc>
        <w:tc>
          <w:tcPr>
            <w:tcW w:w="1455" w:type="dxa"/>
            <w:tcMar>
              <w:top w:w="40" w:type="dxa"/>
              <w:left w:w="40" w:type="dxa"/>
              <w:bottom w:w="40" w:type="dxa"/>
              <w:right w:w="40" w:type="dxa"/>
            </w:tcMar>
            <w:vAlign w:val="bottom"/>
          </w:tcPr>
          <w:p w:rsidR="00A52909" w:rsidRDefault="00075359">
            <w:pPr>
              <w:jc w:val="center"/>
            </w:pPr>
            <w:r>
              <w:rPr>
                <w:sz w:val="20"/>
                <w:szCs w:val="20"/>
              </w:rPr>
              <w:t>100</w:t>
            </w:r>
          </w:p>
        </w:tc>
        <w:tc>
          <w:tcPr>
            <w:tcW w:w="3240"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25.0%</w:t>
            </w:r>
          </w:p>
        </w:tc>
      </w:tr>
      <w:tr w:rsidR="00A52909">
        <w:tc>
          <w:tcPr>
            <w:tcW w:w="2805" w:type="dxa"/>
            <w:tcBorders>
              <w:left w:val="single" w:sz="6" w:space="0" w:color="000000"/>
              <w:bottom w:val="single" w:sz="6" w:space="0" w:color="000000"/>
            </w:tcBorders>
            <w:tcMar>
              <w:top w:w="40" w:type="dxa"/>
              <w:left w:w="40" w:type="dxa"/>
              <w:bottom w:w="40" w:type="dxa"/>
              <w:right w:w="40" w:type="dxa"/>
            </w:tcMar>
            <w:vAlign w:val="bottom"/>
          </w:tcPr>
          <w:p w:rsidR="00A52909" w:rsidRDefault="00075359">
            <w:r>
              <w:rPr>
                <w:i/>
                <w:sz w:val="20"/>
                <w:szCs w:val="20"/>
              </w:rPr>
              <w:t>Random Forest Model Building</w:t>
            </w:r>
          </w:p>
        </w:tc>
        <w:tc>
          <w:tcPr>
            <w:tcW w:w="1620" w:type="dxa"/>
            <w:tcBorders>
              <w:bottom w:val="single" w:sz="6" w:space="0" w:color="000000"/>
            </w:tcBorders>
            <w:tcMar>
              <w:top w:w="40" w:type="dxa"/>
              <w:left w:w="40" w:type="dxa"/>
              <w:bottom w:w="40" w:type="dxa"/>
              <w:right w:w="40" w:type="dxa"/>
            </w:tcMar>
            <w:vAlign w:val="bottom"/>
          </w:tcPr>
          <w:p w:rsidR="00A52909" w:rsidRDefault="00075359">
            <w:pPr>
              <w:jc w:val="center"/>
            </w:pPr>
            <w:r>
              <w:rPr>
                <w:sz w:val="20"/>
                <w:szCs w:val="20"/>
              </w:rPr>
              <w:t>696</w:t>
            </w:r>
          </w:p>
        </w:tc>
        <w:tc>
          <w:tcPr>
            <w:tcW w:w="1455" w:type="dxa"/>
            <w:tcBorders>
              <w:bottom w:val="single" w:sz="6" w:space="0" w:color="000000"/>
            </w:tcBorders>
            <w:tcMar>
              <w:top w:w="40" w:type="dxa"/>
              <w:left w:w="40" w:type="dxa"/>
              <w:bottom w:w="40" w:type="dxa"/>
              <w:right w:w="40" w:type="dxa"/>
            </w:tcMar>
            <w:vAlign w:val="bottom"/>
          </w:tcPr>
          <w:p w:rsidR="00A52909" w:rsidRDefault="00075359">
            <w:pPr>
              <w:jc w:val="center"/>
            </w:pPr>
            <w:r>
              <w:rPr>
                <w:sz w:val="20"/>
                <w:szCs w:val="20"/>
              </w:rPr>
              <w:t>1008</w:t>
            </w:r>
          </w:p>
        </w:tc>
        <w:tc>
          <w:tcPr>
            <w:tcW w:w="3240"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44.8%</w:t>
            </w:r>
          </w:p>
        </w:tc>
      </w:tr>
    </w:tbl>
    <w:p w:rsidR="00A52909" w:rsidRDefault="00A52909"/>
    <w:p w:rsidR="00A52909" w:rsidRDefault="00075359">
      <w:r>
        <w:t>As anticipated, Spark mode has longer execution times compared with running code directly. But, this long execution time is the trade-off for the ability to scale up the computing resources as necessary for the problem at hand.</w:t>
      </w:r>
    </w:p>
    <w:p w:rsidR="00A52909" w:rsidRDefault="00A52909"/>
    <w:p w:rsidR="00A52909" w:rsidRDefault="00075359">
      <w:r>
        <w:rPr>
          <w:sz w:val="28"/>
          <w:szCs w:val="28"/>
          <w:u w:val="single"/>
        </w:rPr>
        <w:lastRenderedPageBreak/>
        <w:t>4.5 Building ensemble model using H2O + R</w:t>
      </w:r>
    </w:p>
    <w:p w:rsidR="00A52909" w:rsidRDefault="00075359">
      <w:r>
        <w:t xml:space="preserve">h2oEnsemble is an R package which can used for building ensemble models and this package is currently available in R only. </w:t>
      </w:r>
    </w:p>
    <w:p w:rsidR="00A52909" w:rsidRDefault="00A52909"/>
    <w:p w:rsidR="00A52909" w:rsidRDefault="00075359">
      <w:r>
        <w:t>Hence the code for the following section was written in R instead of Python.</w:t>
      </w:r>
    </w:p>
    <w:p w:rsidR="00A52909" w:rsidRDefault="00A52909"/>
    <w:p w:rsidR="00A52909" w:rsidRDefault="00075359">
      <w:r>
        <w:t>Starting H2O Cluster</w:t>
      </w:r>
    </w:p>
    <w:p w:rsidR="00A52909" w:rsidRDefault="00A52909"/>
    <w:p w:rsidR="00A52909" w:rsidRDefault="00075359">
      <w:r>
        <w:rPr>
          <w:color w:val="434343"/>
        </w:rPr>
        <w:t xml:space="preserve">library(h2oEnsemble) </w:t>
      </w:r>
    </w:p>
    <w:p w:rsidR="00A52909" w:rsidRDefault="00075359">
      <w:r>
        <w:rPr>
          <w:color w:val="434343"/>
        </w:rPr>
        <w:t xml:space="preserve">h2o.init(nthreads = -1)  </w:t>
      </w:r>
    </w:p>
    <w:p w:rsidR="00A52909" w:rsidRDefault="00075359">
      <w:r>
        <w:rPr>
          <w:color w:val="434343"/>
        </w:rPr>
        <w:t>h2o.removeAll()</w:t>
      </w:r>
    </w:p>
    <w:p w:rsidR="00A52909" w:rsidRDefault="00075359">
      <w:pPr>
        <w:jc w:val="center"/>
      </w:pPr>
      <w:r>
        <w:rPr>
          <w:noProof/>
        </w:rPr>
        <w:drawing>
          <wp:inline distT="114300" distB="114300" distL="114300" distR="114300">
            <wp:extent cx="4886325" cy="4295775"/>
            <wp:effectExtent l="0" t="0" r="0" b="0"/>
            <wp:docPr id="5"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64"/>
                    <a:srcRect/>
                    <a:stretch>
                      <a:fillRect/>
                    </a:stretch>
                  </pic:blipFill>
                  <pic:spPr>
                    <a:xfrm>
                      <a:off x="0" y="0"/>
                      <a:ext cx="4886325" cy="4295775"/>
                    </a:xfrm>
                    <a:prstGeom prst="rect">
                      <a:avLst/>
                    </a:prstGeom>
                    <a:ln/>
                  </pic:spPr>
                </pic:pic>
              </a:graphicData>
            </a:graphic>
          </wp:inline>
        </w:drawing>
      </w:r>
    </w:p>
    <w:p w:rsidR="00A52909" w:rsidRDefault="00A52909"/>
    <w:p w:rsidR="00A52909" w:rsidRDefault="00075359">
      <w:r>
        <w:t>Loading Data into H2O Cluster</w:t>
      </w:r>
    </w:p>
    <w:p w:rsidR="00A52909" w:rsidRDefault="00A52909"/>
    <w:p w:rsidR="00A52909" w:rsidRDefault="00075359">
      <w:r>
        <w:rPr>
          <w:color w:val="434343"/>
        </w:rPr>
        <w:t>setwd("/home/anusha/cscie-63/project")</w:t>
      </w:r>
    </w:p>
    <w:p w:rsidR="00A52909" w:rsidRDefault="00075359">
      <w:r>
        <w:rPr>
          <w:color w:val="434343"/>
        </w:rPr>
        <w:t>cv_train &lt;- h2o.importFile(path = normalizePath("./foldpro_final.csv"))</w:t>
      </w:r>
    </w:p>
    <w:p w:rsidR="00A52909" w:rsidRDefault="00075359">
      <w:r>
        <w:rPr>
          <w:color w:val="434343"/>
        </w:rPr>
        <w:t>y &lt;- "LABEL"</w:t>
      </w:r>
    </w:p>
    <w:p w:rsidR="00A52909" w:rsidRDefault="00075359">
      <w:r>
        <w:rPr>
          <w:color w:val="434343"/>
        </w:rPr>
        <w:t>x &lt;- setdiff(names(cv_train), y)</w:t>
      </w:r>
    </w:p>
    <w:p w:rsidR="00A52909" w:rsidRDefault="00A52909"/>
    <w:p w:rsidR="00A52909" w:rsidRDefault="00075359">
      <w:r>
        <w:t>Converting response column to enum type</w:t>
      </w:r>
    </w:p>
    <w:p w:rsidR="00A52909" w:rsidRDefault="00A52909"/>
    <w:p w:rsidR="00A52909" w:rsidRDefault="00075359">
      <w:r>
        <w:rPr>
          <w:color w:val="434343"/>
        </w:rPr>
        <w:t xml:space="preserve">cv_train[,y] &lt;- as.factor(cv_train[,y])  </w:t>
      </w:r>
    </w:p>
    <w:p w:rsidR="00A52909" w:rsidRDefault="00A52909"/>
    <w:p w:rsidR="00A52909" w:rsidRDefault="00075359">
      <w:r>
        <w:t>Specifying Base Learners &amp; Metalearner</w:t>
      </w:r>
    </w:p>
    <w:p w:rsidR="00A52909" w:rsidRDefault="00A52909"/>
    <w:p w:rsidR="00A52909" w:rsidRDefault="00075359">
      <w:r>
        <w:rPr>
          <w:color w:val="434343"/>
        </w:rPr>
        <w:t>learner &lt;- c("h2o.glm.wrapper", "h2o.randomForest.wrapper",</w:t>
      </w:r>
    </w:p>
    <w:p w:rsidR="00A52909" w:rsidRDefault="00075359">
      <w:r>
        <w:rPr>
          <w:color w:val="434343"/>
        </w:rPr>
        <w:t xml:space="preserve">         </w:t>
      </w:r>
      <w:r>
        <w:rPr>
          <w:color w:val="434343"/>
        </w:rPr>
        <w:tab/>
        <w:t>"h2o.gbm.wrapper", "h2o.deeplearning.wrapper")</w:t>
      </w:r>
    </w:p>
    <w:p w:rsidR="00A52909" w:rsidRDefault="00075359">
      <w:r>
        <w:rPr>
          <w:color w:val="434343"/>
        </w:rPr>
        <w:t>metalearner &lt;- "h2o.glm.wrapper"</w:t>
      </w:r>
    </w:p>
    <w:p w:rsidR="00A52909" w:rsidRDefault="00A52909"/>
    <w:p w:rsidR="00A52909" w:rsidRDefault="00075359">
      <w:r>
        <w:t>Training + Cross-validation of Ensemble ; Folds = 10</w:t>
      </w:r>
    </w:p>
    <w:p w:rsidR="00A52909" w:rsidRDefault="00075359">
      <w:r>
        <w:rPr>
          <w:color w:val="434343"/>
        </w:rPr>
        <w:t>foldCount = 10</w:t>
      </w:r>
    </w:p>
    <w:p w:rsidR="00A52909" w:rsidRDefault="00A52909"/>
    <w:p w:rsidR="00A52909" w:rsidRDefault="00075359">
      <w:r>
        <w:rPr>
          <w:color w:val="434343"/>
        </w:rPr>
        <w:t>ens &lt;- h2o.ensemble(x = x, y = y,</w:t>
      </w:r>
    </w:p>
    <w:p w:rsidR="00A52909" w:rsidRDefault="00075359">
      <w:r>
        <w:rPr>
          <w:color w:val="434343"/>
        </w:rPr>
        <w:t xml:space="preserve">                </w:t>
      </w:r>
      <w:r>
        <w:rPr>
          <w:color w:val="434343"/>
        </w:rPr>
        <w:tab/>
        <w:t>training_frame = cv_train,</w:t>
      </w:r>
    </w:p>
    <w:p w:rsidR="00A52909" w:rsidRDefault="00075359">
      <w:r>
        <w:rPr>
          <w:color w:val="434343"/>
        </w:rPr>
        <w:t xml:space="preserve">                </w:t>
      </w:r>
      <w:r>
        <w:rPr>
          <w:color w:val="434343"/>
        </w:rPr>
        <w:tab/>
        <w:t>family = "binomial",</w:t>
      </w:r>
    </w:p>
    <w:p w:rsidR="00A52909" w:rsidRDefault="00075359">
      <w:r>
        <w:rPr>
          <w:color w:val="434343"/>
        </w:rPr>
        <w:t xml:space="preserve">                </w:t>
      </w:r>
      <w:r>
        <w:rPr>
          <w:color w:val="434343"/>
        </w:rPr>
        <w:tab/>
        <w:t>learner = learner,</w:t>
      </w:r>
    </w:p>
    <w:p w:rsidR="00A52909" w:rsidRDefault="00075359">
      <w:r>
        <w:rPr>
          <w:color w:val="434343"/>
        </w:rPr>
        <w:t xml:space="preserve">                </w:t>
      </w:r>
      <w:r>
        <w:rPr>
          <w:color w:val="434343"/>
        </w:rPr>
        <w:tab/>
        <w:t>metalearner = metalearner,</w:t>
      </w:r>
    </w:p>
    <w:p w:rsidR="00A52909" w:rsidRDefault="00075359">
      <w:r>
        <w:rPr>
          <w:color w:val="434343"/>
        </w:rPr>
        <w:t xml:space="preserve">                </w:t>
      </w:r>
      <w:r>
        <w:rPr>
          <w:color w:val="434343"/>
        </w:rPr>
        <w:tab/>
        <w:t>cvControl = list(V = foldCount))</w:t>
      </w:r>
    </w:p>
    <w:p w:rsidR="00A52909" w:rsidRDefault="00A52909"/>
    <w:p w:rsidR="00A52909" w:rsidRDefault="00075359">
      <w:r>
        <w:rPr>
          <w:color w:val="434343"/>
        </w:rPr>
        <w:t>leveloneDf = ens$levelone</w:t>
      </w:r>
    </w:p>
    <w:p w:rsidR="00A52909" w:rsidRDefault="00075359">
      <w:r>
        <w:rPr>
          <w:color w:val="434343"/>
        </w:rPr>
        <w:t>folds = ens$folds</w:t>
      </w:r>
    </w:p>
    <w:p w:rsidR="00A52909" w:rsidRDefault="00A52909"/>
    <w:p w:rsidR="00A52909" w:rsidRDefault="00075359">
      <w:r>
        <w:t>Level2 Cross validation prediction results are necessary to benchmark the h2o ensemble method against original paper. h2o Ensemble Object seems to provide no method to access internal Level2 cross validation predictions.Creating Level2 cross-validation predictions external to ensemble object for algorithm Benchmarking purposes.</w:t>
      </w:r>
    </w:p>
    <w:p w:rsidR="00A52909" w:rsidRDefault="00A52909"/>
    <w:p w:rsidR="00A52909" w:rsidRDefault="00075359">
      <w:r>
        <w:t>Reference1 : http://mlwave.com/kaggle-ensembling-guide/</w:t>
      </w:r>
    </w:p>
    <w:p w:rsidR="00A52909" w:rsidRDefault="00075359">
      <w:r>
        <w:t>Reference2 : https://github.com/emanuele/kaggle_pbr/blob/master/blend.py</w:t>
      </w:r>
    </w:p>
    <w:p w:rsidR="00A52909" w:rsidRDefault="00A52909"/>
    <w:p w:rsidR="00A52909" w:rsidRDefault="00075359">
      <w:r>
        <w:rPr>
          <w:color w:val="434343"/>
        </w:rPr>
        <w:t>cv_probabilties = as.data.frame( rep( 0 , NROW(cv_train) ) )</w:t>
      </w:r>
    </w:p>
    <w:p w:rsidR="00A52909" w:rsidRDefault="00A52909"/>
    <w:p w:rsidR="00A52909" w:rsidRDefault="00075359">
      <w:r>
        <w:rPr>
          <w:color w:val="434343"/>
        </w:rPr>
        <w:t>for (i in  1:foldCount){</w:t>
      </w:r>
    </w:p>
    <w:p w:rsidR="00A52909" w:rsidRDefault="00075359">
      <w:r>
        <w:rPr>
          <w:color w:val="434343"/>
        </w:rPr>
        <w:t xml:space="preserve">  print(paste("Fold Begin:", i))</w:t>
      </w:r>
    </w:p>
    <w:p w:rsidR="00A52909" w:rsidRDefault="00075359">
      <w:r>
        <w:rPr>
          <w:color w:val="434343"/>
        </w:rPr>
        <w:t xml:space="preserve"> </w:t>
      </w:r>
    </w:p>
    <w:p w:rsidR="00A52909" w:rsidRDefault="00075359">
      <w:r>
        <w:rPr>
          <w:color w:val="434343"/>
        </w:rPr>
        <w:t xml:space="preserve">  train_records = which(!( folds %in% i))</w:t>
      </w:r>
    </w:p>
    <w:p w:rsidR="00A52909" w:rsidRDefault="00075359">
      <w:r>
        <w:rPr>
          <w:color w:val="434343"/>
        </w:rPr>
        <w:t xml:space="preserve">  val_records = which( folds %in% i)</w:t>
      </w:r>
    </w:p>
    <w:p w:rsidR="00A52909" w:rsidRDefault="00075359">
      <w:r>
        <w:rPr>
          <w:color w:val="434343"/>
        </w:rPr>
        <w:t xml:space="preserve"> </w:t>
      </w:r>
    </w:p>
    <w:p w:rsidR="00A52909" w:rsidRDefault="00075359">
      <w:r>
        <w:rPr>
          <w:color w:val="434343"/>
        </w:rPr>
        <w:t xml:space="preserve">  glm_cv = h2o.glm(training_frame = leveloneDf[train_records,] ,</w:t>
      </w:r>
    </w:p>
    <w:p w:rsidR="00A52909" w:rsidRDefault="00075359">
      <w:r>
        <w:t xml:space="preserve">               </w:t>
      </w:r>
      <w:r>
        <w:tab/>
      </w:r>
      <w:r>
        <w:rPr>
          <w:color w:val="434343"/>
        </w:rPr>
        <w:t>#validation_frame = leveloneDf[val_records,],</w:t>
      </w:r>
    </w:p>
    <w:p w:rsidR="00A52909" w:rsidRDefault="00075359">
      <w:r>
        <w:rPr>
          <w:color w:val="434343"/>
        </w:rPr>
        <w:t xml:space="preserve">               </w:t>
      </w:r>
      <w:r>
        <w:rPr>
          <w:color w:val="434343"/>
        </w:rPr>
        <w:tab/>
        <w:t>x = learner,</w:t>
      </w:r>
    </w:p>
    <w:p w:rsidR="00A52909" w:rsidRDefault="00075359">
      <w:r>
        <w:rPr>
          <w:color w:val="434343"/>
        </w:rPr>
        <w:t xml:space="preserve">               </w:t>
      </w:r>
      <w:r>
        <w:rPr>
          <w:color w:val="434343"/>
        </w:rPr>
        <w:tab/>
        <w:t>y = "y",</w:t>
      </w:r>
    </w:p>
    <w:p w:rsidR="00A52909" w:rsidRDefault="00075359">
      <w:r>
        <w:rPr>
          <w:color w:val="434343"/>
        </w:rPr>
        <w:t xml:space="preserve">               </w:t>
      </w:r>
      <w:r>
        <w:rPr>
          <w:color w:val="434343"/>
        </w:rPr>
        <w:tab/>
        <w:t>family='binomial')</w:t>
      </w:r>
    </w:p>
    <w:p w:rsidR="00A52909" w:rsidRDefault="00A52909"/>
    <w:p w:rsidR="00A52909" w:rsidRDefault="00075359">
      <w:r>
        <w:rPr>
          <w:color w:val="434343"/>
        </w:rPr>
        <w:lastRenderedPageBreak/>
        <w:t xml:space="preserve">  cv_probabilties[val_records,1] = as.data.frame( h2o.predict(object = glm_cv, newdata = leveloneDf[val_records,])[,3] )</w:t>
      </w:r>
    </w:p>
    <w:p w:rsidR="00A52909" w:rsidRDefault="00075359">
      <w:r>
        <w:rPr>
          <w:color w:val="434343"/>
        </w:rPr>
        <w:t xml:space="preserve">  print(paste("Fold Completed:", i))</w:t>
      </w:r>
    </w:p>
    <w:p w:rsidR="00A52909" w:rsidRDefault="00075359">
      <w:r>
        <w:rPr>
          <w:color w:val="434343"/>
        </w:rPr>
        <w:t>}</w:t>
      </w:r>
    </w:p>
    <w:p w:rsidR="00A52909" w:rsidRDefault="00A52909"/>
    <w:p w:rsidR="00A52909" w:rsidRDefault="00075359">
      <w:r>
        <w:t>AUC Scores : Comparison</w:t>
      </w:r>
    </w:p>
    <w:p w:rsidR="00A52909" w:rsidRDefault="00A52909"/>
    <w:p w:rsidR="00A52909" w:rsidRDefault="00075359">
      <w:r>
        <w:rPr>
          <w:color w:val="434343"/>
        </w:rPr>
        <w:t>library(cvAUC)</w:t>
      </w:r>
    </w:p>
    <w:p w:rsidR="00A52909" w:rsidRDefault="00A52909"/>
    <w:p w:rsidR="00A52909" w:rsidRDefault="00075359">
      <w:r>
        <w:t>10 Fold - Ensemble AUC</w:t>
      </w:r>
    </w:p>
    <w:p w:rsidR="00A52909" w:rsidRDefault="00075359">
      <w:r>
        <w:rPr>
          <w:color w:val="434343"/>
        </w:rPr>
        <w:t>cvAUC::AUC(predictions = cv_probabilties, labels = as.data.frame(leveloneDf)[,"y"])</w:t>
      </w:r>
    </w:p>
    <w:p w:rsidR="00A52909" w:rsidRDefault="00075359">
      <w:r>
        <w:rPr>
          <w:color w:val="434343"/>
        </w:rPr>
        <w:t>print ("10 Fold - Ensemble AUC")</w:t>
      </w:r>
    </w:p>
    <w:p w:rsidR="00A52909" w:rsidRDefault="00075359">
      <w:r>
        <w:rPr>
          <w:color w:val="434343"/>
        </w:rPr>
        <w:t>print( cvAUC::AUC(predictions = cv_probabilties, labels = as.data.frame(leveloneDf)[,"y"]) )</w:t>
      </w:r>
    </w:p>
    <w:p w:rsidR="00A52909" w:rsidRDefault="00075359">
      <w:r>
        <w:rPr>
          <w:color w:val="434343"/>
        </w:rPr>
        <w:t># 0.951009</w:t>
      </w:r>
    </w:p>
    <w:p w:rsidR="00A52909" w:rsidRDefault="00A52909"/>
    <w:p w:rsidR="00A52909" w:rsidRDefault="00075359">
      <w:r>
        <w:t>10 Fold - Base learners AUC</w:t>
      </w:r>
    </w:p>
    <w:p w:rsidR="00A52909" w:rsidRDefault="00075359">
      <w:r>
        <w:rPr>
          <w:color w:val="434343"/>
        </w:rPr>
        <w:t>L &lt;- length(learner)</w:t>
      </w:r>
    </w:p>
    <w:p w:rsidR="00A52909" w:rsidRDefault="00075359">
      <w:r>
        <w:rPr>
          <w:color w:val="434343"/>
        </w:rPr>
        <w:t>auc &lt;- sapply(seq(L), function(l) cvAUC::AUC(predictions = as.data.frame(leveloneDf)[,l], labels = as.data.frame(leveloneDf)[,"y"] ))</w:t>
      </w:r>
    </w:p>
    <w:p w:rsidR="00A52909" w:rsidRDefault="00075359">
      <w:r>
        <w:rPr>
          <w:color w:val="434343"/>
        </w:rPr>
        <w:t>print ( data.frame(learner, auc) )</w:t>
      </w:r>
    </w:p>
    <w:p w:rsidR="00A52909" w:rsidRDefault="00A52909"/>
    <w:p w:rsidR="00A52909" w:rsidRDefault="00075359">
      <w:r>
        <w:rPr>
          <w:color w:val="434343"/>
        </w:rPr>
        <w:t xml:space="preserve">#                </w:t>
      </w:r>
      <w:r>
        <w:rPr>
          <w:color w:val="434343"/>
        </w:rPr>
        <w:tab/>
        <w:t xml:space="preserve">learner   </w:t>
      </w:r>
      <w:r>
        <w:rPr>
          <w:color w:val="434343"/>
        </w:rPr>
        <w:tab/>
      </w:r>
      <w:r>
        <w:rPr>
          <w:color w:val="434343"/>
        </w:rPr>
        <w:tab/>
        <w:t>auc</w:t>
      </w:r>
    </w:p>
    <w:p w:rsidR="00A52909" w:rsidRDefault="00075359">
      <w:r>
        <w:rPr>
          <w:color w:val="434343"/>
        </w:rPr>
        <w:t xml:space="preserve">#1       </w:t>
      </w:r>
      <w:r>
        <w:rPr>
          <w:color w:val="434343"/>
        </w:rPr>
        <w:tab/>
        <w:t xml:space="preserve">h2o.glm.wrapper </w:t>
      </w:r>
      <w:r>
        <w:rPr>
          <w:color w:val="434343"/>
        </w:rPr>
        <w:tab/>
      </w:r>
      <w:r>
        <w:rPr>
          <w:color w:val="434343"/>
        </w:rPr>
        <w:tab/>
        <w:t>0.9372006</w:t>
      </w:r>
    </w:p>
    <w:p w:rsidR="00A52909" w:rsidRDefault="00075359">
      <w:r>
        <w:rPr>
          <w:color w:val="434343"/>
        </w:rPr>
        <w:t xml:space="preserve">#2  </w:t>
      </w:r>
      <w:r>
        <w:rPr>
          <w:color w:val="434343"/>
        </w:rPr>
        <w:tab/>
        <w:t xml:space="preserve">h2o.randomForest.wrapper </w:t>
      </w:r>
      <w:r>
        <w:rPr>
          <w:color w:val="434343"/>
        </w:rPr>
        <w:tab/>
        <w:t>0.9500034</w:t>
      </w:r>
    </w:p>
    <w:p w:rsidR="00A52909" w:rsidRDefault="00075359">
      <w:r>
        <w:rPr>
          <w:color w:val="434343"/>
        </w:rPr>
        <w:t xml:space="preserve">#3       </w:t>
      </w:r>
      <w:r>
        <w:rPr>
          <w:color w:val="434343"/>
        </w:rPr>
        <w:tab/>
        <w:t xml:space="preserve">h2o.gbm.wrapper </w:t>
      </w:r>
      <w:r>
        <w:rPr>
          <w:color w:val="434343"/>
        </w:rPr>
        <w:tab/>
      </w:r>
      <w:r>
        <w:rPr>
          <w:color w:val="434343"/>
        </w:rPr>
        <w:tab/>
        <w:t>0.9397503</w:t>
      </w:r>
    </w:p>
    <w:p w:rsidR="00A52909" w:rsidRDefault="00075359">
      <w:r>
        <w:rPr>
          <w:color w:val="434343"/>
        </w:rPr>
        <w:t xml:space="preserve">#4  </w:t>
      </w:r>
      <w:r>
        <w:rPr>
          <w:color w:val="434343"/>
        </w:rPr>
        <w:tab/>
        <w:t xml:space="preserve">h2o.deeplearning.wrapper </w:t>
      </w:r>
      <w:r>
        <w:rPr>
          <w:color w:val="434343"/>
        </w:rPr>
        <w:tab/>
        <w:t>0.9048005</w:t>
      </w:r>
    </w:p>
    <w:p w:rsidR="00A52909" w:rsidRDefault="00A52909"/>
    <w:p w:rsidR="00A52909" w:rsidRDefault="00075359">
      <w:r>
        <w:t>Creating a predictions output file to Compute Top1/Top5 sensitivity score for Benchmarking purpose.</w:t>
      </w:r>
    </w:p>
    <w:p w:rsidR="00A52909" w:rsidRDefault="00075359">
      <w:r>
        <w:t>Ref: data.table http://stackoverflow.com/questions/9703068/most-efficient-way-of-exporting-large-3-9-mill-obs-data-frames-to-text-file</w:t>
      </w:r>
    </w:p>
    <w:p w:rsidR="00A52909" w:rsidRDefault="00A52909"/>
    <w:p w:rsidR="00A52909" w:rsidRDefault="00075359">
      <w:r>
        <w:rPr>
          <w:color w:val="434343"/>
        </w:rPr>
        <w:t>Id = read.csv("IdFile.txt" , header =FALSE)</w:t>
      </w:r>
    </w:p>
    <w:p w:rsidR="00A52909" w:rsidRDefault="00075359">
      <w:r>
        <w:rPr>
          <w:color w:val="434343"/>
        </w:rPr>
        <w:t>Id$Pred = as.array( cv_probabilties )</w:t>
      </w:r>
    </w:p>
    <w:p w:rsidR="00A52909" w:rsidRDefault="00075359">
      <w:r>
        <w:rPr>
          <w:color w:val="434343"/>
        </w:rPr>
        <w:t>fwrite( Id , "ensemble_prediction.csv" , sep=" ",  col.names=FALSE , quote = FALSE)</w:t>
      </w:r>
    </w:p>
    <w:p w:rsidR="00A52909" w:rsidRDefault="00A52909"/>
    <w:p w:rsidR="00A52909" w:rsidRDefault="00075359">
      <w:r>
        <w:t>#### All done, shutdown H2O</w:t>
      </w:r>
    </w:p>
    <w:p w:rsidR="00A52909" w:rsidRDefault="00075359">
      <w:r>
        <w:rPr>
          <w:color w:val="434343"/>
        </w:rPr>
        <w:t>h2o.shutdown(prompt=FALSE)</w:t>
      </w:r>
    </w:p>
    <w:p w:rsidR="00A52909" w:rsidRDefault="00A52909"/>
    <w:p w:rsidR="00A52909" w:rsidRDefault="00A52909"/>
    <w:p w:rsidR="00A52909" w:rsidRDefault="00075359">
      <w:r>
        <w:rPr>
          <w:sz w:val="36"/>
          <w:szCs w:val="36"/>
        </w:rPr>
        <w:t>5. Results</w:t>
      </w:r>
    </w:p>
    <w:p w:rsidR="00A52909" w:rsidRDefault="00A52909"/>
    <w:p w:rsidR="00A52909" w:rsidRDefault="00075359">
      <w:r>
        <w:lastRenderedPageBreak/>
        <w:t>The sensitivity for top-one ( resp. top-five ) ranked template is defined as the percentage of target proteins having at least one correct template ranked no.1 ( resp. within top-5 ) by the Prediction algorithm.</w:t>
      </w:r>
    </w:p>
    <w:p w:rsidR="00A52909" w:rsidRDefault="00A52909"/>
    <w:p w:rsidR="00A52909" w:rsidRDefault="00075359">
      <w:r>
        <w:t>The known values of Top1/Top5 sensitivities corresponding to the existing algorithms on this dataset are as follows. I shall be benchmarking the performance of H2O algorithms against these numbers shortly.</w:t>
      </w:r>
    </w:p>
    <w:p w:rsidR="00A52909" w:rsidRDefault="00075359">
      <w:r>
        <w:rPr>
          <w:sz w:val="16"/>
          <w:szCs w:val="16"/>
        </w:rPr>
        <w:t>Source: Jo and Cheng</w:t>
      </w:r>
      <w:r>
        <w:rPr>
          <w:i/>
          <w:sz w:val="16"/>
          <w:szCs w:val="16"/>
        </w:rPr>
        <w:t xml:space="preserve"> BMC Bioinformatics</w:t>
      </w:r>
      <w:r>
        <w:rPr>
          <w:sz w:val="16"/>
          <w:szCs w:val="16"/>
        </w:rPr>
        <w:t xml:space="preserve"> 2014, 15(Suppl 11):S14</w:t>
      </w:r>
    </w:p>
    <w:p w:rsidR="00A52909" w:rsidRDefault="00075359">
      <w:r>
        <w:rPr>
          <w:sz w:val="16"/>
          <w:szCs w:val="16"/>
        </w:rPr>
        <w:t>http://www.biomedcentral.com/1471-2105/15/S11/S14</w:t>
      </w:r>
    </w:p>
    <w:p w:rsidR="00A52909" w:rsidRDefault="00075359">
      <w:pPr>
        <w:jc w:val="center"/>
      </w:pPr>
      <w:r>
        <w:rPr>
          <w:noProof/>
        </w:rPr>
        <w:drawing>
          <wp:inline distT="114300" distB="114300" distL="114300" distR="114300">
            <wp:extent cx="3352800" cy="4076700"/>
            <wp:effectExtent l="0" t="0" r="0" b="0"/>
            <wp:docPr id="56" name="image125.png"/>
            <wp:cNvGraphicFramePr/>
            <a:graphic xmlns:a="http://schemas.openxmlformats.org/drawingml/2006/main">
              <a:graphicData uri="http://schemas.openxmlformats.org/drawingml/2006/picture">
                <pic:pic xmlns:pic="http://schemas.openxmlformats.org/drawingml/2006/picture">
                  <pic:nvPicPr>
                    <pic:cNvPr id="0" name="image125.png"/>
                    <pic:cNvPicPr preferRelativeResize="0"/>
                  </pic:nvPicPr>
                  <pic:blipFill>
                    <a:blip r:embed="rId65"/>
                    <a:srcRect/>
                    <a:stretch>
                      <a:fillRect/>
                    </a:stretch>
                  </pic:blipFill>
                  <pic:spPr>
                    <a:xfrm>
                      <a:off x="0" y="0"/>
                      <a:ext cx="3352800" cy="4076700"/>
                    </a:xfrm>
                    <a:prstGeom prst="rect">
                      <a:avLst/>
                    </a:prstGeom>
                    <a:ln/>
                  </pic:spPr>
                </pic:pic>
              </a:graphicData>
            </a:graphic>
          </wp:inline>
        </w:drawing>
      </w:r>
    </w:p>
    <w:p w:rsidR="00A52909" w:rsidRDefault="00075359">
      <w:r>
        <w:t xml:space="preserve">The authors have provided computational tools( </w:t>
      </w:r>
      <w:hyperlink r:id="rId66">
        <w:r>
          <w:rPr>
            <w:color w:val="1155CC"/>
            <w:u w:val="single"/>
          </w:rPr>
          <w:t>http://calla.rnet.missouri.edu/rf-fold/</w:t>
        </w:r>
      </w:hyperlink>
      <w:r>
        <w:t>)  for evaluating performance on the benchmark dataset. The script ( Calculate-lindahl-Top1-Top5.sh) accepts a two-column file as input, with column1 containing a  string identifier for target-template protein pair and column2 containing probability that target &amp; template belong to the same fold. The output of the script is the value of top-one &amp; top-five sensitivity of the protein-fold  recognition.</w:t>
      </w:r>
    </w:p>
    <w:p w:rsidR="00A52909" w:rsidRDefault="00A52909"/>
    <w:p w:rsidR="00A52909" w:rsidRDefault="00A52909"/>
    <w:p w:rsidR="00A52909" w:rsidRDefault="00A52909"/>
    <w:p w:rsidR="00A52909" w:rsidRDefault="00075359">
      <w:r>
        <w:t>Below I proceed to compute the sensitivity metrics from the output files created by earlier during 10-fold cross validated model  training.  In order to use the program though, I have to first rescale the prediction values in the range [0.1,1] though. The python program I wrote for the same can be found in Appendix -2</w:t>
      </w:r>
    </w:p>
    <w:p w:rsidR="00A52909" w:rsidRDefault="00075359">
      <w:r>
        <w:rPr>
          <w:noProof/>
        </w:rPr>
        <w:lastRenderedPageBreak/>
        <w:drawing>
          <wp:inline distT="114300" distB="114300" distL="114300" distR="114300">
            <wp:extent cx="5943600" cy="1016000"/>
            <wp:effectExtent l="0" t="0" r="0" b="0"/>
            <wp:docPr id="65" name="image134.png"/>
            <wp:cNvGraphicFramePr/>
            <a:graphic xmlns:a="http://schemas.openxmlformats.org/drawingml/2006/main">
              <a:graphicData uri="http://schemas.openxmlformats.org/drawingml/2006/picture">
                <pic:pic xmlns:pic="http://schemas.openxmlformats.org/drawingml/2006/picture">
                  <pic:nvPicPr>
                    <pic:cNvPr id="0" name="image134.png"/>
                    <pic:cNvPicPr preferRelativeResize="0"/>
                  </pic:nvPicPr>
                  <pic:blipFill>
                    <a:blip r:embed="rId67"/>
                    <a:srcRect/>
                    <a:stretch>
                      <a:fillRect/>
                    </a:stretch>
                  </pic:blipFill>
                  <pic:spPr>
                    <a:xfrm>
                      <a:off x="0" y="0"/>
                      <a:ext cx="5943600" cy="1016000"/>
                    </a:xfrm>
                    <a:prstGeom prst="rect">
                      <a:avLst/>
                    </a:prstGeom>
                    <a:ln/>
                  </pic:spPr>
                </pic:pic>
              </a:graphicData>
            </a:graphic>
          </wp:inline>
        </w:drawing>
      </w:r>
    </w:p>
    <w:p w:rsidR="00A52909" w:rsidRDefault="00A52909"/>
    <w:p w:rsidR="00A52909" w:rsidRDefault="00075359">
      <w:r>
        <w:rPr>
          <w:noProof/>
        </w:rPr>
        <w:drawing>
          <wp:inline distT="114300" distB="114300" distL="114300" distR="114300">
            <wp:extent cx="5943600" cy="749300"/>
            <wp:effectExtent l="0" t="0" r="0" b="0"/>
            <wp:docPr id="49" name="image118.png"/>
            <wp:cNvGraphicFramePr/>
            <a:graphic xmlns:a="http://schemas.openxmlformats.org/drawingml/2006/main">
              <a:graphicData uri="http://schemas.openxmlformats.org/drawingml/2006/picture">
                <pic:pic xmlns:pic="http://schemas.openxmlformats.org/drawingml/2006/picture">
                  <pic:nvPicPr>
                    <pic:cNvPr id="0" name="image118.png"/>
                    <pic:cNvPicPr preferRelativeResize="0"/>
                  </pic:nvPicPr>
                  <pic:blipFill>
                    <a:blip r:embed="rId68"/>
                    <a:srcRect/>
                    <a:stretch>
                      <a:fillRect/>
                    </a:stretch>
                  </pic:blipFill>
                  <pic:spPr>
                    <a:xfrm>
                      <a:off x="0" y="0"/>
                      <a:ext cx="5943600" cy="749300"/>
                    </a:xfrm>
                    <a:prstGeom prst="rect">
                      <a:avLst/>
                    </a:prstGeom>
                    <a:ln/>
                  </pic:spPr>
                </pic:pic>
              </a:graphicData>
            </a:graphic>
          </wp:inline>
        </w:drawing>
      </w:r>
    </w:p>
    <w:p w:rsidR="00A52909" w:rsidRDefault="00075359">
      <w:r>
        <w:rPr>
          <w:noProof/>
        </w:rPr>
        <w:drawing>
          <wp:inline distT="114300" distB="114300" distL="114300" distR="114300">
            <wp:extent cx="5943600" cy="787400"/>
            <wp:effectExtent l="0" t="0" r="0" b="0"/>
            <wp:docPr id="34" name="image103.png"/>
            <wp:cNvGraphicFramePr/>
            <a:graphic xmlns:a="http://schemas.openxmlformats.org/drawingml/2006/main">
              <a:graphicData uri="http://schemas.openxmlformats.org/drawingml/2006/picture">
                <pic:pic xmlns:pic="http://schemas.openxmlformats.org/drawingml/2006/picture">
                  <pic:nvPicPr>
                    <pic:cNvPr id="0" name="image103.png"/>
                    <pic:cNvPicPr preferRelativeResize="0"/>
                  </pic:nvPicPr>
                  <pic:blipFill>
                    <a:blip r:embed="rId69"/>
                    <a:srcRect/>
                    <a:stretch>
                      <a:fillRect/>
                    </a:stretch>
                  </pic:blipFill>
                  <pic:spPr>
                    <a:xfrm>
                      <a:off x="0" y="0"/>
                      <a:ext cx="5943600" cy="787400"/>
                    </a:xfrm>
                    <a:prstGeom prst="rect">
                      <a:avLst/>
                    </a:prstGeom>
                    <a:ln/>
                  </pic:spPr>
                </pic:pic>
              </a:graphicData>
            </a:graphic>
          </wp:inline>
        </w:drawing>
      </w:r>
    </w:p>
    <w:p w:rsidR="00A52909" w:rsidRDefault="00075359">
      <w:r>
        <w:rPr>
          <w:noProof/>
        </w:rPr>
        <w:drawing>
          <wp:inline distT="114300" distB="114300" distL="114300" distR="114300">
            <wp:extent cx="5943600" cy="800100"/>
            <wp:effectExtent l="0" t="0" r="0" b="0"/>
            <wp:docPr id="37" name="image106.png"/>
            <wp:cNvGraphicFramePr/>
            <a:graphic xmlns:a="http://schemas.openxmlformats.org/drawingml/2006/main">
              <a:graphicData uri="http://schemas.openxmlformats.org/drawingml/2006/picture">
                <pic:pic xmlns:pic="http://schemas.openxmlformats.org/drawingml/2006/picture">
                  <pic:nvPicPr>
                    <pic:cNvPr id="0" name="image106.png"/>
                    <pic:cNvPicPr preferRelativeResize="0"/>
                  </pic:nvPicPr>
                  <pic:blipFill>
                    <a:blip r:embed="rId70"/>
                    <a:srcRect/>
                    <a:stretch>
                      <a:fillRect/>
                    </a:stretch>
                  </pic:blipFill>
                  <pic:spPr>
                    <a:xfrm>
                      <a:off x="0" y="0"/>
                      <a:ext cx="5943600" cy="800100"/>
                    </a:xfrm>
                    <a:prstGeom prst="rect">
                      <a:avLst/>
                    </a:prstGeom>
                    <a:ln/>
                  </pic:spPr>
                </pic:pic>
              </a:graphicData>
            </a:graphic>
          </wp:inline>
        </w:drawing>
      </w:r>
    </w:p>
    <w:p w:rsidR="00A52909" w:rsidRDefault="00075359">
      <w:r>
        <w:rPr>
          <w:noProof/>
        </w:rPr>
        <w:drawing>
          <wp:inline distT="114300" distB="114300" distL="114300" distR="114300">
            <wp:extent cx="5943600" cy="787400"/>
            <wp:effectExtent l="0" t="0" r="0" b="0"/>
            <wp:docPr id="43" name="image112.png"/>
            <wp:cNvGraphicFramePr/>
            <a:graphic xmlns:a="http://schemas.openxmlformats.org/drawingml/2006/main">
              <a:graphicData uri="http://schemas.openxmlformats.org/drawingml/2006/picture">
                <pic:pic xmlns:pic="http://schemas.openxmlformats.org/drawingml/2006/picture">
                  <pic:nvPicPr>
                    <pic:cNvPr id="0" name="image112.png"/>
                    <pic:cNvPicPr preferRelativeResize="0"/>
                  </pic:nvPicPr>
                  <pic:blipFill>
                    <a:blip r:embed="rId71"/>
                    <a:srcRect/>
                    <a:stretch>
                      <a:fillRect/>
                    </a:stretch>
                  </pic:blipFill>
                  <pic:spPr>
                    <a:xfrm>
                      <a:off x="0" y="0"/>
                      <a:ext cx="5943600" cy="787400"/>
                    </a:xfrm>
                    <a:prstGeom prst="rect">
                      <a:avLst/>
                    </a:prstGeom>
                    <a:ln/>
                  </pic:spPr>
                </pic:pic>
              </a:graphicData>
            </a:graphic>
          </wp:inline>
        </w:drawing>
      </w:r>
    </w:p>
    <w:p w:rsidR="00A52909" w:rsidRDefault="00A52909"/>
    <w:p w:rsidR="00A52909" w:rsidRDefault="00A52909"/>
    <w:p w:rsidR="00A52909" w:rsidRDefault="00075359">
      <w:r>
        <w:t>The outputs are summarized in the table below.</w:t>
      </w:r>
    </w:p>
    <w:p w:rsidR="00A52909" w:rsidRDefault="00A52909"/>
    <w:tbl>
      <w:tblPr>
        <w:tblStyle w:val="a1"/>
        <w:tblW w:w="9105"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Look w:val="0600" w:firstRow="0" w:lastRow="0" w:firstColumn="0" w:lastColumn="0" w:noHBand="1" w:noVBand="1"/>
      </w:tblPr>
      <w:tblGrid>
        <w:gridCol w:w="2685"/>
        <w:gridCol w:w="1065"/>
        <w:gridCol w:w="1065"/>
        <w:gridCol w:w="1080"/>
        <w:gridCol w:w="1080"/>
        <w:gridCol w:w="1065"/>
        <w:gridCol w:w="1065"/>
      </w:tblGrid>
      <w:tr w:rsidR="00A52909">
        <w:tc>
          <w:tcPr>
            <w:tcW w:w="2685" w:type="dxa"/>
            <w:vMerge w:val="restart"/>
            <w:tcBorders>
              <w:bottom w:val="single" w:sz="6" w:space="0" w:color="000000"/>
              <w:right w:val="single" w:sz="6" w:space="0" w:color="000000"/>
            </w:tcBorders>
            <w:tcMar>
              <w:top w:w="40" w:type="dxa"/>
              <w:left w:w="40" w:type="dxa"/>
              <w:bottom w:w="40" w:type="dxa"/>
              <w:right w:w="40" w:type="dxa"/>
            </w:tcMar>
            <w:vAlign w:val="center"/>
          </w:tcPr>
          <w:p w:rsidR="00A52909" w:rsidRDefault="00075359">
            <w:pPr>
              <w:jc w:val="center"/>
            </w:pPr>
            <w:r>
              <w:rPr>
                <w:sz w:val="20"/>
                <w:szCs w:val="20"/>
              </w:rPr>
              <w:t># Correct Predictions</w:t>
            </w:r>
          </w:p>
        </w:tc>
        <w:tc>
          <w:tcPr>
            <w:tcW w:w="2130" w:type="dxa"/>
            <w:gridSpan w:val="2"/>
            <w:tcBorders>
              <w:top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Family</w:t>
            </w:r>
          </w:p>
        </w:tc>
        <w:tc>
          <w:tcPr>
            <w:tcW w:w="2160" w:type="dxa"/>
            <w:gridSpan w:val="2"/>
            <w:tcBorders>
              <w:top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Superfamily</w:t>
            </w:r>
          </w:p>
        </w:tc>
        <w:tc>
          <w:tcPr>
            <w:tcW w:w="2130" w:type="dxa"/>
            <w:gridSpan w:val="2"/>
            <w:tcBorders>
              <w:top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Fold</w:t>
            </w:r>
          </w:p>
        </w:tc>
      </w:tr>
      <w:tr w:rsidR="00A52909">
        <w:tc>
          <w:tcPr>
            <w:tcW w:w="2685" w:type="dxa"/>
            <w:vMerge/>
            <w:tcMar>
              <w:top w:w="100" w:type="dxa"/>
              <w:left w:w="100" w:type="dxa"/>
              <w:bottom w:w="100" w:type="dxa"/>
              <w:right w:w="100" w:type="dxa"/>
            </w:tcMar>
          </w:tcPr>
          <w:p w:rsidR="00A52909" w:rsidRDefault="00A52909"/>
        </w:tc>
        <w:tc>
          <w:tcPr>
            <w:tcW w:w="106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Top1</w:t>
            </w:r>
          </w:p>
        </w:tc>
        <w:tc>
          <w:tcPr>
            <w:tcW w:w="106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Top5</w:t>
            </w:r>
          </w:p>
        </w:tc>
        <w:tc>
          <w:tcPr>
            <w:tcW w:w="1080"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Top1</w:t>
            </w:r>
          </w:p>
        </w:tc>
        <w:tc>
          <w:tcPr>
            <w:tcW w:w="1080"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Top5</w:t>
            </w:r>
          </w:p>
        </w:tc>
        <w:tc>
          <w:tcPr>
            <w:tcW w:w="106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Top1</w:t>
            </w:r>
          </w:p>
        </w:tc>
        <w:tc>
          <w:tcPr>
            <w:tcW w:w="106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Top5</w:t>
            </w:r>
          </w:p>
        </w:tc>
      </w:tr>
      <w:tr w:rsidR="00A52909">
        <w:tc>
          <w:tcPr>
            <w:tcW w:w="2685" w:type="dxa"/>
            <w:tcBorders>
              <w:left w:val="single" w:sz="6" w:space="0" w:color="000000"/>
              <w:right w:val="single" w:sz="6" w:space="0" w:color="000000"/>
            </w:tcBorders>
            <w:tcMar>
              <w:top w:w="40" w:type="dxa"/>
              <w:left w:w="40" w:type="dxa"/>
              <w:bottom w:w="40" w:type="dxa"/>
              <w:right w:w="40" w:type="dxa"/>
            </w:tcMar>
            <w:vAlign w:val="bottom"/>
          </w:tcPr>
          <w:p w:rsidR="00A52909" w:rsidRDefault="00075359">
            <w:r>
              <w:rPr>
                <w:sz w:val="20"/>
                <w:szCs w:val="20"/>
              </w:rPr>
              <w:t>Ensemble of random choice of Base learners in R</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464</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510</w:t>
            </w:r>
          </w:p>
        </w:tc>
        <w:tc>
          <w:tcPr>
            <w:tcW w:w="1080"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283</w:t>
            </w:r>
          </w:p>
        </w:tc>
        <w:tc>
          <w:tcPr>
            <w:tcW w:w="1080"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342</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126</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194</w:t>
            </w:r>
          </w:p>
        </w:tc>
      </w:tr>
      <w:tr w:rsidR="00A52909">
        <w:tc>
          <w:tcPr>
            <w:tcW w:w="2685" w:type="dxa"/>
            <w:tcBorders>
              <w:left w:val="single" w:sz="6" w:space="0" w:color="000000"/>
              <w:right w:val="single" w:sz="6" w:space="0" w:color="000000"/>
            </w:tcBorders>
            <w:tcMar>
              <w:top w:w="40" w:type="dxa"/>
              <w:left w:w="40" w:type="dxa"/>
              <w:bottom w:w="40" w:type="dxa"/>
              <w:right w:w="40" w:type="dxa"/>
            </w:tcMar>
            <w:vAlign w:val="bottom"/>
          </w:tcPr>
          <w:p w:rsidR="00A52909" w:rsidRDefault="00075359">
            <w:r>
              <w:rPr>
                <w:sz w:val="20"/>
                <w:szCs w:val="20"/>
              </w:rPr>
              <w:t>GBM (Parameter Optimized by line search)</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410</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505</w:t>
            </w:r>
          </w:p>
        </w:tc>
        <w:tc>
          <w:tcPr>
            <w:tcW w:w="1080"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123</w:t>
            </w:r>
          </w:p>
        </w:tc>
        <w:tc>
          <w:tcPr>
            <w:tcW w:w="1080"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301</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52</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156</w:t>
            </w:r>
          </w:p>
        </w:tc>
      </w:tr>
      <w:tr w:rsidR="00A52909">
        <w:tc>
          <w:tcPr>
            <w:tcW w:w="2685" w:type="dxa"/>
            <w:tcBorders>
              <w:left w:val="single" w:sz="6" w:space="0" w:color="000000"/>
              <w:right w:val="single" w:sz="6" w:space="0" w:color="000000"/>
            </w:tcBorders>
            <w:tcMar>
              <w:top w:w="40" w:type="dxa"/>
              <w:left w:w="40" w:type="dxa"/>
              <w:bottom w:w="40" w:type="dxa"/>
              <w:right w:w="40" w:type="dxa"/>
            </w:tcMar>
            <w:vAlign w:val="bottom"/>
          </w:tcPr>
          <w:p w:rsidR="00A52909" w:rsidRDefault="00075359">
            <w:r>
              <w:rPr>
                <w:sz w:val="20"/>
                <w:szCs w:val="20"/>
              </w:rPr>
              <w:t>DRF</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466</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505</w:t>
            </w:r>
          </w:p>
        </w:tc>
        <w:tc>
          <w:tcPr>
            <w:tcW w:w="1080"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125</w:t>
            </w:r>
          </w:p>
        </w:tc>
        <w:tc>
          <w:tcPr>
            <w:tcW w:w="1080"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295</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50</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146</w:t>
            </w:r>
          </w:p>
        </w:tc>
      </w:tr>
      <w:tr w:rsidR="00A52909">
        <w:tc>
          <w:tcPr>
            <w:tcW w:w="2685" w:type="dxa"/>
            <w:tcBorders>
              <w:left w:val="single" w:sz="6" w:space="0" w:color="000000"/>
              <w:right w:val="single" w:sz="6" w:space="0" w:color="000000"/>
            </w:tcBorders>
            <w:tcMar>
              <w:top w:w="40" w:type="dxa"/>
              <w:left w:w="40" w:type="dxa"/>
              <w:bottom w:w="40" w:type="dxa"/>
              <w:right w:w="40" w:type="dxa"/>
            </w:tcMar>
            <w:vAlign w:val="bottom"/>
          </w:tcPr>
          <w:p w:rsidR="00A52909" w:rsidRDefault="00075359">
            <w:r>
              <w:rPr>
                <w:sz w:val="20"/>
                <w:szCs w:val="20"/>
              </w:rPr>
              <w:t>GLM</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466</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505</w:t>
            </w:r>
          </w:p>
        </w:tc>
        <w:tc>
          <w:tcPr>
            <w:tcW w:w="1080"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121</w:t>
            </w:r>
          </w:p>
        </w:tc>
        <w:tc>
          <w:tcPr>
            <w:tcW w:w="1080"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300</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36</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137</w:t>
            </w:r>
          </w:p>
        </w:tc>
      </w:tr>
      <w:tr w:rsidR="00A52909">
        <w:tc>
          <w:tcPr>
            <w:tcW w:w="2685"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20"/>
                <w:szCs w:val="20"/>
              </w:rPr>
              <w:t>DL</w:t>
            </w:r>
          </w:p>
        </w:tc>
        <w:tc>
          <w:tcPr>
            <w:tcW w:w="106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440</w:t>
            </w:r>
          </w:p>
        </w:tc>
        <w:tc>
          <w:tcPr>
            <w:tcW w:w="106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480</w:t>
            </w:r>
          </w:p>
        </w:tc>
        <w:tc>
          <w:tcPr>
            <w:tcW w:w="1080"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111</w:t>
            </w:r>
          </w:p>
        </w:tc>
        <w:tc>
          <w:tcPr>
            <w:tcW w:w="1080"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266</w:t>
            </w:r>
          </w:p>
        </w:tc>
        <w:tc>
          <w:tcPr>
            <w:tcW w:w="106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31</w:t>
            </w:r>
          </w:p>
        </w:tc>
        <w:tc>
          <w:tcPr>
            <w:tcW w:w="106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117</w:t>
            </w:r>
          </w:p>
        </w:tc>
      </w:tr>
    </w:tbl>
    <w:p w:rsidR="00A52909" w:rsidRDefault="00A52909"/>
    <w:p w:rsidR="00A52909" w:rsidRDefault="00A52909"/>
    <w:tbl>
      <w:tblPr>
        <w:tblStyle w:val="a2"/>
        <w:tblW w:w="9105"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Look w:val="0600" w:firstRow="0" w:lastRow="0" w:firstColumn="0" w:lastColumn="0" w:noHBand="1" w:noVBand="1"/>
      </w:tblPr>
      <w:tblGrid>
        <w:gridCol w:w="2670"/>
        <w:gridCol w:w="1065"/>
        <w:gridCol w:w="1065"/>
        <w:gridCol w:w="1080"/>
        <w:gridCol w:w="1095"/>
        <w:gridCol w:w="1065"/>
        <w:gridCol w:w="1065"/>
      </w:tblGrid>
      <w:tr w:rsidR="00A52909">
        <w:tc>
          <w:tcPr>
            <w:tcW w:w="2670" w:type="dxa"/>
            <w:vMerge w:val="restart"/>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A52909" w:rsidRDefault="00075359">
            <w:pPr>
              <w:jc w:val="center"/>
            </w:pPr>
            <w:r>
              <w:rPr>
                <w:b/>
                <w:sz w:val="20"/>
                <w:szCs w:val="20"/>
              </w:rPr>
              <w:t>Sensitivity</w:t>
            </w:r>
          </w:p>
        </w:tc>
        <w:tc>
          <w:tcPr>
            <w:tcW w:w="2130" w:type="dxa"/>
            <w:gridSpan w:val="2"/>
            <w:tcBorders>
              <w:top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Family</w:t>
            </w:r>
          </w:p>
        </w:tc>
        <w:tc>
          <w:tcPr>
            <w:tcW w:w="2175" w:type="dxa"/>
            <w:gridSpan w:val="2"/>
            <w:tcBorders>
              <w:top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Superfamily</w:t>
            </w:r>
          </w:p>
        </w:tc>
        <w:tc>
          <w:tcPr>
            <w:tcW w:w="2130" w:type="dxa"/>
            <w:gridSpan w:val="2"/>
            <w:tcBorders>
              <w:top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Fold</w:t>
            </w:r>
          </w:p>
        </w:tc>
      </w:tr>
      <w:tr w:rsidR="00A52909">
        <w:tc>
          <w:tcPr>
            <w:tcW w:w="2670" w:type="dxa"/>
            <w:vMerge/>
            <w:tcMar>
              <w:top w:w="100" w:type="dxa"/>
              <w:left w:w="100" w:type="dxa"/>
              <w:bottom w:w="100" w:type="dxa"/>
              <w:right w:w="100" w:type="dxa"/>
            </w:tcMar>
          </w:tcPr>
          <w:p w:rsidR="00A52909" w:rsidRDefault="00A52909"/>
        </w:tc>
        <w:tc>
          <w:tcPr>
            <w:tcW w:w="106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Top1</w:t>
            </w:r>
          </w:p>
        </w:tc>
        <w:tc>
          <w:tcPr>
            <w:tcW w:w="106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Top5</w:t>
            </w:r>
          </w:p>
        </w:tc>
        <w:tc>
          <w:tcPr>
            <w:tcW w:w="1080"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Top1</w:t>
            </w:r>
          </w:p>
        </w:tc>
        <w:tc>
          <w:tcPr>
            <w:tcW w:w="109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Top5</w:t>
            </w:r>
          </w:p>
        </w:tc>
        <w:tc>
          <w:tcPr>
            <w:tcW w:w="106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Top1</w:t>
            </w:r>
          </w:p>
        </w:tc>
        <w:tc>
          <w:tcPr>
            <w:tcW w:w="106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b/>
                <w:sz w:val="20"/>
                <w:szCs w:val="20"/>
              </w:rPr>
              <w:t>Top5</w:t>
            </w:r>
          </w:p>
        </w:tc>
      </w:tr>
      <w:tr w:rsidR="00A52909">
        <w:tc>
          <w:tcPr>
            <w:tcW w:w="2670" w:type="dxa"/>
            <w:tcBorders>
              <w:left w:val="single" w:sz="6" w:space="0" w:color="000000"/>
              <w:right w:val="single" w:sz="6" w:space="0" w:color="000000"/>
            </w:tcBorders>
            <w:tcMar>
              <w:top w:w="40" w:type="dxa"/>
              <w:left w:w="40" w:type="dxa"/>
              <w:bottom w:w="40" w:type="dxa"/>
              <w:right w:w="40" w:type="dxa"/>
            </w:tcMar>
            <w:vAlign w:val="bottom"/>
          </w:tcPr>
          <w:p w:rsidR="00A52909" w:rsidRDefault="00075359">
            <w:r>
              <w:rPr>
                <w:sz w:val="20"/>
                <w:szCs w:val="20"/>
              </w:rPr>
              <w:lastRenderedPageBreak/>
              <w:t>Ensemble of random choice of Base learners in R</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83.6</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91.9</w:t>
            </w:r>
          </w:p>
        </w:tc>
        <w:tc>
          <w:tcPr>
            <w:tcW w:w="1080"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65.2</w:t>
            </w:r>
          </w:p>
        </w:tc>
        <w:tc>
          <w:tcPr>
            <w:tcW w:w="109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78.8</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39.3</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60.4</w:t>
            </w:r>
          </w:p>
        </w:tc>
      </w:tr>
      <w:tr w:rsidR="00A52909">
        <w:tc>
          <w:tcPr>
            <w:tcW w:w="2670" w:type="dxa"/>
            <w:tcBorders>
              <w:left w:val="single" w:sz="6" w:space="0" w:color="000000"/>
              <w:right w:val="single" w:sz="6" w:space="0" w:color="000000"/>
            </w:tcBorders>
            <w:tcMar>
              <w:top w:w="40" w:type="dxa"/>
              <w:left w:w="40" w:type="dxa"/>
              <w:bottom w:w="40" w:type="dxa"/>
              <w:right w:w="40" w:type="dxa"/>
            </w:tcMar>
            <w:vAlign w:val="bottom"/>
          </w:tcPr>
          <w:p w:rsidR="00A52909" w:rsidRDefault="00075359">
            <w:r>
              <w:rPr>
                <w:sz w:val="20"/>
                <w:szCs w:val="20"/>
              </w:rPr>
              <w:t>GBM (Parameter Optimized by line search)</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73.9</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91.0</w:t>
            </w:r>
          </w:p>
        </w:tc>
        <w:tc>
          <w:tcPr>
            <w:tcW w:w="1080"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28.3</w:t>
            </w:r>
          </w:p>
        </w:tc>
        <w:tc>
          <w:tcPr>
            <w:tcW w:w="109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69.4</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16.2</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48.6</w:t>
            </w:r>
          </w:p>
        </w:tc>
      </w:tr>
      <w:tr w:rsidR="00A52909">
        <w:tc>
          <w:tcPr>
            <w:tcW w:w="2670" w:type="dxa"/>
            <w:tcBorders>
              <w:left w:val="single" w:sz="6" w:space="0" w:color="000000"/>
              <w:right w:val="single" w:sz="6" w:space="0" w:color="000000"/>
            </w:tcBorders>
            <w:tcMar>
              <w:top w:w="40" w:type="dxa"/>
              <w:left w:w="40" w:type="dxa"/>
              <w:bottom w:w="40" w:type="dxa"/>
              <w:right w:w="40" w:type="dxa"/>
            </w:tcMar>
            <w:vAlign w:val="bottom"/>
          </w:tcPr>
          <w:p w:rsidR="00A52909" w:rsidRDefault="00075359">
            <w:r>
              <w:rPr>
                <w:sz w:val="20"/>
                <w:szCs w:val="20"/>
              </w:rPr>
              <w:t>DRF</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84.0</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91.0</w:t>
            </w:r>
          </w:p>
        </w:tc>
        <w:tc>
          <w:tcPr>
            <w:tcW w:w="1080"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28.8</w:t>
            </w:r>
          </w:p>
        </w:tc>
        <w:tc>
          <w:tcPr>
            <w:tcW w:w="109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68.0</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15.6</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45.5</w:t>
            </w:r>
          </w:p>
        </w:tc>
      </w:tr>
      <w:tr w:rsidR="00A52909">
        <w:tc>
          <w:tcPr>
            <w:tcW w:w="2670" w:type="dxa"/>
            <w:tcBorders>
              <w:left w:val="single" w:sz="6" w:space="0" w:color="000000"/>
              <w:right w:val="single" w:sz="6" w:space="0" w:color="000000"/>
            </w:tcBorders>
            <w:tcMar>
              <w:top w:w="40" w:type="dxa"/>
              <w:left w:w="40" w:type="dxa"/>
              <w:bottom w:w="40" w:type="dxa"/>
              <w:right w:w="40" w:type="dxa"/>
            </w:tcMar>
            <w:vAlign w:val="bottom"/>
          </w:tcPr>
          <w:p w:rsidR="00A52909" w:rsidRDefault="00075359">
            <w:r>
              <w:rPr>
                <w:sz w:val="20"/>
                <w:szCs w:val="20"/>
              </w:rPr>
              <w:t>GLM</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84.0</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91.0</w:t>
            </w:r>
          </w:p>
        </w:tc>
        <w:tc>
          <w:tcPr>
            <w:tcW w:w="1080"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27.9</w:t>
            </w:r>
          </w:p>
        </w:tc>
        <w:tc>
          <w:tcPr>
            <w:tcW w:w="109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69.1</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11.2</w:t>
            </w:r>
          </w:p>
        </w:tc>
        <w:tc>
          <w:tcPr>
            <w:tcW w:w="1065" w:type="dxa"/>
            <w:tcBorders>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42.7</w:t>
            </w:r>
          </w:p>
        </w:tc>
      </w:tr>
      <w:tr w:rsidR="00A52909">
        <w:tc>
          <w:tcPr>
            <w:tcW w:w="2670" w:type="dxa"/>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rsidR="00A52909" w:rsidRDefault="00075359">
            <w:r>
              <w:rPr>
                <w:sz w:val="20"/>
                <w:szCs w:val="20"/>
              </w:rPr>
              <w:t>DL</w:t>
            </w:r>
          </w:p>
        </w:tc>
        <w:tc>
          <w:tcPr>
            <w:tcW w:w="106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79.3</w:t>
            </w:r>
          </w:p>
        </w:tc>
        <w:tc>
          <w:tcPr>
            <w:tcW w:w="106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86.5</w:t>
            </w:r>
          </w:p>
        </w:tc>
        <w:tc>
          <w:tcPr>
            <w:tcW w:w="1080"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25.6</w:t>
            </w:r>
          </w:p>
        </w:tc>
        <w:tc>
          <w:tcPr>
            <w:tcW w:w="109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61.3</w:t>
            </w:r>
          </w:p>
        </w:tc>
        <w:tc>
          <w:tcPr>
            <w:tcW w:w="106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9.7</w:t>
            </w:r>
          </w:p>
        </w:tc>
        <w:tc>
          <w:tcPr>
            <w:tcW w:w="1065" w:type="dxa"/>
            <w:tcBorders>
              <w:bottom w:val="single" w:sz="6" w:space="0" w:color="000000"/>
              <w:right w:val="single" w:sz="6" w:space="0" w:color="000000"/>
            </w:tcBorders>
            <w:tcMar>
              <w:top w:w="40" w:type="dxa"/>
              <w:left w:w="40" w:type="dxa"/>
              <w:bottom w:w="40" w:type="dxa"/>
              <w:right w:w="40" w:type="dxa"/>
            </w:tcMar>
            <w:vAlign w:val="bottom"/>
          </w:tcPr>
          <w:p w:rsidR="00A52909" w:rsidRDefault="00075359">
            <w:pPr>
              <w:jc w:val="center"/>
            </w:pPr>
            <w:r>
              <w:rPr>
                <w:sz w:val="20"/>
                <w:szCs w:val="20"/>
              </w:rPr>
              <w:t>36.4</w:t>
            </w:r>
          </w:p>
        </w:tc>
      </w:tr>
    </w:tbl>
    <w:p w:rsidR="00A52909" w:rsidRDefault="00A52909"/>
    <w:p w:rsidR="00A52909" w:rsidRDefault="00075359">
      <w:r>
        <w:t>From the examination of the results, it can be seen the H2O Ensemble model is performing at least as good the paper author’s random forest model ( RF - Fold in the chart below )</w:t>
      </w:r>
    </w:p>
    <w:p w:rsidR="00A52909" w:rsidRDefault="00A52909"/>
    <w:p w:rsidR="00A52909" w:rsidRDefault="00075359">
      <w:r>
        <w:rPr>
          <w:noProof/>
        </w:rPr>
        <w:drawing>
          <wp:inline distT="114300" distB="114300" distL="114300" distR="114300">
            <wp:extent cx="5943600" cy="2971800"/>
            <wp:effectExtent l="0" t="0" r="0" b="0"/>
            <wp:docPr id="59" name="image128.png"/>
            <wp:cNvGraphicFramePr/>
            <a:graphic xmlns:a="http://schemas.openxmlformats.org/drawingml/2006/main">
              <a:graphicData uri="http://schemas.openxmlformats.org/drawingml/2006/picture">
                <pic:pic xmlns:pic="http://schemas.openxmlformats.org/drawingml/2006/picture">
                  <pic:nvPicPr>
                    <pic:cNvPr id="0" name="image128.png"/>
                    <pic:cNvPicPr preferRelativeResize="0"/>
                  </pic:nvPicPr>
                  <pic:blipFill>
                    <a:blip r:embed="rId72"/>
                    <a:srcRect/>
                    <a:stretch>
                      <a:fillRect/>
                    </a:stretch>
                  </pic:blipFill>
                  <pic:spPr>
                    <a:xfrm>
                      <a:off x="0" y="0"/>
                      <a:ext cx="5943600" cy="2971800"/>
                    </a:xfrm>
                    <a:prstGeom prst="rect">
                      <a:avLst/>
                    </a:prstGeom>
                    <a:ln/>
                  </pic:spPr>
                </pic:pic>
              </a:graphicData>
            </a:graphic>
          </wp:inline>
        </w:drawing>
      </w:r>
    </w:p>
    <w:p w:rsidR="00A52909" w:rsidRDefault="00075359">
      <w:r>
        <w:rPr>
          <w:noProof/>
        </w:rPr>
        <w:lastRenderedPageBreak/>
        <w:drawing>
          <wp:inline distT="114300" distB="114300" distL="114300" distR="114300">
            <wp:extent cx="5943600" cy="2971800"/>
            <wp:effectExtent l="0" t="0" r="0" b="0"/>
            <wp:docPr id="11"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73"/>
                    <a:srcRect/>
                    <a:stretch>
                      <a:fillRect/>
                    </a:stretch>
                  </pic:blipFill>
                  <pic:spPr>
                    <a:xfrm>
                      <a:off x="0" y="0"/>
                      <a:ext cx="5943600" cy="2971800"/>
                    </a:xfrm>
                    <a:prstGeom prst="rect">
                      <a:avLst/>
                    </a:prstGeom>
                    <a:ln/>
                  </pic:spPr>
                </pic:pic>
              </a:graphicData>
            </a:graphic>
          </wp:inline>
        </w:drawing>
      </w:r>
    </w:p>
    <w:p w:rsidR="00A52909" w:rsidRDefault="00075359">
      <w:r>
        <w:rPr>
          <w:noProof/>
        </w:rPr>
        <w:drawing>
          <wp:inline distT="114300" distB="114300" distL="114300" distR="114300">
            <wp:extent cx="5943600" cy="2971800"/>
            <wp:effectExtent l="0" t="0" r="0" b="0"/>
            <wp:docPr id="30"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74"/>
                    <a:srcRect/>
                    <a:stretch>
                      <a:fillRect/>
                    </a:stretch>
                  </pic:blipFill>
                  <pic:spPr>
                    <a:xfrm>
                      <a:off x="0" y="0"/>
                      <a:ext cx="5943600" cy="2971800"/>
                    </a:xfrm>
                    <a:prstGeom prst="rect">
                      <a:avLst/>
                    </a:prstGeom>
                    <a:ln/>
                  </pic:spPr>
                </pic:pic>
              </a:graphicData>
            </a:graphic>
          </wp:inline>
        </w:drawing>
      </w:r>
    </w:p>
    <w:p w:rsidR="00A52909" w:rsidRDefault="00075359">
      <w:r>
        <w:rPr>
          <w:noProof/>
        </w:rPr>
        <w:lastRenderedPageBreak/>
        <w:drawing>
          <wp:inline distT="114300" distB="114300" distL="114300" distR="114300">
            <wp:extent cx="5943600" cy="2971800"/>
            <wp:effectExtent l="0" t="0" r="0" b="0"/>
            <wp:docPr id="12"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75"/>
                    <a:srcRect/>
                    <a:stretch>
                      <a:fillRect/>
                    </a:stretch>
                  </pic:blipFill>
                  <pic:spPr>
                    <a:xfrm>
                      <a:off x="0" y="0"/>
                      <a:ext cx="5943600" cy="2971800"/>
                    </a:xfrm>
                    <a:prstGeom prst="rect">
                      <a:avLst/>
                    </a:prstGeom>
                    <a:ln/>
                  </pic:spPr>
                </pic:pic>
              </a:graphicData>
            </a:graphic>
          </wp:inline>
        </w:drawing>
      </w:r>
    </w:p>
    <w:p w:rsidR="00A52909" w:rsidRDefault="00075359">
      <w:r>
        <w:rPr>
          <w:noProof/>
        </w:rPr>
        <w:drawing>
          <wp:inline distT="114300" distB="114300" distL="114300" distR="114300">
            <wp:extent cx="5943600" cy="2971800"/>
            <wp:effectExtent l="0" t="0" r="0" b="0"/>
            <wp:docPr id="9"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76"/>
                    <a:srcRect/>
                    <a:stretch>
                      <a:fillRect/>
                    </a:stretch>
                  </pic:blipFill>
                  <pic:spPr>
                    <a:xfrm>
                      <a:off x="0" y="0"/>
                      <a:ext cx="5943600" cy="2971800"/>
                    </a:xfrm>
                    <a:prstGeom prst="rect">
                      <a:avLst/>
                    </a:prstGeom>
                    <a:ln/>
                  </pic:spPr>
                </pic:pic>
              </a:graphicData>
            </a:graphic>
          </wp:inline>
        </w:drawing>
      </w:r>
    </w:p>
    <w:p w:rsidR="00A52909" w:rsidRDefault="00075359">
      <w:r>
        <w:rPr>
          <w:noProof/>
        </w:rPr>
        <w:lastRenderedPageBreak/>
        <w:drawing>
          <wp:inline distT="114300" distB="114300" distL="114300" distR="114300">
            <wp:extent cx="5943600" cy="2971800"/>
            <wp:effectExtent l="0" t="0" r="0" b="0"/>
            <wp:docPr id="61" name="image130.png"/>
            <wp:cNvGraphicFramePr/>
            <a:graphic xmlns:a="http://schemas.openxmlformats.org/drawingml/2006/main">
              <a:graphicData uri="http://schemas.openxmlformats.org/drawingml/2006/picture">
                <pic:pic xmlns:pic="http://schemas.openxmlformats.org/drawingml/2006/picture">
                  <pic:nvPicPr>
                    <pic:cNvPr id="0" name="image130.png"/>
                    <pic:cNvPicPr preferRelativeResize="0"/>
                  </pic:nvPicPr>
                  <pic:blipFill>
                    <a:blip r:embed="rId77"/>
                    <a:srcRect/>
                    <a:stretch>
                      <a:fillRect/>
                    </a:stretch>
                  </pic:blipFill>
                  <pic:spPr>
                    <a:xfrm>
                      <a:off x="0" y="0"/>
                      <a:ext cx="5943600" cy="2971800"/>
                    </a:xfrm>
                    <a:prstGeom prst="rect">
                      <a:avLst/>
                    </a:prstGeom>
                    <a:ln/>
                  </pic:spPr>
                </pic:pic>
              </a:graphicData>
            </a:graphic>
          </wp:inline>
        </w:drawing>
      </w:r>
    </w:p>
    <w:p w:rsidR="00A52909" w:rsidRDefault="00A52909"/>
    <w:p w:rsidR="00A52909" w:rsidRDefault="00A52909"/>
    <w:p w:rsidR="00A52909" w:rsidRDefault="00A52909"/>
    <w:p w:rsidR="00A52909" w:rsidRDefault="00075359">
      <w:r>
        <w:rPr>
          <w:sz w:val="36"/>
          <w:szCs w:val="36"/>
        </w:rPr>
        <w:t>6. Pros/Cons of H2O &amp; Learnings from Project</w:t>
      </w:r>
    </w:p>
    <w:p w:rsidR="00A52909" w:rsidRDefault="00A52909"/>
    <w:p w:rsidR="00A52909" w:rsidRDefault="00075359">
      <w:r>
        <w:rPr>
          <w:u w:val="single"/>
        </w:rPr>
        <w:t>Pro:</w:t>
      </w:r>
    </w:p>
    <w:p w:rsidR="00A52909" w:rsidRDefault="00075359">
      <w:pPr>
        <w:numPr>
          <w:ilvl w:val="0"/>
          <w:numId w:val="1"/>
        </w:numPr>
        <w:ind w:hanging="360"/>
        <w:contextualSpacing/>
      </w:pPr>
      <w:r>
        <w:t xml:space="preserve">H2O Flow is a very efficient tool and can allow for fast iteration cycle. </w:t>
      </w:r>
    </w:p>
    <w:p w:rsidR="00A52909" w:rsidRDefault="00075359">
      <w:pPr>
        <w:numPr>
          <w:ilvl w:val="0"/>
          <w:numId w:val="1"/>
        </w:numPr>
        <w:ind w:hanging="360"/>
        <w:contextualSpacing/>
      </w:pPr>
      <w:r>
        <w:t>The software did not crash for the most part except for errors from the input side. The software seems to reliable &amp; mature</w:t>
      </w:r>
    </w:p>
    <w:p w:rsidR="00A52909" w:rsidRDefault="00075359">
      <w:pPr>
        <w:numPr>
          <w:ilvl w:val="0"/>
          <w:numId w:val="1"/>
        </w:numPr>
        <w:ind w:hanging="360"/>
        <w:contextualSpacing/>
      </w:pPr>
      <w:r>
        <w:t>With so many different APIs it is very easy to integrate H2O with things I already know</w:t>
      </w:r>
    </w:p>
    <w:p w:rsidR="00A52909" w:rsidRDefault="00A52909"/>
    <w:p w:rsidR="00A52909" w:rsidRDefault="00075359">
      <w:r>
        <w:rPr>
          <w:u w:val="single"/>
        </w:rPr>
        <w:t>Cons:</w:t>
      </w:r>
    </w:p>
    <w:p w:rsidR="00A52909" w:rsidRDefault="00075359">
      <w:pPr>
        <w:numPr>
          <w:ilvl w:val="0"/>
          <w:numId w:val="9"/>
        </w:numPr>
        <w:ind w:hanging="360"/>
        <w:contextualSpacing/>
      </w:pPr>
      <w:r>
        <w:t>H2O has too much documentation available on the web and it seems some of them is based on old versions of H2O and it can get too confusing.</w:t>
      </w:r>
    </w:p>
    <w:p w:rsidR="00A52909" w:rsidRDefault="00075359">
      <w:pPr>
        <w:numPr>
          <w:ilvl w:val="0"/>
          <w:numId w:val="9"/>
        </w:numPr>
        <w:ind w:hanging="360"/>
        <w:contextualSpacing/>
      </w:pPr>
      <w:r>
        <w:t>H2O did could use more functions which can help building cross-validation of ensemble modeling easy</w:t>
      </w:r>
    </w:p>
    <w:p w:rsidR="00A52909" w:rsidRDefault="00075359">
      <w:pPr>
        <w:numPr>
          <w:ilvl w:val="0"/>
          <w:numId w:val="9"/>
        </w:numPr>
        <w:ind w:hanging="360"/>
        <w:contextualSpacing/>
      </w:pPr>
      <w:r>
        <w:t>The SVM light parser which came with software was not able to  parse the file correctly. So, there is definitely room for improvement in the supported features list.</w:t>
      </w:r>
    </w:p>
    <w:p w:rsidR="00A52909" w:rsidRDefault="00A52909"/>
    <w:p w:rsidR="00A52909" w:rsidRDefault="00A52909"/>
    <w:p w:rsidR="00A52909" w:rsidRDefault="00A52909"/>
    <w:p w:rsidR="00A52909" w:rsidRDefault="00A52909">
      <w:pPr>
        <w:jc w:val="center"/>
      </w:pPr>
    </w:p>
    <w:p w:rsidR="00A52909" w:rsidRDefault="00A52909">
      <w:pPr>
        <w:jc w:val="center"/>
      </w:pPr>
    </w:p>
    <w:p w:rsidR="00A52909" w:rsidRDefault="00A52909">
      <w:pPr>
        <w:jc w:val="center"/>
      </w:pPr>
    </w:p>
    <w:p w:rsidR="00A52909" w:rsidRDefault="00075359">
      <w:r>
        <w:rPr>
          <w:sz w:val="36"/>
          <w:szCs w:val="36"/>
        </w:rPr>
        <w:t>8.1</w:t>
      </w:r>
      <w:r>
        <w:rPr>
          <w:sz w:val="36"/>
          <w:szCs w:val="36"/>
        </w:rPr>
        <w:tab/>
        <w:t>Appendix - I</w:t>
      </w:r>
    </w:p>
    <w:p w:rsidR="00A52909" w:rsidRDefault="00A52909"/>
    <w:p w:rsidR="00A52909" w:rsidRDefault="00075359">
      <w:r>
        <w:lastRenderedPageBreak/>
        <w:t>Following StackOverflow solution was used to split the odd &amp; even lines into separate files:</w:t>
      </w:r>
    </w:p>
    <w:p w:rsidR="00A52909" w:rsidRDefault="00A52909"/>
    <w:p w:rsidR="00A52909" w:rsidRDefault="00075359">
      <w:hyperlink r:id="rId78">
        <w:r>
          <w:rPr>
            <w:color w:val="1155CC"/>
            <w:u w:val="single"/>
          </w:rPr>
          <w:t>http://unix.stackexchange.com/questions/26723/print-odd-numbered-lines-print-even-numbered-lines</w:t>
        </w:r>
      </w:hyperlink>
    </w:p>
    <w:p w:rsidR="00A52909" w:rsidRDefault="00A52909"/>
    <w:p w:rsidR="00A52909" w:rsidRDefault="00075359">
      <w:r>
        <w:t>awk '{print&gt;"line-"NR%2}' foldpro.dataset</w:t>
      </w:r>
    </w:p>
    <w:p w:rsidR="00A52909" w:rsidRDefault="00075359">
      <w:r>
        <w:rPr>
          <w:noProof/>
        </w:rPr>
        <w:drawing>
          <wp:inline distT="114300" distB="114300" distL="114300" distR="114300">
            <wp:extent cx="5943600" cy="165100"/>
            <wp:effectExtent l="0" t="0" r="0" b="0"/>
            <wp:docPr id="53" name="image122.png"/>
            <wp:cNvGraphicFramePr/>
            <a:graphic xmlns:a="http://schemas.openxmlformats.org/drawingml/2006/main">
              <a:graphicData uri="http://schemas.openxmlformats.org/drawingml/2006/picture">
                <pic:pic xmlns:pic="http://schemas.openxmlformats.org/drawingml/2006/picture">
                  <pic:nvPicPr>
                    <pic:cNvPr id="0" name="image122.png"/>
                    <pic:cNvPicPr preferRelativeResize="0"/>
                  </pic:nvPicPr>
                  <pic:blipFill>
                    <a:blip r:embed="rId79"/>
                    <a:srcRect/>
                    <a:stretch>
                      <a:fillRect/>
                    </a:stretch>
                  </pic:blipFill>
                  <pic:spPr>
                    <a:xfrm>
                      <a:off x="0" y="0"/>
                      <a:ext cx="5943600" cy="165100"/>
                    </a:xfrm>
                    <a:prstGeom prst="rect">
                      <a:avLst/>
                    </a:prstGeom>
                    <a:ln/>
                  </pic:spPr>
                </pic:pic>
              </a:graphicData>
            </a:graphic>
          </wp:inline>
        </w:drawing>
      </w:r>
    </w:p>
    <w:p w:rsidR="00A52909" w:rsidRDefault="00A52909"/>
    <w:p w:rsidR="00A52909" w:rsidRDefault="00075359">
      <w:r>
        <w:t>head -2 line-1</w:t>
      </w:r>
    </w:p>
    <w:p w:rsidR="00A52909" w:rsidRDefault="00075359">
      <w:r>
        <w:t>head -2 line-0</w:t>
      </w:r>
    </w:p>
    <w:p w:rsidR="00A52909" w:rsidRDefault="00075359">
      <w:r>
        <w:rPr>
          <w:noProof/>
        </w:rPr>
        <w:drawing>
          <wp:inline distT="114300" distB="114300" distL="114300" distR="114300">
            <wp:extent cx="5943600" cy="4279900"/>
            <wp:effectExtent l="0" t="0" r="0" b="0"/>
            <wp:docPr id="1"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80"/>
                    <a:srcRect/>
                    <a:stretch>
                      <a:fillRect/>
                    </a:stretch>
                  </pic:blipFill>
                  <pic:spPr>
                    <a:xfrm>
                      <a:off x="0" y="0"/>
                      <a:ext cx="5943600" cy="4279900"/>
                    </a:xfrm>
                    <a:prstGeom prst="rect">
                      <a:avLst/>
                    </a:prstGeom>
                    <a:ln/>
                  </pic:spPr>
                </pic:pic>
              </a:graphicData>
            </a:graphic>
          </wp:inline>
        </w:drawing>
      </w:r>
    </w:p>
    <w:p w:rsidR="00A52909" w:rsidRDefault="00A52909"/>
    <w:p w:rsidR="00A52909" w:rsidRDefault="00075359">
      <w:r>
        <w:t>mv line-0 foldpro2.dataset</w:t>
      </w:r>
    </w:p>
    <w:p w:rsidR="00A52909" w:rsidRDefault="00A52909"/>
    <w:p w:rsidR="00A52909" w:rsidRDefault="00075359">
      <w:r>
        <w:rPr>
          <w:i/>
        </w:rPr>
        <w:t>Creating an IdFile after removing # character</w:t>
      </w:r>
    </w:p>
    <w:p w:rsidR="00A52909" w:rsidRDefault="00075359">
      <w:r>
        <w:t>cut -c 2- line-1 &gt; IdFile.txt</w:t>
      </w:r>
    </w:p>
    <w:p w:rsidR="00A52909" w:rsidRDefault="00A52909"/>
    <w:p w:rsidR="00A52909" w:rsidRDefault="00075359">
      <w:r>
        <w:t>Following open source software was used to convert cleaned LIBSVM format to CSV format</w:t>
      </w:r>
    </w:p>
    <w:p w:rsidR="00A52909" w:rsidRDefault="00A52909"/>
    <w:p w:rsidR="00A52909" w:rsidRDefault="00075359">
      <w:hyperlink r:id="rId81">
        <w:r>
          <w:rPr>
            <w:color w:val="1155CC"/>
            <w:u w:val="single"/>
          </w:rPr>
          <w:t>https://github.com/zygmuntz/phraug2</w:t>
        </w:r>
      </w:hyperlink>
    </w:p>
    <w:p w:rsidR="00A52909" w:rsidRDefault="00A52909"/>
    <w:p w:rsidR="00A52909" w:rsidRDefault="00075359">
      <w:r>
        <w:rPr>
          <w:u w:val="single"/>
        </w:rPr>
        <w:lastRenderedPageBreak/>
        <w:t>Usage notes from the website :</w:t>
      </w:r>
    </w:p>
    <w:p w:rsidR="00A52909" w:rsidRDefault="00075359">
      <w:r>
        <w:t>Convert LIBSVM to CSV. You need to specify dimensionality, that is a number of columns (not counting a label).</w:t>
      </w:r>
    </w:p>
    <w:p w:rsidR="00A52909" w:rsidRDefault="00075359">
      <w:r>
        <w:t>libsvm2vw.py &lt;input file&gt; &lt;output file&gt;</w:t>
      </w:r>
    </w:p>
    <w:p w:rsidR="00A52909" w:rsidRDefault="00A52909"/>
    <w:p w:rsidR="00A52909" w:rsidRDefault="00075359">
      <w:r>
        <w:t>Git clone for software installation</w:t>
      </w:r>
    </w:p>
    <w:p w:rsidR="00A52909" w:rsidRDefault="00A52909"/>
    <w:p w:rsidR="00A52909" w:rsidRDefault="00075359">
      <w:r>
        <w:rPr>
          <w:noProof/>
        </w:rPr>
        <w:drawing>
          <wp:inline distT="114300" distB="114300" distL="114300" distR="114300">
            <wp:extent cx="5943600" cy="2743200"/>
            <wp:effectExtent l="0" t="0" r="0" b="0"/>
            <wp:docPr id="64" name="image133.png"/>
            <wp:cNvGraphicFramePr/>
            <a:graphic xmlns:a="http://schemas.openxmlformats.org/drawingml/2006/main">
              <a:graphicData uri="http://schemas.openxmlformats.org/drawingml/2006/picture">
                <pic:pic xmlns:pic="http://schemas.openxmlformats.org/drawingml/2006/picture">
                  <pic:nvPicPr>
                    <pic:cNvPr id="0" name="image133.png"/>
                    <pic:cNvPicPr preferRelativeResize="0"/>
                  </pic:nvPicPr>
                  <pic:blipFill>
                    <a:blip r:embed="rId82"/>
                    <a:srcRect/>
                    <a:stretch>
                      <a:fillRect/>
                    </a:stretch>
                  </pic:blipFill>
                  <pic:spPr>
                    <a:xfrm>
                      <a:off x="0" y="0"/>
                      <a:ext cx="5943600" cy="2743200"/>
                    </a:xfrm>
                    <a:prstGeom prst="rect">
                      <a:avLst/>
                    </a:prstGeom>
                    <a:ln/>
                  </pic:spPr>
                </pic:pic>
              </a:graphicData>
            </a:graphic>
          </wp:inline>
        </w:drawing>
      </w:r>
    </w:p>
    <w:p w:rsidR="00A52909" w:rsidRDefault="00A52909"/>
    <w:p w:rsidR="00A52909" w:rsidRDefault="00A52909"/>
    <w:p w:rsidR="00A52909" w:rsidRDefault="00075359">
      <w:r>
        <w:rPr>
          <w:u w:val="single"/>
        </w:rPr>
        <w:t>Running phraug2 &amp; examining the created CSV file</w:t>
      </w:r>
    </w:p>
    <w:p w:rsidR="00A52909" w:rsidRDefault="00A52909"/>
    <w:p w:rsidR="00A52909" w:rsidRDefault="00075359">
      <w:r>
        <w:t>/home/anusha/utils/phraug2/libsvm2csv.py ./foldpro.dataset ./foldpro.csv 84</w:t>
      </w:r>
    </w:p>
    <w:p w:rsidR="00A52909" w:rsidRDefault="00A52909"/>
    <w:p w:rsidR="00A52909" w:rsidRDefault="00075359">
      <w:r>
        <w:t>head -2 ./foldpro.csv</w:t>
      </w:r>
    </w:p>
    <w:p w:rsidR="00A52909" w:rsidRDefault="00075359">
      <w:r>
        <w:rPr>
          <w:noProof/>
        </w:rPr>
        <w:lastRenderedPageBreak/>
        <w:drawing>
          <wp:inline distT="114300" distB="114300" distL="114300" distR="114300">
            <wp:extent cx="5943600" cy="3771900"/>
            <wp:effectExtent l="0" t="0" r="0" b="0"/>
            <wp:docPr id="54" name="image123.png"/>
            <wp:cNvGraphicFramePr/>
            <a:graphic xmlns:a="http://schemas.openxmlformats.org/drawingml/2006/main">
              <a:graphicData uri="http://schemas.openxmlformats.org/drawingml/2006/picture">
                <pic:pic xmlns:pic="http://schemas.openxmlformats.org/drawingml/2006/picture">
                  <pic:nvPicPr>
                    <pic:cNvPr id="0" name="image123.png"/>
                    <pic:cNvPicPr preferRelativeResize="0"/>
                  </pic:nvPicPr>
                  <pic:blipFill>
                    <a:blip r:embed="rId83"/>
                    <a:srcRect/>
                    <a:stretch>
                      <a:fillRect/>
                    </a:stretch>
                  </pic:blipFill>
                  <pic:spPr>
                    <a:xfrm>
                      <a:off x="0" y="0"/>
                      <a:ext cx="5943600" cy="3771900"/>
                    </a:xfrm>
                    <a:prstGeom prst="rect">
                      <a:avLst/>
                    </a:prstGeom>
                    <a:ln/>
                  </pic:spPr>
                </pic:pic>
              </a:graphicData>
            </a:graphic>
          </wp:inline>
        </w:drawing>
      </w:r>
    </w:p>
    <w:p w:rsidR="00A52909" w:rsidRDefault="00A52909"/>
    <w:p w:rsidR="00A52909" w:rsidRDefault="00075359">
      <w:r>
        <w:t>Since the plan is to run classification algorithms on this dataset might as well change the label from [-1,1] -&gt; [NO, YES] so that a conversion is not required at a later stage. Following python code was used for the same.</w:t>
      </w:r>
    </w:p>
    <w:p w:rsidR="00A52909" w:rsidRDefault="00A52909"/>
    <w:p w:rsidR="00A52909" w:rsidRDefault="00075359">
      <w:r>
        <w:t>file_in = open("foldpro.csv","r")</w:t>
      </w:r>
    </w:p>
    <w:p w:rsidR="00A52909" w:rsidRDefault="00075359">
      <w:r>
        <w:t>file_out = open("foldpro2.csv","w")</w:t>
      </w:r>
    </w:p>
    <w:p w:rsidR="00A52909" w:rsidRDefault="00A52909"/>
    <w:p w:rsidR="00A52909" w:rsidRDefault="00A52909"/>
    <w:p w:rsidR="00A52909" w:rsidRDefault="00075359">
      <w:r>
        <w:t>for line in file_in:</w:t>
      </w:r>
    </w:p>
    <w:p w:rsidR="00A52909" w:rsidRDefault="00075359">
      <w:r>
        <w:tab/>
        <w:t>tokens = line.split(",")</w:t>
      </w:r>
    </w:p>
    <w:p w:rsidR="00A52909" w:rsidRDefault="00075359">
      <w:r>
        <w:tab/>
        <w:t>if tokens[0] == '-1' :</w:t>
      </w:r>
    </w:p>
    <w:p w:rsidR="00A52909" w:rsidRDefault="00075359">
      <w:r>
        <w:t xml:space="preserve">   </w:t>
      </w:r>
      <w:r>
        <w:tab/>
        <w:t>tokens[0] = '"NO"'</w:t>
      </w:r>
    </w:p>
    <w:p w:rsidR="00A52909" w:rsidRDefault="00075359">
      <w:r>
        <w:tab/>
        <w:t>if tokens[0] == '+1' :</w:t>
      </w:r>
    </w:p>
    <w:p w:rsidR="00A52909" w:rsidRDefault="00075359">
      <w:r>
        <w:t xml:space="preserve">   </w:t>
      </w:r>
      <w:r>
        <w:tab/>
        <w:t>tokens[0] = '"YES"'</w:t>
      </w:r>
    </w:p>
    <w:p w:rsidR="00A52909" w:rsidRDefault="00075359">
      <w:r>
        <w:t xml:space="preserve">  </w:t>
      </w:r>
      <w:r>
        <w:tab/>
        <w:t xml:space="preserve"> </w:t>
      </w:r>
    </w:p>
    <w:p w:rsidR="00A52909" w:rsidRDefault="00075359">
      <w:r>
        <w:tab/>
        <w:t>file_out.write( ','.join(tokens) )</w:t>
      </w:r>
    </w:p>
    <w:p w:rsidR="00A52909" w:rsidRDefault="00075359">
      <w:r>
        <w:t xml:space="preserve">    </w:t>
      </w:r>
    </w:p>
    <w:p w:rsidR="00A52909" w:rsidRDefault="00075359">
      <w:r>
        <w:t>file_in.close()</w:t>
      </w:r>
    </w:p>
    <w:p w:rsidR="00A52909" w:rsidRDefault="00075359">
      <w:r>
        <w:t>file_out.close()</w:t>
      </w:r>
    </w:p>
    <w:p w:rsidR="00A52909" w:rsidRDefault="00A52909"/>
    <w:p w:rsidR="00A52909" w:rsidRDefault="00075359">
      <w:r>
        <w:t xml:space="preserve">New header record created by hand after reading details of the dataset at - </w:t>
      </w:r>
      <w:hyperlink r:id="rId84">
        <w:r>
          <w:rPr>
            <w:color w:val="1155CC"/>
            <w:u w:val="single"/>
          </w:rPr>
          <w:t>http://contact.ics.uci.edu/foldpro_feature_list.txt</w:t>
        </w:r>
      </w:hyperlink>
    </w:p>
    <w:p w:rsidR="00A52909" w:rsidRDefault="00A52909"/>
    <w:p w:rsidR="00A52909" w:rsidRDefault="00075359">
      <w:r>
        <w:t>echo  LABEL,QUERY_LENGTH,TARGET_LENGTH,COSINE_COMP_MONOMER_QUERY_TEMPLATE_SEQ,CORRELATION_COMP_MONOMER_QUERY_TEMPLATE_SEQ,GAUSSIAN_FUNCTION_COMP_MONOMER_QUERY_TEMPLATE_SEQ,COSINE_COMP_DIMER_QUERY_TEMPLATE_SEQ,CORRELATION_COMP_DIMER_QUERY_TEMPLATE_SEQ,GAUSSIAN_FUNCTION_COMP_DIMER_QUERY_TEMPLATE_SEQ,COSINE_COMP_MONOMER_QUERY_TEMPLATE_FAMILIES,CORRELATION_COMP_MONOMER_QUERY_TEMPLATE_FAMILIES,GAUSSIAN_FUNCTION_COMP_MONOMER_QUERY_TEMPLATE_FAMILIES,COSINE_COMP_DIMER_QUERY_TEMPLATE_FAMILIES,CORRELATION_COMP_DIMER_QUERY_TEMPLATE_FAMILIES,GAUSSIAN_FUNCTION_COMP_DIMER_QUERY_TEMPLATE_FAMILIES,PALIGN_SEQ_ALIGNMENT_SCORE_1,PALIGN_SEQ_ALIGNMENT_SCORE_2,CLUSTALW_SEQ_ALIGNMENT_SCORE,CLUSTALW_PROFILE_PROFILE_ALIGNMENT_SCORE,LOBSTER_PROFILE_PROFILE_ALIGNMENT_SCORE,PSIBLAST_PROFILE_SEQ_ALIGNMENT_SCORE,PSIBLAST_ALIGNMENT_EVALUE,PSIBLAST_NORMALIZED_ALIGNMENT_LENGTH,PSIBLAST_IDENTITY_RATE_ALIGNMENT,PSIBLAST_POSITIVE_RATE_ALIGNMENT,PFAM_ALIGNMENT_SCORE,PFAM_ALIGNMENT_EVALUE,SEARCH_ALIGNMENT_SCORE,SEARCH_ALIGNMENT_EVALUE,IMPALA_SEQ_PROFILE_ALIGNMENT_SCORE,IMPLALA_ALIGNMENT_EVALUE,IMPALA_NORMALIZED_ALIGNMENT_LENGTH,IMPALA_ALIGNMENT_IDENTITY_RATE,IMPALA_ALIGNMENT_POSITIVE_RATE,RPSBLAST_SEQ_PROFILE_ALIGNMENT_SCORE,RPSBLAST_ALIGNMENT_EVALUE,RPSBLAST_ALIGNMENT_NORMALIZED_LENGTH,RPSBLAST_ALIGNMENT_IDENTITY_RATE,RPSBLAST_ALIGNMENT_POSITIVE_RATE,SECONDARY_STRUCTURE_MATCH_RATIO,RELATIVE_SOLVENT_ACCESSIBILITY_MATCH_RATIO,AVG_CONTACT_PROBABILITY_cm_8Angstrom,COSINE_RESIDUE_CONTACT_NUM_cm_8Angstrom,CORRELATION_RESIDUE_CONTACT_NUM_cm_8Angstrom,COSINE_RESIDUE_CONTACT_ORDER_cm_8Angstrom,CORRELATION_RESIDUE_CONTACT_ORDER_cm_8Angstrom,AVG_CONTACT_PROBABILITY_bm_8Angstrom,COSINE_RESIDUE_CONTACT_NUM_bm_8Angstrom,CORRELATION_RESIDUE_CONTACT_NUM_bm_8Angstrom,COSINE_RESIDUE_CONTACT_ORDER_bm_8Angstrom,CORRELATION_RESIDUE_CONTACT_ORDER_bm_8Angstrom,AVG_CONTACT_PROBABILITY_cm_12Angstrom,COSINE_RESIDUE_CONTACT_NUM_cm_12Angstrom,CORRELATION_RESIDUE_CONTACT_NUM_cm_12Angstrom,COSINE_RESIDUE_CONTACT_ORDER_cm_12Angstrom,CORRELATION_RESIDUE_CONTACT_ORDER_cm_12Angstrom,AVG_CONTACT_PROBABILITY_bm_12Angstrom,COSINE_RESIDUE_CONTACT_NUM_bm_12Angstrom,CORRELATION_RESIDUE_CONTACT_NUM_bm_12Angstrom,COSINE_RESIDUE_CONTACT_ORDER_bm_12Angstrom,CORRELATION_RESIDUE_CONTACT_ORDER_bm_12Angstrom,BETA_RESIDUE_BETA_SHEET_PAIRING_PROBABILITY,PERCENTAGE_HELIX_QUERY,PERCENTAGE_BETA_STRAND_QUERY,PERCENTAGE_COIL_QUERY,PERCENTAGE_EXPOSED_RESIDUE_QUERY,PERCENTAGE_BURIED_RESIDUE_QUERY,PERCENTAGE_HELIX_TEMPLATE,PERCENTAGE_BETA_STRAND_TEMPLATE,PERCENTAGE_COIL_TEMPLATE,PERCENTAGE_EXPOSED_RESIDUE_TEMPLATE,PERCENTAGE_BURIED_RESIDUE_TEMPLATE,COSINE_SS_SA_COMP,CORRELATION_SS_SA_COMP,GAUSSIAN_FUNC_SS_SA_COMP,DOT_PRODUCT_SS_SA_COMP,HMMER_PRCHMMM_COEMIS_SCORE,HMMER_PRCHMMM_SIMPLE_SCORE,HMMER_PRCHMMM_REVERSE_SCORE,CHK_PRCHMMM_COEMIS_SCORE,CHK_PRC</w:t>
      </w:r>
      <w:r>
        <w:lastRenderedPageBreak/>
        <w:t>HMMM_SIMPLE_SCORE,CHK_PRCHMMM_REVERSE_SCORE,HHSEARCH_PROFILE_PROFILE_ALIGNMENT_SCORE,COMPASS_ALIGNMENT_SCORE,COMPASS_EVALUE &gt; header.txt</w:t>
      </w:r>
    </w:p>
    <w:p w:rsidR="00A52909" w:rsidRDefault="00A52909"/>
    <w:p w:rsidR="00A52909" w:rsidRDefault="00075359">
      <w:r>
        <w:rPr>
          <w:u w:val="single"/>
        </w:rPr>
        <w:t>Appending header by creating a new file</w:t>
      </w:r>
    </w:p>
    <w:p w:rsidR="00A52909" w:rsidRDefault="00A52909"/>
    <w:p w:rsidR="00A52909" w:rsidRDefault="00075359">
      <w:r>
        <w:t>cat header.txt foldpro2.csv &gt; foldpro_final.csv</w:t>
      </w:r>
    </w:p>
    <w:p w:rsidR="00A52909" w:rsidRDefault="00A52909"/>
    <w:p w:rsidR="00A52909" w:rsidRDefault="00075359">
      <w:r>
        <w:rPr>
          <w:sz w:val="36"/>
          <w:szCs w:val="36"/>
        </w:rPr>
        <w:t>8.1</w:t>
      </w:r>
      <w:r>
        <w:rPr>
          <w:sz w:val="36"/>
          <w:szCs w:val="36"/>
        </w:rPr>
        <w:tab/>
        <w:t>Appendix - II</w:t>
      </w:r>
    </w:p>
    <w:p w:rsidR="00A52909" w:rsidRDefault="00075359">
      <w:r>
        <w:t>Python code to rescale the probabilities in the range [0.1,1] : ReScale_Predictions.py</w:t>
      </w:r>
    </w:p>
    <w:p w:rsidR="00A52909" w:rsidRDefault="00075359">
      <w:r>
        <w:t>Usage</w:t>
      </w:r>
    </w:p>
    <w:p w:rsidR="00A52909" w:rsidRDefault="00075359">
      <w:r>
        <w:t>./ReScale_Predictions.py &lt;input_file&gt; &lt;output_file&gt;</w:t>
      </w:r>
    </w:p>
    <w:p w:rsidR="00A52909" w:rsidRDefault="00A52909"/>
    <w:p w:rsidR="00A52909" w:rsidRDefault="00075359">
      <w:r>
        <w:t>#!/home/anusha/anaconda2/bin/python</w:t>
      </w:r>
    </w:p>
    <w:p w:rsidR="00A52909" w:rsidRDefault="00A52909"/>
    <w:p w:rsidR="00A52909" w:rsidRDefault="00075359">
      <w:r>
        <w:t>import sys</w:t>
      </w:r>
    </w:p>
    <w:p w:rsidR="00A52909" w:rsidRDefault="00075359">
      <w:r>
        <w:t>import pandas as pd</w:t>
      </w:r>
    </w:p>
    <w:p w:rsidR="00A52909" w:rsidRDefault="00075359">
      <w:r>
        <w:t>import csv</w:t>
      </w:r>
    </w:p>
    <w:p w:rsidR="00A52909" w:rsidRDefault="00075359">
      <w:r>
        <w:t>from sklearn.preprocessing import MinMaxScaler</w:t>
      </w:r>
    </w:p>
    <w:p w:rsidR="00A52909" w:rsidRDefault="00075359">
      <w:r>
        <w:t>import warnings</w:t>
      </w:r>
    </w:p>
    <w:p w:rsidR="00A52909" w:rsidRDefault="00075359">
      <w:r>
        <w:t>warnings.filterwarnings("ignore")</w:t>
      </w:r>
    </w:p>
    <w:p w:rsidR="00A52909" w:rsidRDefault="00A52909"/>
    <w:p w:rsidR="00A52909" w:rsidRDefault="00075359">
      <w:r>
        <w:t>r = MinMaxScaler((0.01,1))</w:t>
      </w:r>
    </w:p>
    <w:p w:rsidR="00A52909" w:rsidRDefault="00A52909"/>
    <w:p w:rsidR="00A52909" w:rsidRDefault="00A52909"/>
    <w:p w:rsidR="00A52909" w:rsidRDefault="00A52909"/>
    <w:p w:rsidR="00A52909" w:rsidRDefault="00075359">
      <w:r>
        <w:t>inputFile = open( sys.argv[1] , "r" )</w:t>
      </w:r>
    </w:p>
    <w:p w:rsidR="00A52909" w:rsidRDefault="00075359">
      <w:r>
        <w:t>id_list = []</w:t>
      </w:r>
    </w:p>
    <w:p w:rsidR="00A52909" w:rsidRDefault="00075359">
      <w:r>
        <w:t>data_list = []</w:t>
      </w:r>
    </w:p>
    <w:p w:rsidR="00A52909" w:rsidRDefault="00A52909"/>
    <w:p w:rsidR="00A52909" w:rsidRDefault="00075359">
      <w:r>
        <w:t>for line in inputFile :</w:t>
      </w:r>
    </w:p>
    <w:p w:rsidR="00A52909" w:rsidRDefault="00075359">
      <w:r>
        <w:tab/>
        <w:t>tokens = line.split(" ")</w:t>
      </w:r>
    </w:p>
    <w:p w:rsidR="00A52909" w:rsidRDefault="00075359">
      <w:r>
        <w:tab/>
        <w:t>data_list.append ( float(tokens[-1]))</w:t>
      </w:r>
    </w:p>
    <w:p w:rsidR="00A52909" w:rsidRDefault="00075359">
      <w:r>
        <w:tab/>
        <w:t>id_list.append ( " ".join (tokens[:-1]))</w:t>
      </w:r>
    </w:p>
    <w:p w:rsidR="00A52909" w:rsidRDefault="00075359">
      <w:r>
        <w:t xml:space="preserve">    </w:t>
      </w:r>
    </w:p>
    <w:p w:rsidR="00A52909" w:rsidRDefault="00075359">
      <w:r>
        <w:t>c2 = r.fit_transform ( data_list)</w:t>
      </w:r>
    </w:p>
    <w:p w:rsidR="00A52909" w:rsidRDefault="00A52909"/>
    <w:p w:rsidR="00A52909" w:rsidRDefault="00075359">
      <w:r>
        <w:t>outDf1 = pd.DataFrame( zip ( id_list , c2 ) , columns = ["PairId","Probability"])</w:t>
      </w:r>
    </w:p>
    <w:p w:rsidR="00A52909" w:rsidRDefault="00075359">
      <w:r>
        <w:t>outDf1.to_csv(sys.argv[2]  ,</w:t>
      </w:r>
    </w:p>
    <w:p w:rsidR="00A52909" w:rsidRDefault="00075359">
      <w:r>
        <w:t xml:space="preserve">          </w:t>
      </w:r>
      <w:r>
        <w:tab/>
        <w:t>sep = " " ,</w:t>
      </w:r>
    </w:p>
    <w:p w:rsidR="00A52909" w:rsidRDefault="00075359">
      <w:r>
        <w:t xml:space="preserve">          </w:t>
      </w:r>
      <w:r>
        <w:tab/>
        <w:t>header = False ,</w:t>
      </w:r>
    </w:p>
    <w:p w:rsidR="00A52909" w:rsidRDefault="00075359">
      <w:r>
        <w:t xml:space="preserve">          </w:t>
      </w:r>
      <w:r>
        <w:tab/>
        <w:t>index = False ,</w:t>
      </w:r>
    </w:p>
    <w:p w:rsidR="00A52909" w:rsidRDefault="00075359">
      <w:r>
        <w:t xml:space="preserve">          </w:t>
      </w:r>
      <w:r>
        <w:tab/>
        <w:t>quoting= csv.QUOTE_NONE ,</w:t>
      </w:r>
    </w:p>
    <w:p w:rsidR="00A52909" w:rsidRDefault="00075359">
      <w:r>
        <w:lastRenderedPageBreak/>
        <w:t xml:space="preserve">          </w:t>
      </w:r>
      <w:r>
        <w:tab/>
        <w:t>quotechar='',</w:t>
      </w:r>
    </w:p>
    <w:p w:rsidR="00A52909" w:rsidRDefault="00075359">
      <w:r>
        <w:t xml:space="preserve">          </w:t>
      </w:r>
      <w:r>
        <w:tab/>
        <w:t>escapechar=' ')</w:t>
      </w:r>
    </w:p>
    <w:p w:rsidR="00A52909" w:rsidRDefault="00A52909"/>
    <w:p w:rsidR="00166EF9" w:rsidRDefault="00166EF9">
      <w:pPr>
        <w:rPr>
          <w:noProof/>
        </w:rPr>
      </w:pPr>
    </w:p>
    <w:p w:rsidR="00166EF9" w:rsidRDefault="00075359">
      <w:r>
        <w:rPr>
          <w:noProof/>
        </w:rPr>
        <w:drawing>
          <wp:inline distT="114300" distB="114300" distL="114300" distR="114300">
            <wp:extent cx="5943600" cy="647700"/>
            <wp:effectExtent l="0" t="0" r="0" b="0"/>
            <wp:docPr id="33"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85"/>
                    <a:srcRect/>
                    <a:stretch>
                      <a:fillRect/>
                    </a:stretch>
                  </pic:blipFill>
                  <pic:spPr>
                    <a:xfrm>
                      <a:off x="0" y="0"/>
                      <a:ext cx="5943600" cy="647700"/>
                    </a:xfrm>
                    <a:prstGeom prst="rect">
                      <a:avLst/>
                    </a:prstGeom>
                    <a:ln/>
                  </pic:spPr>
                </pic:pic>
              </a:graphicData>
            </a:graphic>
          </wp:inline>
        </w:drawing>
      </w:r>
    </w:p>
    <w:p w:rsidR="00166EF9" w:rsidRPr="00166EF9" w:rsidRDefault="00166EF9" w:rsidP="00166EF9"/>
    <w:p w:rsidR="00166EF9" w:rsidRPr="00166EF9" w:rsidRDefault="00166EF9" w:rsidP="00166EF9"/>
    <w:p w:rsidR="00166EF9" w:rsidRDefault="00166EF9" w:rsidP="00166EF9"/>
    <w:p w:rsidR="00A52909" w:rsidRDefault="00A52909" w:rsidP="00166EF9"/>
    <w:p w:rsidR="00166EF9" w:rsidRDefault="00166EF9" w:rsidP="00166EF9">
      <w:pPr>
        <w:pStyle w:val="ListParagraph"/>
        <w:spacing w:after="0" w:line="240" w:lineRule="auto"/>
        <w:ind w:left="0"/>
        <w:rPr>
          <w:rFonts w:ascii="Arial" w:hAnsi="Arial" w:cs="Arial"/>
          <w:b/>
          <w:sz w:val="20"/>
          <w:szCs w:val="20"/>
        </w:rPr>
      </w:pPr>
      <w:r>
        <w:rPr>
          <w:rFonts w:ascii="Arial" w:hAnsi="Arial" w:cs="Arial"/>
          <w:b/>
          <w:sz w:val="20"/>
          <w:szCs w:val="20"/>
        </w:rPr>
        <w:t>YouTube URLs</w:t>
      </w:r>
      <w:bookmarkStart w:id="0" w:name="_GoBack"/>
      <w:bookmarkEnd w:id="0"/>
      <w:r w:rsidRPr="00200A5C">
        <w:rPr>
          <w:rFonts w:ascii="Arial" w:hAnsi="Arial" w:cs="Arial"/>
          <w:b/>
          <w:sz w:val="20"/>
          <w:szCs w:val="20"/>
        </w:rPr>
        <w:t>:</w:t>
      </w:r>
    </w:p>
    <w:p w:rsidR="00166EF9" w:rsidRDefault="00166EF9" w:rsidP="00166EF9">
      <w:pPr>
        <w:pStyle w:val="ListParagraph"/>
        <w:spacing w:after="0" w:line="240" w:lineRule="auto"/>
        <w:ind w:left="0"/>
        <w:rPr>
          <w:rFonts w:ascii="Arial" w:hAnsi="Arial" w:cs="Arial"/>
          <w:sz w:val="20"/>
          <w:szCs w:val="20"/>
        </w:rPr>
      </w:pPr>
      <w:r w:rsidRPr="00AF0769">
        <w:rPr>
          <w:rFonts w:ascii="Arial" w:hAnsi="Arial" w:cs="Arial"/>
          <w:sz w:val="20"/>
          <w:szCs w:val="20"/>
        </w:rPr>
        <w:t>2 min video:</w:t>
      </w:r>
      <w:r>
        <w:rPr>
          <w:rFonts w:ascii="Arial" w:hAnsi="Arial" w:cs="Arial"/>
          <w:sz w:val="20"/>
          <w:szCs w:val="20"/>
        </w:rPr>
        <w:t xml:space="preserve"> </w:t>
      </w:r>
      <w:hyperlink r:id="rId86" w:history="1">
        <w:r w:rsidRPr="00B83F96">
          <w:rPr>
            <w:rStyle w:val="Hyperlink"/>
            <w:rFonts w:ascii="Arial" w:hAnsi="Arial" w:cs="Arial"/>
            <w:sz w:val="20"/>
            <w:szCs w:val="20"/>
          </w:rPr>
          <w:t>https://www.youtube.com/watch?v=v2yGoV2HDTc</w:t>
        </w:r>
      </w:hyperlink>
    </w:p>
    <w:p w:rsidR="00166EF9" w:rsidRPr="00AF0769" w:rsidRDefault="00166EF9" w:rsidP="00166EF9">
      <w:pPr>
        <w:pStyle w:val="ListParagraph"/>
        <w:spacing w:after="0" w:line="240" w:lineRule="auto"/>
        <w:ind w:left="0"/>
        <w:rPr>
          <w:rFonts w:ascii="Arial" w:hAnsi="Arial" w:cs="Arial"/>
          <w:sz w:val="20"/>
          <w:szCs w:val="20"/>
        </w:rPr>
      </w:pPr>
      <w:r w:rsidRPr="00AF0769">
        <w:rPr>
          <w:rFonts w:ascii="Arial" w:hAnsi="Arial" w:cs="Arial"/>
          <w:sz w:val="20"/>
          <w:szCs w:val="20"/>
        </w:rPr>
        <w:t xml:space="preserve">15min video: </w:t>
      </w:r>
      <w:hyperlink r:id="rId87" w:history="1">
        <w:r w:rsidRPr="00B83F96">
          <w:rPr>
            <w:rStyle w:val="Hyperlink"/>
            <w:rFonts w:ascii="Times New Roman" w:hAnsi="Times New Roman" w:cs="Times New Roman"/>
            <w:sz w:val="24"/>
            <w:szCs w:val="24"/>
          </w:rPr>
          <w:t>https://www.youtube.com/watch?v=-q4orm8zFDQ</w:t>
        </w:r>
      </w:hyperlink>
    </w:p>
    <w:p w:rsidR="00166EF9" w:rsidRPr="00AF0769" w:rsidRDefault="00166EF9" w:rsidP="00166EF9">
      <w:pPr>
        <w:pStyle w:val="ListParagraph"/>
        <w:spacing w:after="0" w:line="240" w:lineRule="auto"/>
        <w:ind w:left="0"/>
        <w:rPr>
          <w:rFonts w:ascii="Arial" w:hAnsi="Arial" w:cs="Arial"/>
          <w:sz w:val="20"/>
          <w:szCs w:val="20"/>
        </w:rPr>
      </w:pPr>
    </w:p>
    <w:p w:rsidR="00166EF9" w:rsidRPr="00166EF9" w:rsidRDefault="00166EF9" w:rsidP="00166EF9"/>
    <w:sectPr w:rsidR="00166EF9" w:rsidRPr="00166EF9">
      <w:headerReference w:type="default" r:id="rId88"/>
      <w:footerReference w:type="default" r:id="rId89"/>
      <w:pgSz w:w="12240" w:h="15840"/>
      <w:pgMar w:top="1440" w:right="1440" w:bottom="1440" w:left="1440"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1994" w:rsidRDefault="005D1994">
      <w:pPr>
        <w:spacing w:line="240" w:lineRule="auto"/>
      </w:pPr>
      <w:r>
        <w:separator/>
      </w:r>
    </w:p>
  </w:endnote>
  <w:endnote w:type="continuationSeparator" w:id="0">
    <w:p w:rsidR="005D1994" w:rsidRDefault="005D19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5359" w:rsidRDefault="00075359">
    <w:pPr>
      <w:jc w:val="right"/>
    </w:pPr>
    <w:r>
      <w:fldChar w:fldCharType="begin"/>
    </w:r>
    <w:r>
      <w:instrText>PAGE</w:instrText>
    </w:r>
    <w:r>
      <w:fldChar w:fldCharType="separate"/>
    </w:r>
    <w:r w:rsidR="00166EF9">
      <w:rPr>
        <w:noProof/>
      </w:rPr>
      <w:t>5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1994" w:rsidRDefault="005D1994">
      <w:pPr>
        <w:spacing w:line="240" w:lineRule="auto"/>
      </w:pPr>
      <w:r>
        <w:separator/>
      </w:r>
    </w:p>
  </w:footnote>
  <w:footnote w:type="continuationSeparator" w:id="0">
    <w:p w:rsidR="005D1994" w:rsidRDefault="005D19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5359" w:rsidRDefault="00075359" w:rsidP="00075359">
    <w:pPr>
      <w:jc w:val="right"/>
    </w:pPr>
    <w:r>
      <w:t>Anushadevi Mohan</w:t>
    </w:r>
  </w:p>
  <w:p w:rsidR="00075359" w:rsidRDefault="00075359" w:rsidP="00075359">
    <w:pPr>
      <w:jc w:val="right"/>
    </w:pPr>
    <w:r>
      <w:t xml:space="preserve">CSCI-E63 Final Project </w:t>
    </w:r>
  </w:p>
  <w:p w:rsidR="00075359" w:rsidRDefault="00075359">
    <w:pPr>
      <w:pStyle w:val="Header"/>
    </w:pPr>
    <w:r>
      <w:tab/>
      <w:t xml:space="preserve"> </w:t>
    </w:r>
    <w:r>
      <w:tab/>
      <w:t>Machine Learning with H2O.a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A54BC"/>
    <w:multiLevelType w:val="multilevel"/>
    <w:tmpl w:val="0E1CA2A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0A24296F"/>
    <w:multiLevelType w:val="multilevel"/>
    <w:tmpl w:val="6A907E5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2A327909"/>
    <w:multiLevelType w:val="multilevel"/>
    <w:tmpl w:val="3354755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15:restartNumberingAfterBreak="0">
    <w:nsid w:val="2E5E16F3"/>
    <w:multiLevelType w:val="multilevel"/>
    <w:tmpl w:val="1C761ED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382E725A"/>
    <w:multiLevelType w:val="multilevel"/>
    <w:tmpl w:val="49A4A98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46BC5E26"/>
    <w:multiLevelType w:val="multilevel"/>
    <w:tmpl w:val="2B3CFB62"/>
    <w:lvl w:ilvl="0">
      <w:start w:val="3"/>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15:restartNumberingAfterBreak="0">
    <w:nsid w:val="5AF940FF"/>
    <w:multiLevelType w:val="multilevel"/>
    <w:tmpl w:val="4BB60AD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68D0451A"/>
    <w:multiLevelType w:val="multilevel"/>
    <w:tmpl w:val="877E4E7A"/>
    <w:lvl w:ilvl="0">
      <w:start w:val="4"/>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6C490D46"/>
    <w:multiLevelType w:val="multilevel"/>
    <w:tmpl w:val="CD143504"/>
    <w:lvl w:ilvl="0">
      <w:start w:val="2"/>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1"/>
  </w:num>
  <w:num w:numId="2">
    <w:abstractNumId w:val="6"/>
  </w:num>
  <w:num w:numId="3">
    <w:abstractNumId w:val="5"/>
  </w:num>
  <w:num w:numId="4">
    <w:abstractNumId w:val="4"/>
  </w:num>
  <w:num w:numId="5">
    <w:abstractNumId w:val="2"/>
  </w:num>
  <w:num w:numId="6">
    <w:abstractNumId w:val="8"/>
  </w:num>
  <w:num w:numId="7">
    <w:abstractNumId w:val="3"/>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xtTQzMDQzNzeztDRX0lEKTi0uzszPAykwrAUA0CiCliwAAAA="/>
  </w:docVars>
  <w:rsids>
    <w:rsidRoot w:val="00A52909"/>
    <w:rsid w:val="00075359"/>
    <w:rsid w:val="00166EF9"/>
    <w:rsid w:val="005D1994"/>
    <w:rsid w:val="00A52909"/>
    <w:rsid w:val="00E02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4D4EB"/>
  <w15:docId w15:val="{E2B43B53-63FF-4847-82BC-D29DD1FF8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paragraph" w:styleId="Header">
    <w:name w:val="header"/>
    <w:basedOn w:val="Normal"/>
    <w:link w:val="HeaderChar"/>
    <w:uiPriority w:val="99"/>
    <w:unhideWhenUsed/>
    <w:rsid w:val="00075359"/>
    <w:pPr>
      <w:tabs>
        <w:tab w:val="center" w:pos="4680"/>
        <w:tab w:val="right" w:pos="9360"/>
      </w:tabs>
      <w:spacing w:line="240" w:lineRule="auto"/>
    </w:pPr>
  </w:style>
  <w:style w:type="character" w:customStyle="1" w:styleId="HeaderChar">
    <w:name w:val="Header Char"/>
    <w:basedOn w:val="DefaultParagraphFont"/>
    <w:link w:val="Header"/>
    <w:uiPriority w:val="99"/>
    <w:rsid w:val="00075359"/>
  </w:style>
  <w:style w:type="paragraph" w:styleId="Footer">
    <w:name w:val="footer"/>
    <w:basedOn w:val="Normal"/>
    <w:link w:val="FooterChar"/>
    <w:uiPriority w:val="99"/>
    <w:unhideWhenUsed/>
    <w:rsid w:val="00075359"/>
    <w:pPr>
      <w:tabs>
        <w:tab w:val="center" w:pos="4680"/>
        <w:tab w:val="right" w:pos="9360"/>
      </w:tabs>
      <w:spacing w:line="240" w:lineRule="auto"/>
    </w:pPr>
  </w:style>
  <w:style w:type="character" w:customStyle="1" w:styleId="FooterChar">
    <w:name w:val="Footer Char"/>
    <w:basedOn w:val="DefaultParagraphFont"/>
    <w:link w:val="Footer"/>
    <w:uiPriority w:val="99"/>
    <w:rsid w:val="00075359"/>
  </w:style>
  <w:style w:type="character" w:styleId="Hyperlink">
    <w:name w:val="Hyperlink"/>
    <w:uiPriority w:val="99"/>
    <w:rsid w:val="00166EF9"/>
    <w:rPr>
      <w:color w:val="0000FF"/>
      <w:u w:val="single"/>
    </w:rPr>
  </w:style>
  <w:style w:type="paragraph" w:styleId="ListParagraph">
    <w:name w:val="List Paragraph"/>
    <w:basedOn w:val="Normal"/>
    <w:uiPriority w:val="34"/>
    <w:qFormat/>
    <w:rsid w:val="00166EF9"/>
    <w:pPr>
      <w:spacing w:after="200"/>
      <w:ind w:left="720"/>
      <w:contextualSpacing/>
    </w:pPr>
    <w:rPr>
      <w:rFonts w:asciiTheme="minorHAnsi" w:eastAsiaTheme="minorHAnsi" w:hAnsiTheme="minorHAnsi"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www.h2o.ai/download/sparkling-water/spark16" TargetMode="External"/><Relationship Id="rId18" Type="http://schemas.openxmlformats.org/officeDocument/2006/relationships/hyperlink" Target="http://localhost:54321/" TargetMode="External"/><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6.png"/><Relationship Id="rId76" Type="http://schemas.openxmlformats.org/officeDocument/2006/relationships/image" Target="media/image64.png"/><Relationship Id="rId84" Type="http://schemas.openxmlformats.org/officeDocument/2006/relationships/hyperlink" Target="http://contact.ics.uci.edu/foldpro_feature_list.txt" TargetMode="External"/><Relationship Id="rId89" Type="http://schemas.openxmlformats.org/officeDocument/2006/relationships/footer" Target="footer1.xml"/><Relationship Id="rId7" Type="http://schemas.openxmlformats.org/officeDocument/2006/relationships/hyperlink" Target="http://mine5.ics.uci.edu:1026/fold_help.html" TargetMode="External"/><Relationship Id="rId71" Type="http://schemas.openxmlformats.org/officeDocument/2006/relationships/image" Target="media/image59.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18.pn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calla.rnet.missouri.edu/rf-fold/" TargetMode="External"/><Relationship Id="rId74" Type="http://schemas.openxmlformats.org/officeDocument/2006/relationships/image" Target="media/image62.png"/><Relationship Id="rId79" Type="http://schemas.openxmlformats.org/officeDocument/2006/relationships/image" Target="media/image66.png"/><Relationship Id="rId87" Type="http://schemas.openxmlformats.org/officeDocument/2006/relationships/hyperlink" Target="https://www.youtube.com/watch?v=-q4orm8zFDQ" TargetMode="External"/><Relationship Id="rId5" Type="http://schemas.openxmlformats.org/officeDocument/2006/relationships/footnotes" Target="footnotes.xml"/><Relationship Id="rId61" Type="http://schemas.openxmlformats.org/officeDocument/2006/relationships/image" Target="media/image50.png"/><Relationship Id="rId82" Type="http://schemas.openxmlformats.org/officeDocument/2006/relationships/image" Target="media/image68.png"/><Relationship Id="rId90"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0.png"/><Relationship Id="rId80" Type="http://schemas.openxmlformats.org/officeDocument/2006/relationships/image" Target="media/image67.png"/><Relationship Id="rId85" Type="http://schemas.openxmlformats.org/officeDocument/2006/relationships/image" Target="media/image70.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www.h2o.ai/download/h2o/desktop"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5.png"/><Relationship Id="rId20" Type="http://schemas.openxmlformats.org/officeDocument/2006/relationships/hyperlink" Target="https://github.com/h2oai/h2o-2/wiki/Parser-Specification" TargetMode="External"/><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69.png"/><Relationship Id="rId88" Type="http://schemas.openxmlformats.org/officeDocument/2006/relationships/header" Target="header1.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hyperlink" Target="http://unix.stackexchange.com/questions/26723/print-odd-numbered-lines-print-even-numbered-lines" TargetMode="External"/><Relationship Id="rId81" Type="http://schemas.openxmlformats.org/officeDocument/2006/relationships/hyperlink" Target="https://github.com/zygmuntz/phraug2" TargetMode="External"/><Relationship Id="rId86" Type="http://schemas.openxmlformats.org/officeDocument/2006/relationships/hyperlink" Target="https://www.youtube.com/watch?v=v2yGoV2HDTc"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54</Pages>
  <Words>6119</Words>
  <Characters>3488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shadevi Mohan</dc:creator>
  <cp:lastModifiedBy>Anushadevi Mohan</cp:lastModifiedBy>
  <cp:revision>3</cp:revision>
  <dcterms:created xsi:type="dcterms:W3CDTF">2016-05-11T17:00:00Z</dcterms:created>
  <dcterms:modified xsi:type="dcterms:W3CDTF">2016-05-11T17:48:00Z</dcterms:modified>
</cp:coreProperties>
</file>